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6B951" w14:textId="384E7A0A" w:rsidR="00555B75" w:rsidRDefault="00E7197A" w:rsidP="003A51AC">
      <w:pPr>
        <w:pStyle w:val="Heading1"/>
      </w:pPr>
      <w:r>
        <w:t>Results and Discussion</w:t>
      </w:r>
    </w:p>
    <w:p w14:paraId="502CB3E6" w14:textId="62242E7E" w:rsidR="00C6031A" w:rsidRDefault="0052456E" w:rsidP="003A51AC">
      <w:pPr>
        <w:spacing w:line="480" w:lineRule="auto"/>
      </w:pPr>
      <w:r>
        <w:t xml:space="preserve">Throughout </w:t>
      </w:r>
      <w:r w:rsidR="00C6031A">
        <w:t>this chapter</w:t>
      </w:r>
      <w:r>
        <w:t xml:space="preserve"> of the dissertation</w:t>
      </w:r>
      <w:r w:rsidR="00C6031A">
        <w:t xml:space="preserve">, the researcher will be analysing the results from the methodology which has been conducted before. Moreover, </w:t>
      </w:r>
      <w:r w:rsidR="001A6ABF">
        <w:t xml:space="preserve">the researcher will also be discussing </w:t>
      </w:r>
      <w:r>
        <w:t xml:space="preserve">and comparing </w:t>
      </w:r>
      <w:r w:rsidR="001A6ABF">
        <w:t>such results</w:t>
      </w:r>
      <w:r>
        <w:t xml:space="preserve"> with one another</w:t>
      </w:r>
      <w:r w:rsidR="001A6ABF">
        <w:t xml:space="preserve">. </w:t>
      </w:r>
    </w:p>
    <w:p w14:paraId="6889B36C" w14:textId="1438554A" w:rsidR="002051D6" w:rsidRDefault="00081908" w:rsidP="003A51AC">
      <w:pPr>
        <w:spacing w:line="480" w:lineRule="auto"/>
      </w:pPr>
      <w:r>
        <w:t xml:space="preserve">Penetration testing is an effective type of method. This is since such method enhances and maximises network security. In addition to this, penetration testing </w:t>
      </w:r>
      <w:r w:rsidR="002051D6">
        <w:t>l</w:t>
      </w:r>
      <w:r w:rsidR="00EA4991">
        <w:t>imit</w:t>
      </w:r>
      <w:r w:rsidR="002051D6">
        <w:t>s</w:t>
      </w:r>
      <w:r w:rsidR="00EA4991">
        <w:t xml:space="preserve"> certain </w:t>
      </w:r>
      <w:r w:rsidR="003C03FA">
        <w:t xml:space="preserve">and specific </w:t>
      </w:r>
      <w:r w:rsidR="00EA4991">
        <w:t>activit</w:t>
      </w:r>
      <w:r w:rsidR="003C03FA">
        <w:t>ies</w:t>
      </w:r>
      <w:r w:rsidR="00EA4991">
        <w:t xml:space="preserve"> on the network</w:t>
      </w:r>
      <w:r w:rsidR="002051D6">
        <w:t>.</w:t>
      </w:r>
      <w:r w:rsidR="00AA2E4C">
        <w:t xml:space="preserve"> </w:t>
      </w:r>
      <w:r w:rsidR="00D25BCA">
        <w:t xml:space="preserve">Penetration testing should be conducted by the company. The reason being is </w:t>
      </w:r>
      <w:r w:rsidR="00555B75">
        <w:t xml:space="preserve">in order to safeguard the company’s data in every possible way. </w:t>
      </w:r>
    </w:p>
    <w:p w14:paraId="5E9CDB24" w14:textId="7ACA1602" w:rsidR="00833626" w:rsidRDefault="00555B75" w:rsidP="003A51AC">
      <w:pPr>
        <w:spacing w:line="480" w:lineRule="auto"/>
      </w:pPr>
      <w:r>
        <w:t xml:space="preserve">The initial process of the prototype was to successfully gain admission to the access points which are unreachable by the penetration test. </w:t>
      </w:r>
      <w:r w:rsidR="001117C9">
        <w:t xml:space="preserve">When this was </w:t>
      </w:r>
      <w:r w:rsidR="009F1F8A">
        <w:t>accomplished</w:t>
      </w:r>
      <w:r w:rsidR="001117C9">
        <w:t xml:space="preserve">, </w:t>
      </w:r>
      <w:r w:rsidR="009F1F8A">
        <w:t xml:space="preserve">phase two of the testing evoked. From such </w:t>
      </w:r>
      <w:r w:rsidR="00F6588C">
        <w:t xml:space="preserve">a </w:t>
      </w:r>
      <w:r w:rsidR="009F1F8A">
        <w:t>phase</w:t>
      </w:r>
      <w:r w:rsidR="00B949FB">
        <w:t>, a network scan took p</w:t>
      </w:r>
      <w:r w:rsidR="00F6588C">
        <w:t>l</w:t>
      </w:r>
      <w:r w:rsidR="00B949FB">
        <w:t xml:space="preserve">ace in order to retrieve </w:t>
      </w:r>
      <w:r w:rsidR="007B3D1F">
        <w:t>all possible targets</w:t>
      </w:r>
      <w:r w:rsidR="00584F65">
        <w:t>.</w:t>
      </w:r>
      <w:r w:rsidR="00833626">
        <w:t xml:space="preserve"> Apart from this, during such </w:t>
      </w:r>
      <w:r w:rsidR="00F6588C">
        <w:t xml:space="preserve">a </w:t>
      </w:r>
      <w:r w:rsidR="00833626">
        <w:t xml:space="preserve">phase, the penetration tester conducted numerous tests to detect and identify the vulnerabilities that the system contains. </w:t>
      </w:r>
    </w:p>
    <w:p w14:paraId="7BB1AA5E" w14:textId="19C3D98D" w:rsidR="007F5D76" w:rsidRDefault="0052456E" w:rsidP="003A51AC">
      <w:pPr>
        <w:spacing w:line="480" w:lineRule="auto"/>
      </w:pPr>
      <w:r>
        <w:t xml:space="preserve">All the </w:t>
      </w:r>
      <w:r w:rsidR="007F5D76">
        <w:t xml:space="preserve">necessary </w:t>
      </w:r>
      <w:r>
        <w:t xml:space="preserve">results </w:t>
      </w:r>
      <w:r w:rsidR="007F5D76">
        <w:t>gained were</w:t>
      </w:r>
      <w:r>
        <w:t xml:space="preserve"> obtained </w:t>
      </w:r>
      <w:r w:rsidR="007F5D76">
        <w:t xml:space="preserve">from two diverse networks which are the secured access point and open access point with MAC filtering. The secured access point </w:t>
      </w:r>
      <w:r w:rsidR="00421609">
        <w:t xml:space="preserve">was protected with Wi-Fi protected Access 2 – Pre-shared key </w:t>
      </w:r>
      <w:r w:rsidR="00D66F42">
        <w:t>authentication.</w:t>
      </w:r>
      <w:r w:rsidR="00421609">
        <w:t xml:space="preserve"> In contrast to this, the second network was an open network with MAC filtering. </w:t>
      </w:r>
      <w:r w:rsidR="00B56C49">
        <w:t xml:space="preserve">Such network allowed only specific devices to connect to it. </w:t>
      </w:r>
    </w:p>
    <w:p w14:paraId="4403810E" w14:textId="263B8DF2" w:rsidR="00DB0EFD" w:rsidRDefault="00DB0EFD" w:rsidP="003A51AC">
      <w:pPr>
        <w:spacing w:line="480" w:lineRule="auto"/>
      </w:pPr>
      <w:r>
        <w:t xml:space="preserve">The results were conducted efficiently through the </w:t>
      </w:r>
      <w:r w:rsidR="009D36E7">
        <w:t xml:space="preserve">GPS antenna attached to the drone. The GPS antenna had very good signal which helped to keep the drone steady at the same position. Throughout such process, nobody controlled the drone whilst the attacks where performed. </w:t>
      </w:r>
    </w:p>
    <w:p w14:paraId="158C852C" w14:textId="77777777" w:rsidR="007F5D76" w:rsidRDefault="007F5D76" w:rsidP="003A51AC">
      <w:pPr>
        <w:spacing w:line="480" w:lineRule="auto"/>
      </w:pPr>
    </w:p>
    <w:p w14:paraId="7B708467" w14:textId="40F877B0" w:rsidR="00A42772" w:rsidRDefault="00A42772" w:rsidP="003A51AC">
      <w:pPr>
        <w:pStyle w:val="Heading2"/>
        <w:spacing w:line="480" w:lineRule="auto"/>
      </w:pPr>
      <w:r>
        <w:lastRenderedPageBreak/>
        <w:t xml:space="preserve">Access Point passphrase cracking </w:t>
      </w:r>
    </w:p>
    <w:p w14:paraId="7D8C684E" w14:textId="102C0092" w:rsidR="007014BB" w:rsidRDefault="00B46734" w:rsidP="003A51AC">
      <w:pPr>
        <w:pStyle w:val="Heading3"/>
        <w:spacing w:line="480" w:lineRule="auto"/>
      </w:pPr>
      <w:r>
        <w:t xml:space="preserve">WPA2-PSK </w:t>
      </w:r>
      <w:r w:rsidR="00823C4D">
        <w:t>4-way-handshake</w:t>
      </w:r>
      <w:r>
        <w:t xml:space="preserve"> attack :</w:t>
      </w:r>
    </w:p>
    <w:p w14:paraId="3C5347DD" w14:textId="22E7808E" w:rsidR="002F7E6A" w:rsidRDefault="00083359" w:rsidP="003A51AC">
      <w:pPr>
        <w:spacing w:line="480" w:lineRule="auto"/>
      </w:pPr>
      <w:r>
        <w:t xml:space="preserve">The attack commenced when the drone was at the testing site and was within the signal of the access point. </w:t>
      </w:r>
      <w:r w:rsidR="00F6588C">
        <w:t>T</w:t>
      </w:r>
      <w:r>
        <w:t xml:space="preserve">o automate an Aircrack-ng attack on the access point, a 4-way-handshake script was used. In addition to this, the </w:t>
      </w:r>
      <w:r w:rsidR="00863A3D">
        <w:t>Aircrack-ng attack</w:t>
      </w:r>
      <w:r w:rsidR="00080FA3">
        <w:t xml:space="preserve"> </w:t>
      </w:r>
      <w:r w:rsidR="002F7E6A">
        <w:t>was done</w:t>
      </w:r>
      <w:r w:rsidR="00080FA3">
        <w:t xml:space="preserve"> an access point with</w:t>
      </w:r>
      <w:r w:rsidR="00A04083">
        <w:t xml:space="preserve"> BSSID of</w:t>
      </w:r>
      <w:r w:rsidR="00080FA3">
        <w:t xml:space="preserve"> 2C:99:24:</w:t>
      </w:r>
      <w:r w:rsidR="00A04083">
        <w:t>65:84:</w:t>
      </w:r>
      <w:r w:rsidR="00792569">
        <w:t xml:space="preserve"> </w:t>
      </w:r>
      <w:r w:rsidR="00A04083">
        <w:t>A9</w:t>
      </w:r>
      <w:r w:rsidR="00863A3D">
        <w:t xml:space="preserve"> </w:t>
      </w:r>
      <w:r w:rsidR="00A04083">
        <w:t>and ESSID ARRIS-84AB</w:t>
      </w:r>
      <w:r w:rsidR="002F7E6A">
        <w:t xml:space="preserve">. As seen in </w:t>
      </w:r>
      <w:r w:rsidR="002F7E6A" w:rsidRPr="00F82095">
        <w:t>Figure 4.1</w:t>
      </w:r>
      <w:r w:rsidR="00F82095">
        <w:t xml:space="preserve">, </w:t>
      </w:r>
      <w:r w:rsidR="002F7E6A">
        <w:t>this was beneficial to obtain the passphrase in an encrypted format.</w:t>
      </w:r>
    </w:p>
    <w:p w14:paraId="1190A507" w14:textId="77777777" w:rsidR="007C6970" w:rsidRDefault="002F7E6A" w:rsidP="003A51AC">
      <w:pPr>
        <w:spacing w:line="480" w:lineRule="auto"/>
      </w:pPr>
      <w:r>
        <w:t xml:space="preserve">As a part of the attack, a de-authentication attack was included. </w:t>
      </w:r>
      <w:r w:rsidR="008B07B5">
        <w:t xml:space="preserve">Figure 4.2 highlights that one client was chosen with MAC address </w:t>
      </w:r>
      <w:r w:rsidR="00080FA3">
        <w:t>FC:DE:90:79:64:A9</w:t>
      </w:r>
      <w:r w:rsidR="006C1C97">
        <w:t>. Such client was selected</w:t>
      </w:r>
      <w:r w:rsidR="00792569">
        <w:t xml:space="preserve"> </w:t>
      </w:r>
      <w:r w:rsidR="00080FA3">
        <w:t>to force the device into reconnecting to the network again.</w:t>
      </w:r>
      <w:r w:rsidR="00A04083">
        <w:t xml:space="preserve"> </w:t>
      </w:r>
      <w:r w:rsidR="006C1C97">
        <w:t>The</w:t>
      </w:r>
      <w:r w:rsidR="00A04083">
        <w:t xml:space="preserve"> MAC address of the clien</w:t>
      </w:r>
      <w:r w:rsidR="00FB7551">
        <w:t xml:space="preserve">t depicts that </w:t>
      </w:r>
      <w:r w:rsidR="00A04083">
        <w:t>FC:DE:90</w:t>
      </w:r>
      <w:r w:rsidR="00C711B3">
        <w:t xml:space="preserve"> is the organizational</w:t>
      </w:r>
      <w:r w:rsidR="00792569">
        <w:t>ly</w:t>
      </w:r>
      <w:r w:rsidR="00C711B3">
        <w:t xml:space="preserve"> unique identifier of Samsung Electronics. Therefore, it is concluded that at least one Samsung device </w:t>
      </w:r>
      <w:r w:rsidR="007C6970">
        <w:t>was</w:t>
      </w:r>
      <w:r w:rsidR="00C711B3">
        <w:t xml:space="preserve"> being used on the network.</w:t>
      </w:r>
      <w:r w:rsidR="00CA21BE">
        <w:t xml:space="preserve"> </w:t>
      </w:r>
    </w:p>
    <w:p w14:paraId="5BEB4E21" w14:textId="6094F629" w:rsidR="00EF737B" w:rsidRDefault="00351C2A" w:rsidP="003A51AC">
      <w:pPr>
        <w:spacing w:line="480" w:lineRule="auto"/>
      </w:pPr>
      <w:r>
        <w:t xml:space="preserve">When the handshake was captured as shown in </w:t>
      </w:r>
      <w:r w:rsidR="003A65F5">
        <w:fldChar w:fldCharType="begin"/>
      </w:r>
      <w:r w:rsidR="003A65F5">
        <w:instrText xml:space="preserve"> REF _Ref41387850 \h </w:instrText>
      </w:r>
      <w:r w:rsidR="003A51AC">
        <w:instrText xml:space="preserve"> \* MERGEFORMAT </w:instrText>
      </w:r>
      <w:r w:rsidR="003A65F5">
        <w:fldChar w:fldCharType="separate"/>
      </w:r>
      <w:r w:rsidR="003A65F5">
        <w:t xml:space="preserve">Figure </w:t>
      </w:r>
      <w:r w:rsidR="003A65F5">
        <w:rPr>
          <w:noProof/>
        </w:rPr>
        <w:t>4</w:t>
      </w:r>
      <w:r w:rsidR="003A65F5">
        <w:t>.</w:t>
      </w:r>
      <w:r w:rsidR="003A65F5">
        <w:rPr>
          <w:noProof/>
        </w:rPr>
        <w:t>2</w:t>
      </w:r>
      <w:r w:rsidR="003A65F5">
        <w:fldChar w:fldCharType="end"/>
      </w:r>
      <w:r w:rsidR="007C6970">
        <w:t>,</w:t>
      </w:r>
      <w:r>
        <w:rPr>
          <w:color w:val="FF0000"/>
        </w:rPr>
        <w:t xml:space="preserve"> </w:t>
      </w:r>
      <w:r>
        <w:t>the script was stopped and t</w:t>
      </w:r>
      <w:r w:rsidR="00CA21BE">
        <w:t>he encrypted format</w:t>
      </w:r>
      <w:r w:rsidR="00C711B3">
        <w:t xml:space="preserve"> password</w:t>
      </w:r>
      <w:r w:rsidR="00E23270">
        <w:t xml:space="preserve"> was saved in a .cap file</w:t>
      </w:r>
      <w:r w:rsidR="007C6970">
        <w:t xml:space="preserve">. Then it was compared to a pre-defined list and the encryption was discovered. The pass of the encryption was pass12345. </w:t>
      </w:r>
      <w:r w:rsidR="00E048E2">
        <w:t xml:space="preserve">In order to obtain the password, it took a lot of time to discover the passphrase. This was due to the </w:t>
      </w:r>
      <w:r w:rsidR="00B47552">
        <w:t>complexity of the password</w:t>
      </w:r>
      <w:r w:rsidR="007F63AE">
        <w:t xml:space="preserve"> as it contain</w:t>
      </w:r>
      <w:r w:rsidR="00E048E2">
        <w:t>ed both</w:t>
      </w:r>
      <w:r w:rsidR="007F63AE">
        <w:t xml:space="preserve"> letters and numbers</w:t>
      </w:r>
      <w:r w:rsidR="00B47552">
        <w:t>.</w:t>
      </w:r>
      <w:r w:rsidR="007F63AE">
        <w:t xml:space="preserve"> As </w:t>
      </w:r>
      <w:r w:rsidR="00295E58">
        <w:t>stated</w:t>
      </w:r>
      <w:r w:rsidR="007F63AE">
        <w:t xml:space="preserve"> by </w:t>
      </w:r>
      <w:r w:rsidR="009A5752" w:rsidRPr="009A5752">
        <w:t xml:space="preserve">Touchette  Barbara; </w:t>
      </w:r>
      <w:proofErr w:type="spellStart"/>
      <w:r w:rsidR="009A5752" w:rsidRPr="009A5752">
        <w:t>Huson</w:t>
      </w:r>
      <w:proofErr w:type="spellEnd"/>
      <w:r w:rsidR="009A5752" w:rsidRPr="009A5752">
        <w:t>, Mark L., T. H. (2012)</w:t>
      </w:r>
      <w:r w:rsidR="00295E58">
        <w:t>,</w:t>
      </w:r>
      <w:r w:rsidR="009A5752">
        <w:t xml:space="preserve">  around 25% of the password attacks</w:t>
      </w:r>
      <w:r w:rsidR="00295E58">
        <w:t xml:space="preserve"> were</w:t>
      </w:r>
      <w:r w:rsidR="009A5752">
        <w:t xml:space="preserve"> conducted in </w:t>
      </w:r>
      <w:r w:rsidR="00981894">
        <w:t xml:space="preserve">different studies </w:t>
      </w:r>
      <w:r w:rsidR="00295E58">
        <w:t>which all</w:t>
      </w:r>
      <w:r w:rsidR="00981894">
        <w:t xml:space="preserve"> used the dictionary attack approach.</w:t>
      </w:r>
      <w:r w:rsidR="007E39ED">
        <w:t xml:space="preserve"> </w:t>
      </w:r>
      <w:r w:rsidR="00981894">
        <w:t>This shows that</w:t>
      </w:r>
      <w:r w:rsidR="007E39ED">
        <w:t xml:space="preserve"> most of the</w:t>
      </w:r>
      <w:r w:rsidR="00981894">
        <w:t xml:space="preserve"> users tend to choose weak passwords which </w:t>
      </w:r>
      <w:r w:rsidR="007E39ED">
        <w:t>makes it easier for them</w:t>
      </w:r>
      <w:r w:rsidR="00981894">
        <w:t xml:space="preserve"> </w:t>
      </w:r>
      <w:r w:rsidR="007E39ED">
        <w:t>to</w:t>
      </w:r>
      <w:r w:rsidR="00981894">
        <w:t xml:space="preserve"> remember. </w:t>
      </w:r>
    </w:p>
    <w:p w14:paraId="23B7436A" w14:textId="3BEAA6FC" w:rsidR="00224065" w:rsidRDefault="00224065" w:rsidP="003A51AC">
      <w:pPr>
        <w:spacing w:line="480" w:lineRule="auto"/>
      </w:pPr>
      <w:r>
        <w:t>A pre-defined list of passwords which can be obtained online as compared to the hash gathered by Aircrack-ng. The password gathered was obtained without the need of the crunch command</w:t>
      </w:r>
      <w:r w:rsidR="00B646E4">
        <w:t xml:space="preserve"> as can be seen in </w:t>
      </w:r>
      <w:r w:rsidR="00B646E4">
        <w:fldChar w:fldCharType="begin"/>
      </w:r>
      <w:r w:rsidR="00B646E4">
        <w:instrText xml:space="preserve"> REF _Ref41740107 \h </w:instrText>
      </w:r>
      <w:r w:rsidR="00B646E4">
        <w:fldChar w:fldCharType="separate"/>
      </w:r>
      <w:r w:rsidR="00B646E4">
        <w:t xml:space="preserve">Figure </w:t>
      </w:r>
      <w:r w:rsidR="00B646E4">
        <w:rPr>
          <w:noProof/>
        </w:rPr>
        <w:t>4</w:t>
      </w:r>
      <w:r w:rsidR="00B646E4">
        <w:t>.</w:t>
      </w:r>
      <w:r w:rsidR="00B646E4">
        <w:rPr>
          <w:noProof/>
        </w:rPr>
        <w:t>3</w:t>
      </w:r>
      <w:r w:rsidR="00B646E4">
        <w:fldChar w:fldCharType="end"/>
      </w:r>
      <w:r>
        <w:t xml:space="preserve">. If there is any possibility in which the password was </w:t>
      </w:r>
      <w:r>
        <w:lastRenderedPageBreak/>
        <w:t xml:space="preserve">not obtained due to the complexity of the password, the crunch command was used with </w:t>
      </w:r>
      <w:r w:rsidR="007F4E58">
        <w:t xml:space="preserve">specific </w:t>
      </w:r>
      <w:r>
        <w:t>added parameters</w:t>
      </w:r>
      <w:r w:rsidR="007F4E58">
        <w:t xml:space="preserve">. This can be done in order </w:t>
      </w:r>
      <w:r>
        <w:t xml:space="preserve">to </w:t>
      </w:r>
      <w:r w:rsidR="007F4E58">
        <w:t>produce</w:t>
      </w:r>
      <w:r>
        <w:t xml:space="preserve"> a </w:t>
      </w:r>
      <w:r w:rsidR="007F4E58">
        <w:t>custom-made</w:t>
      </w:r>
      <w:r>
        <w:t xml:space="preserve"> word list</w:t>
      </w:r>
      <w:r w:rsidR="007F4E58">
        <w:t>.</w:t>
      </w:r>
    </w:p>
    <w:p w14:paraId="061D2BF2" w14:textId="282B8B9A" w:rsidR="00B65441" w:rsidRDefault="00C54080" w:rsidP="00B65441">
      <w:pPr>
        <w:keepNext/>
        <w:spacing w:line="480" w:lineRule="auto"/>
        <w:jc w:val="center"/>
      </w:pPr>
      <w:r>
        <w:rPr>
          <w:noProof/>
        </w:rPr>
        <mc:AlternateContent>
          <mc:Choice Requires="wps">
            <w:drawing>
              <wp:anchor distT="0" distB="0" distL="114300" distR="114300" simplePos="0" relativeHeight="251659264" behindDoc="0" locked="0" layoutInCell="1" allowOverlap="1" wp14:anchorId="7C3A2352" wp14:editId="0453B87B">
                <wp:simplePos x="0" y="0"/>
                <wp:positionH relativeFrom="column">
                  <wp:posOffset>2088515</wp:posOffset>
                </wp:positionH>
                <wp:positionV relativeFrom="paragraph">
                  <wp:posOffset>375227</wp:posOffset>
                </wp:positionV>
                <wp:extent cx="997758" cy="197370"/>
                <wp:effectExtent l="0" t="19050" r="31115" b="31750"/>
                <wp:wrapNone/>
                <wp:docPr id="2" name="Arrow: Right 2"/>
                <wp:cNvGraphicFramePr/>
                <a:graphic xmlns:a="http://schemas.openxmlformats.org/drawingml/2006/main">
                  <a:graphicData uri="http://schemas.microsoft.com/office/word/2010/wordprocessingShape">
                    <wps:wsp>
                      <wps:cNvSpPr/>
                      <wps:spPr>
                        <a:xfrm>
                          <a:off x="0" y="0"/>
                          <a:ext cx="997758" cy="19737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B09A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164.45pt;margin-top:29.55pt;width:78.55pt;height:1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" adj="19464" fillcolor="red" strokecolor="#1f3763 [1604]" strokeweight="1pt"/>
            </w:pict>
          </mc:Fallback>
        </mc:AlternateContent>
      </w:r>
      <w:r w:rsidR="00351C2A">
        <w:rPr>
          <w:noProof/>
        </w:rPr>
        <w:drawing>
          <wp:inline distT="0" distB="0" distL="0" distR="0" wp14:anchorId="578687A4" wp14:editId="55FA0B2A">
            <wp:extent cx="3528125" cy="155336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9739" cy="1571689"/>
                    </a:xfrm>
                    <a:prstGeom prst="rect">
                      <a:avLst/>
                    </a:prstGeom>
                  </pic:spPr>
                </pic:pic>
              </a:graphicData>
            </a:graphic>
          </wp:inline>
        </w:drawing>
      </w:r>
    </w:p>
    <w:p w14:paraId="78AA28E8" w14:textId="350DD8BD" w:rsidR="009F684E" w:rsidRDefault="00FA07DA" w:rsidP="009F684E">
      <w:pPr>
        <w:pStyle w:val="Caption"/>
        <w:spacing w:line="480" w:lineRule="auto"/>
      </w:pPr>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w:t>
      </w:r>
      <w:r w:rsidR="00C81F4A">
        <w:rPr>
          <w:noProof/>
        </w:rPr>
        <w:fldChar w:fldCharType="end"/>
      </w:r>
      <w:r>
        <w:t xml:space="preserve"> - The captured handshake</w:t>
      </w:r>
      <w:r w:rsidR="008277CC">
        <w:t xml:space="preserve"> </w:t>
      </w:r>
    </w:p>
    <w:p w14:paraId="54EC20A6" w14:textId="22F2E6F5" w:rsidR="00B65441" w:rsidRDefault="00B65441" w:rsidP="00B65441">
      <w:pPr>
        <w:keepNext/>
        <w:jc w:val="center"/>
      </w:pPr>
      <w:r>
        <w:rPr>
          <w:noProof/>
        </w:rPr>
        <w:drawing>
          <wp:inline distT="0" distB="0" distL="0" distR="0" wp14:anchorId="4EADD12C" wp14:editId="0080774F">
            <wp:extent cx="3468675" cy="217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2307" b="25568"/>
                    <a:stretch/>
                  </pic:blipFill>
                  <pic:spPr bwMode="auto">
                    <a:xfrm>
                      <a:off x="0" y="0"/>
                      <a:ext cx="3523164" cy="2210812"/>
                    </a:xfrm>
                    <a:prstGeom prst="rect">
                      <a:avLst/>
                    </a:prstGeom>
                    <a:ln>
                      <a:noFill/>
                    </a:ln>
                    <a:extLst>
                      <a:ext uri="{53640926-AAD7-44D8-BBD7-CCE9431645EC}">
                        <a14:shadowObscured xmlns:a14="http://schemas.microsoft.com/office/drawing/2010/main"/>
                      </a:ext>
                    </a:extLst>
                  </pic:spPr>
                </pic:pic>
              </a:graphicData>
            </a:graphic>
          </wp:inline>
        </w:drawing>
      </w:r>
    </w:p>
    <w:p w14:paraId="2F15E523" w14:textId="3257E3FD" w:rsidR="00B65441" w:rsidRDefault="009F684E" w:rsidP="00B65441">
      <w:pPr>
        <w:pStyle w:val="Caption"/>
      </w:pPr>
      <w:r>
        <w:rPr>
          <w:noProof/>
        </w:rPr>
        <w:drawing>
          <wp:anchor distT="0" distB="0" distL="114300" distR="114300" simplePos="0" relativeHeight="251672576" behindDoc="0" locked="0" layoutInCell="1" allowOverlap="1" wp14:anchorId="2BC4C0CC" wp14:editId="0FCB1D92">
            <wp:simplePos x="0" y="0"/>
            <wp:positionH relativeFrom="column">
              <wp:posOffset>1248788</wp:posOffset>
            </wp:positionH>
            <wp:positionV relativeFrom="paragraph">
              <wp:posOffset>452624</wp:posOffset>
            </wp:positionV>
            <wp:extent cx="3352800" cy="21761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2800" cy="2176145"/>
                    </a:xfrm>
                    <a:prstGeom prst="rect">
                      <a:avLst/>
                    </a:prstGeom>
                    <a:noFill/>
                    <a:ln>
                      <a:noFill/>
                    </a:ln>
                  </pic:spPr>
                </pic:pic>
              </a:graphicData>
            </a:graphic>
            <wp14:sizeRelH relativeFrom="page">
              <wp14:pctWidth>0</wp14:pctWidth>
            </wp14:sizeRelH>
            <wp14:sizeRelV relativeFrom="page">
              <wp14:pctHeight>0</wp14:pctHeight>
            </wp14:sizeRelV>
          </wp:anchor>
        </w:drawing>
      </w:r>
      <w:r w:rsidR="00B65441">
        <w:t xml:space="preserve">Figure </w:t>
      </w:r>
      <w:r w:rsidR="00C81F4A">
        <w:fldChar w:fldCharType="begin"/>
      </w:r>
      <w:r w:rsidR="00C81F4A">
        <w:instrText xml:space="preserve"> STYLEREF 1 \s </w:instrText>
      </w:r>
      <w:r w:rsidR="00C81F4A">
        <w:fldChar w:fldCharType="separate"/>
      </w:r>
      <w:r>
        <w:rPr>
          <w:noProof/>
        </w:rPr>
        <w:t>4</w:t>
      </w:r>
      <w:r w:rsidR="00C81F4A">
        <w:rPr>
          <w:noProof/>
        </w:rPr>
        <w:fldChar w:fldCharType="end"/>
      </w:r>
      <w:r>
        <w:t>.</w:t>
      </w:r>
      <w:r w:rsidR="00C81F4A">
        <w:fldChar w:fldCharType="begin"/>
      </w:r>
      <w:r w:rsidR="00C81F4A">
        <w:instrText xml:space="preserve"> SEQ Figure \* ARABIC \s 1 </w:instrText>
      </w:r>
      <w:r w:rsidR="00C81F4A">
        <w:fldChar w:fldCharType="separate"/>
      </w:r>
      <w:r>
        <w:rPr>
          <w:noProof/>
        </w:rPr>
        <w:t>2</w:t>
      </w:r>
      <w:r w:rsidR="00C81F4A">
        <w:rPr>
          <w:noProof/>
        </w:rPr>
        <w:fldChar w:fldCharType="end"/>
      </w:r>
      <w:r w:rsidR="00B65441">
        <w:t xml:space="preserve"> - De-authentication attack on client</w:t>
      </w:r>
    </w:p>
    <w:p w14:paraId="33AFEA66" w14:textId="367B46CC" w:rsidR="00B65441" w:rsidRPr="00B65441" w:rsidRDefault="009F684E" w:rsidP="00B65441">
      <w:r>
        <w:rPr>
          <w:noProof/>
        </w:rPr>
        <mc:AlternateContent>
          <mc:Choice Requires="wps">
            <w:drawing>
              <wp:anchor distT="0" distB="0" distL="114300" distR="114300" simplePos="0" relativeHeight="251674624" behindDoc="0" locked="0" layoutInCell="1" allowOverlap="1" wp14:anchorId="4FE4DB0E" wp14:editId="2450E961">
                <wp:simplePos x="0" y="0"/>
                <wp:positionH relativeFrom="column">
                  <wp:posOffset>1372235</wp:posOffset>
                </wp:positionH>
                <wp:positionV relativeFrom="paragraph">
                  <wp:posOffset>2424430</wp:posOffset>
                </wp:positionV>
                <wp:extent cx="299974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2999740" cy="635"/>
                        </a:xfrm>
                        <a:prstGeom prst="rect">
                          <a:avLst/>
                        </a:prstGeom>
                        <a:solidFill>
                          <a:prstClr val="white"/>
                        </a:solidFill>
                        <a:ln>
                          <a:noFill/>
                        </a:ln>
                      </wps:spPr>
                      <wps:txbx>
                        <w:txbxContent>
                          <w:p w14:paraId="39EB6D8E" w14:textId="2ED5D43D" w:rsidR="009F684E" w:rsidRPr="00CE721C" w:rsidRDefault="009F684E" w:rsidP="009F684E">
                            <w:pPr>
                              <w:pStyle w:val="Caption"/>
                              <w:rPr>
                                <w:noProof/>
                              </w:rPr>
                            </w:pPr>
                            <w:bookmarkStart w:id="0" w:name="_Ref41740107"/>
                            <w:r>
                              <w:t xml:space="preserve">Figure </w:t>
                            </w:r>
                            <w:r w:rsidR="00C81F4A">
                              <w:fldChar w:fldCharType="begin"/>
                            </w:r>
                            <w:r w:rsidR="00C81F4A">
                              <w:instrText xml:space="preserve"> STYLEREF 1 \s </w:instrText>
                            </w:r>
                            <w:r w:rsidR="00C81F4A">
                              <w:fldChar w:fldCharType="separate"/>
                            </w:r>
                            <w:r>
                              <w:rPr>
                                <w:noProof/>
                              </w:rPr>
                              <w:t>4</w:t>
                            </w:r>
                            <w:r w:rsidR="00C81F4A">
                              <w:rPr>
                                <w:noProof/>
                              </w:rPr>
                              <w:fldChar w:fldCharType="end"/>
                            </w:r>
                            <w:r>
                              <w:t>.</w:t>
                            </w:r>
                            <w:r w:rsidR="00C81F4A">
                              <w:fldChar w:fldCharType="begin"/>
                            </w:r>
                            <w:r w:rsidR="00C81F4A">
                              <w:instrText xml:space="preserve"> SEQ Figure \* ARABIC \s 1 </w:instrText>
                            </w:r>
                            <w:r w:rsidR="00C81F4A">
                              <w:fldChar w:fldCharType="separate"/>
                            </w:r>
                            <w:r>
                              <w:rPr>
                                <w:noProof/>
                              </w:rPr>
                              <w:t>3</w:t>
                            </w:r>
                            <w:r w:rsidR="00C81F4A">
                              <w:rPr>
                                <w:noProof/>
                              </w:rPr>
                              <w:fldChar w:fldCharType="end"/>
                            </w:r>
                            <w:bookmarkEnd w:id="0"/>
                            <w:r>
                              <w:t xml:space="preserve"> - The crunch command being used to find passwords which are much more compl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E4DB0E" id="_x0000_t202" coordsize="21600,21600" o:spt="202" path="m,l,21600r21600,l21600,xe">
                <v:stroke joinstyle="miter"/>
                <v:path gradientshapeok="t" o:connecttype="rect"/>
              </v:shapetype>
              <v:shape id="Text Box 5" o:spid="_x0000_s1026" type="#_x0000_t202" style="position:absolute;margin-left:108.05pt;margin-top:190.9pt;width:236.2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" stroked="f">
                <v:textbox style="mso-fit-shape-to-text:t" inset="0,0,0,0">
                  <w:txbxContent>
                    <w:p w14:paraId="39EB6D8E" w14:textId="2ED5D43D" w:rsidR="009F684E" w:rsidRPr="00CE721C" w:rsidRDefault="009F684E" w:rsidP="009F684E">
                      <w:pPr>
                        <w:pStyle w:val="Caption"/>
                        <w:rPr>
                          <w:noProof/>
                        </w:rPr>
                      </w:pPr>
                      <w:bookmarkStart w:id="1" w:name="_Ref41740107"/>
                      <w:r>
                        <w:t xml:space="preserve">Figure </w:t>
                      </w:r>
                      <w:fldSimple w:instr=" STYLEREF 1 \s ">
                        <w:r>
                          <w:rPr>
                            <w:noProof/>
                          </w:rPr>
                          <w:t>4</w:t>
                        </w:r>
                      </w:fldSimple>
                      <w:r>
                        <w:t>.</w:t>
                      </w:r>
                      <w:fldSimple w:instr=" SEQ Figure \* ARABIC \s 1 ">
                        <w:r>
                          <w:rPr>
                            <w:noProof/>
                          </w:rPr>
                          <w:t>3</w:t>
                        </w:r>
                      </w:fldSimple>
                      <w:bookmarkEnd w:id="1"/>
                      <w:r>
                        <w:t xml:space="preserve"> - The crunch command being used to find passwords which are much more complex</w:t>
                      </w:r>
                    </w:p>
                  </w:txbxContent>
                </v:textbox>
                <w10:wrap type="topAndBottom"/>
              </v:shape>
            </w:pict>
          </mc:Fallback>
        </mc:AlternateContent>
      </w:r>
    </w:p>
    <w:p w14:paraId="654F78BD" w14:textId="3CAC7C4C" w:rsidR="00B65441" w:rsidRPr="00B65441" w:rsidRDefault="00B65441" w:rsidP="00B65441"/>
    <w:p w14:paraId="54E08497" w14:textId="3DCDD4AA" w:rsidR="009A5752" w:rsidRDefault="00521F1B" w:rsidP="003A51AC">
      <w:pPr>
        <w:pStyle w:val="Heading3"/>
        <w:spacing w:line="480" w:lineRule="auto"/>
      </w:pPr>
      <w:r>
        <w:t>Evil Twin</w:t>
      </w:r>
      <w:r w:rsidR="00271F87">
        <w:t xml:space="preserve"> attack :</w:t>
      </w:r>
    </w:p>
    <w:p w14:paraId="1715B400" w14:textId="480306EB" w:rsidR="008E3CCB" w:rsidRDefault="00A2224E" w:rsidP="003A51AC">
      <w:pPr>
        <w:spacing w:line="480" w:lineRule="auto"/>
      </w:pPr>
      <w:r>
        <w:t xml:space="preserve">To verify and compare the results, the test was repeated by using another tool named the evil twin attack. </w:t>
      </w:r>
      <w:r w:rsidR="007C36F3">
        <w:t xml:space="preserve">The evil twin attack </w:t>
      </w:r>
      <w:r w:rsidR="008E3CCB">
        <w:t xml:space="preserve">successfully retrieved the passphrase </w:t>
      </w:r>
      <w:r w:rsidR="007A0800">
        <w:t>when a client connected to the rogue access point and wrote the network passphrase into a fake webpage.</w:t>
      </w:r>
    </w:p>
    <w:p w14:paraId="0227008E" w14:textId="21B6BBA0" w:rsidR="00405A8D" w:rsidRDefault="007C36F3" w:rsidP="003A51AC">
      <w:pPr>
        <w:spacing w:line="480" w:lineRule="auto"/>
      </w:pPr>
      <w:r>
        <w:t xml:space="preserve"> </w:t>
      </w:r>
      <w:r w:rsidR="004075F9">
        <w:t>From the</w:t>
      </w:r>
      <w:r>
        <w:t xml:space="preserve"> use of </w:t>
      </w:r>
      <w:r w:rsidR="004075F9">
        <w:t>the</w:t>
      </w:r>
      <w:r w:rsidR="00974107">
        <w:t xml:space="preserve"> </w:t>
      </w:r>
      <w:r w:rsidR="001A5CB8">
        <w:t>fake access point</w:t>
      </w:r>
      <w:r w:rsidR="001A1464">
        <w:t>,</w:t>
      </w:r>
      <w:r w:rsidR="001A5CB8">
        <w:t xml:space="preserve"> the client was successfully tricked into thinking that the password of the access point was needed to connect to the Wi-Fi network</w:t>
      </w:r>
      <w:r w:rsidR="004075F9">
        <w:t xml:space="preserve">. </w:t>
      </w:r>
      <w:r w:rsidR="00BD265C">
        <w:t>During</w:t>
      </w:r>
      <w:r w:rsidR="004075F9">
        <w:t xml:space="preserve"> such process, the attacker was </w:t>
      </w:r>
      <w:r w:rsidR="004835F1">
        <w:t>eavesdropping from the victim.</w:t>
      </w:r>
      <w:r w:rsidR="00310665">
        <w:t xml:space="preserve"> </w:t>
      </w:r>
      <w:r w:rsidR="00BD265C">
        <w:t xml:space="preserve">Through the help of Airgeddon and Fluxion scripts, the automation of the attack was much simpler. </w:t>
      </w:r>
      <w:r w:rsidR="00916241">
        <w:t xml:space="preserve">When the attack </w:t>
      </w:r>
      <w:r w:rsidR="00BD265C">
        <w:t>was</w:t>
      </w:r>
      <w:r w:rsidR="00916241">
        <w:t xml:space="preserve"> </w:t>
      </w:r>
      <w:r w:rsidR="002F0DD0">
        <w:t xml:space="preserve">done, the passphrase </w:t>
      </w:r>
      <w:r w:rsidR="00BD265C">
        <w:t>was</w:t>
      </w:r>
      <w:r w:rsidR="002F0DD0">
        <w:t xml:space="preserve"> collected</w:t>
      </w:r>
      <w:r w:rsidR="00916241">
        <w:t xml:space="preserve"> </w:t>
      </w:r>
      <w:r w:rsidR="00BD265C">
        <w:t xml:space="preserve">into </w:t>
      </w:r>
      <w:r w:rsidR="00916241">
        <w:t xml:space="preserve">a log file </w:t>
      </w:r>
      <w:r w:rsidR="00BD265C">
        <w:t>and was</w:t>
      </w:r>
      <w:r w:rsidR="00916241">
        <w:t xml:space="preserve"> saved where the password will be found.</w:t>
      </w:r>
    </w:p>
    <w:p w14:paraId="739B9548" w14:textId="6BEA9699" w:rsidR="003F049A" w:rsidRDefault="00405A8D" w:rsidP="003A51AC">
      <w:pPr>
        <w:spacing w:line="480" w:lineRule="auto"/>
      </w:pPr>
      <w:r>
        <w:t xml:space="preserve">The conducted experiment performed as </w:t>
      </w:r>
      <w:r w:rsidR="008A6913">
        <w:t xml:space="preserve">was </w:t>
      </w:r>
      <w:r>
        <w:t>expected. This is due to the fact that the access point named ARRIS-84AB-1</w:t>
      </w:r>
      <w:r w:rsidR="005C63BE">
        <w:t xml:space="preserve"> was chosen. Apart from this, the manufacturer ARRIS Group, Inc was listed. This can be seen in </w:t>
      </w:r>
      <w:r w:rsidR="005C63BE">
        <w:fldChar w:fldCharType="begin"/>
      </w:r>
      <w:r w:rsidR="005C63BE">
        <w:instrText xml:space="preserve"> REF _Ref41422920 \h </w:instrText>
      </w:r>
      <w:r w:rsidR="003A51AC">
        <w:instrText xml:space="preserve"> \* MERGEFORMAT </w:instrText>
      </w:r>
      <w:r w:rsidR="005C63BE">
        <w:fldChar w:fldCharType="separate"/>
      </w:r>
      <w:r w:rsidR="005C63BE">
        <w:t xml:space="preserve">Figure </w:t>
      </w:r>
      <w:r w:rsidR="005C63BE">
        <w:rPr>
          <w:noProof/>
        </w:rPr>
        <w:t>4</w:t>
      </w:r>
      <w:r w:rsidR="005C63BE">
        <w:t>.</w:t>
      </w:r>
      <w:r w:rsidR="005C63BE">
        <w:rPr>
          <w:noProof/>
        </w:rPr>
        <w:t>4</w:t>
      </w:r>
      <w:r w:rsidR="005C63BE">
        <w:fldChar w:fldCharType="end"/>
      </w:r>
      <w:r w:rsidR="005C63BE">
        <w:t xml:space="preserve">. </w:t>
      </w:r>
      <w:r w:rsidR="00927F02">
        <w:t>A benefit from the information gained is that penetration tester gained reliable information regarding the construction of a fake web page</w:t>
      </w:r>
      <w:r w:rsidR="00A0071A">
        <w:t>.</w:t>
      </w:r>
      <w:r w:rsidR="00927F02">
        <w:t xml:space="preserve"> </w:t>
      </w:r>
      <w:r w:rsidR="003F049A">
        <w:t>T</w:t>
      </w:r>
      <w:r w:rsidR="002F59E9">
        <w:t xml:space="preserve">o strengthen this point, the script allows the possibility that the fake web page will </w:t>
      </w:r>
      <w:r w:rsidR="00626445">
        <w:t>copy a genuine</w:t>
      </w:r>
      <w:r w:rsidR="002F59E9">
        <w:t xml:space="preserve"> webpage </w:t>
      </w:r>
      <w:r w:rsidR="00A0071A">
        <w:t>which is offered by the manufacturer</w:t>
      </w:r>
      <w:r w:rsidR="00626445">
        <w:t>.</w:t>
      </w:r>
    </w:p>
    <w:p w14:paraId="53600435" w14:textId="55F7DAE9" w:rsidR="00D20D71" w:rsidRDefault="003F049A" w:rsidP="003A51AC">
      <w:pPr>
        <w:spacing w:line="480" w:lineRule="auto"/>
      </w:pPr>
      <w:r>
        <w:t xml:space="preserve">The creation of an SSL certificate offered a fake secure environment which made the attack much more effective. </w:t>
      </w:r>
      <w:r w:rsidR="008A6913">
        <w:t xml:space="preserve">The client believed that the webpage was authentic and so when connected to the access point, the client entered the password without any hesitation. </w:t>
      </w:r>
      <w:r w:rsidR="001A1464">
        <w:t>Similar to the attack conducted by Aircrack-ng</w:t>
      </w:r>
      <w:r w:rsidR="008A6913">
        <w:t>,</w:t>
      </w:r>
      <w:r w:rsidR="001A1464">
        <w:t xml:space="preserve"> </w:t>
      </w:r>
      <w:r w:rsidR="00334805">
        <w:t>a de-authentication attack</w:t>
      </w:r>
      <w:r>
        <w:t xml:space="preserve"> </w:t>
      </w:r>
      <w:r w:rsidR="00334805">
        <w:t>was used</w:t>
      </w:r>
      <w:r w:rsidR="008A6913">
        <w:t xml:space="preserve">. This was done to connect all the clients to </w:t>
      </w:r>
      <w:r w:rsidR="00E164B7">
        <w:t>the genuine access point which then, they would disconnect and connect back again with the rogue access point.</w:t>
      </w:r>
      <w:r w:rsidR="00D20D71">
        <w:t xml:space="preserve"> Furthermore, </w:t>
      </w:r>
      <w:r w:rsidR="00EA5003">
        <w:t>the</w:t>
      </w:r>
      <w:r w:rsidR="00CF770A">
        <w:t xml:space="preserve"> IP address</w:t>
      </w:r>
      <w:r w:rsidR="00EA5003">
        <w:t xml:space="preserve"> 192.168.254.100</w:t>
      </w:r>
      <w:r w:rsidR="00CF770A">
        <w:t xml:space="preserve"> was allocated to the connected client</w:t>
      </w:r>
      <w:r w:rsidR="00D20D71">
        <w:t>. I</w:t>
      </w:r>
      <w:r w:rsidR="00A57E29">
        <w:t>n this case</w:t>
      </w:r>
      <w:r w:rsidR="00F6588C">
        <w:t>,</w:t>
      </w:r>
      <w:r w:rsidR="00D20D71">
        <w:t xml:space="preserve"> the connected client was </w:t>
      </w:r>
      <w:r w:rsidR="00CF770A">
        <w:t>a Galaxy-Tab-A</w:t>
      </w:r>
      <w:r w:rsidR="00EA5003">
        <w:t xml:space="preserve"> with </w:t>
      </w:r>
      <w:r w:rsidR="008A2A3B">
        <w:t>FC:DE:90:79:64:A9</w:t>
      </w:r>
      <w:r w:rsidR="00D20D71">
        <w:t>.</w:t>
      </w:r>
      <w:r w:rsidR="008A2A3B">
        <w:t xml:space="preserve"> </w:t>
      </w:r>
      <w:r w:rsidR="00D20D71">
        <w:t>T</w:t>
      </w:r>
      <w:r w:rsidR="008A2A3B">
        <w:t xml:space="preserve">he </w:t>
      </w:r>
      <w:r w:rsidR="00EA5003">
        <w:t>MAC address</w:t>
      </w:r>
      <w:r w:rsidR="00CF770A">
        <w:t xml:space="preserve"> </w:t>
      </w:r>
      <w:r w:rsidR="00D20D71">
        <w:t>is</w:t>
      </w:r>
      <w:r w:rsidR="00CF770A">
        <w:t xml:space="preserve"> shown in </w:t>
      </w:r>
      <w:r w:rsidR="005D0552">
        <w:fldChar w:fldCharType="begin"/>
      </w:r>
      <w:r w:rsidR="005D0552">
        <w:instrText xml:space="preserve"> REF _Ref41428156 \h </w:instrText>
      </w:r>
      <w:r w:rsidR="003A51AC">
        <w:instrText xml:space="preserve"> \* MERGEFORMAT </w:instrText>
      </w:r>
      <w:r w:rsidR="005D0552">
        <w:fldChar w:fldCharType="separate"/>
      </w:r>
      <w:r w:rsidR="005D0552">
        <w:t xml:space="preserve">Figure </w:t>
      </w:r>
      <w:r w:rsidR="005D0552">
        <w:rPr>
          <w:noProof/>
        </w:rPr>
        <w:t>4</w:t>
      </w:r>
      <w:r w:rsidR="005D0552">
        <w:t>.</w:t>
      </w:r>
      <w:r w:rsidR="005D0552">
        <w:rPr>
          <w:noProof/>
        </w:rPr>
        <w:t>5</w:t>
      </w:r>
      <w:r w:rsidR="005D0552">
        <w:fldChar w:fldCharType="end"/>
      </w:r>
      <w:r w:rsidR="00EA5003">
        <w:t xml:space="preserve"> by a DHCP server.</w:t>
      </w:r>
    </w:p>
    <w:p w14:paraId="21D9A0CE" w14:textId="1EB3651B" w:rsidR="00063223" w:rsidRDefault="00D20D71" w:rsidP="003A51AC">
      <w:pPr>
        <w:spacing w:line="480" w:lineRule="auto"/>
      </w:pPr>
      <w:r>
        <w:lastRenderedPageBreak/>
        <w:t>At the end of the script</w:t>
      </w:r>
      <w:r w:rsidR="00F6588C">
        <w:t>,</w:t>
      </w:r>
      <w:r>
        <w:t xml:space="preserve"> a log file was constructed to store the password. Due to the successful attack, </w:t>
      </w:r>
      <w:r w:rsidR="007C79FD">
        <w:t xml:space="preserve">the password for the network was pass12345 as displayed </w:t>
      </w:r>
      <w:r w:rsidR="00BF3295">
        <w:t xml:space="preserve">in </w:t>
      </w:r>
      <w:r w:rsidR="00BF3295">
        <w:fldChar w:fldCharType="begin"/>
      </w:r>
      <w:r w:rsidR="00BF3295">
        <w:instrText xml:space="preserve"> REF _Ref41428627 \h </w:instrText>
      </w:r>
      <w:r w:rsidR="003A51AC">
        <w:instrText xml:space="preserve"> \* MERGEFORMAT </w:instrText>
      </w:r>
      <w:r w:rsidR="00BF3295">
        <w:fldChar w:fldCharType="separate"/>
      </w:r>
      <w:r w:rsidR="00BF3295">
        <w:t xml:space="preserve">Figure </w:t>
      </w:r>
      <w:r w:rsidR="00BF3295">
        <w:rPr>
          <w:noProof/>
        </w:rPr>
        <w:t>4</w:t>
      </w:r>
      <w:r w:rsidR="00BF3295">
        <w:t>.</w:t>
      </w:r>
      <w:r w:rsidR="00BF3295">
        <w:rPr>
          <w:noProof/>
        </w:rPr>
        <w:t>6</w:t>
      </w:r>
      <w:r w:rsidR="00BF3295">
        <w:fldChar w:fldCharType="end"/>
      </w:r>
      <w:r w:rsidR="00BF3295">
        <w:t>.</w:t>
      </w:r>
      <w:r w:rsidR="00063223">
        <w:rPr>
          <w:noProof/>
        </w:rPr>
        <w:drawing>
          <wp:inline distT="0" distB="0" distL="0" distR="0" wp14:anchorId="0D59080D" wp14:editId="79046B69">
            <wp:extent cx="5610598" cy="17684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3296" cy="1775618"/>
                    </a:xfrm>
                    <a:prstGeom prst="rect">
                      <a:avLst/>
                    </a:prstGeom>
                  </pic:spPr>
                </pic:pic>
              </a:graphicData>
            </a:graphic>
          </wp:inline>
        </w:drawing>
      </w:r>
    </w:p>
    <w:p w14:paraId="546D1C09" w14:textId="24DB2606" w:rsidR="005D0552" w:rsidRDefault="00063223" w:rsidP="003A51AC">
      <w:pPr>
        <w:pStyle w:val="Caption"/>
        <w:spacing w:line="480" w:lineRule="auto"/>
      </w:pPr>
      <w:bookmarkStart w:id="1" w:name="_Ref41422920"/>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4</w:t>
      </w:r>
      <w:r w:rsidR="00C81F4A">
        <w:rPr>
          <w:noProof/>
        </w:rPr>
        <w:fldChar w:fldCharType="end"/>
      </w:r>
      <w:bookmarkEnd w:id="1"/>
      <w:r>
        <w:t xml:space="preserve"> - All </w:t>
      </w:r>
      <w:r w:rsidR="00521280">
        <w:t xml:space="preserve">available </w:t>
      </w:r>
      <w:r>
        <w:t xml:space="preserve">access points </w:t>
      </w:r>
      <w:r w:rsidR="00521280">
        <w:t>listed</w:t>
      </w:r>
    </w:p>
    <w:p w14:paraId="3F3C356C" w14:textId="77777777" w:rsidR="005D0552" w:rsidRDefault="005D0552" w:rsidP="003A51AC">
      <w:pPr>
        <w:keepNext/>
        <w:spacing w:line="480" w:lineRule="auto"/>
        <w:jc w:val="center"/>
      </w:pPr>
      <w:r>
        <w:rPr>
          <w:noProof/>
        </w:rPr>
        <w:drawing>
          <wp:inline distT="0" distB="0" distL="0" distR="0" wp14:anchorId="3F5FFCE0" wp14:editId="73311627">
            <wp:extent cx="2890815" cy="1724891"/>
            <wp:effectExtent l="0" t="0" r="508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8233"/>
                    <a:stretch/>
                  </pic:blipFill>
                  <pic:spPr bwMode="auto">
                    <a:xfrm>
                      <a:off x="0" y="0"/>
                      <a:ext cx="2905654" cy="1733745"/>
                    </a:xfrm>
                    <a:prstGeom prst="rect">
                      <a:avLst/>
                    </a:prstGeom>
                    <a:ln>
                      <a:noFill/>
                    </a:ln>
                    <a:extLst>
                      <a:ext uri="{53640926-AAD7-44D8-BBD7-CCE9431645EC}">
                        <a14:shadowObscured xmlns:a14="http://schemas.microsoft.com/office/drawing/2010/main"/>
                      </a:ext>
                    </a:extLst>
                  </pic:spPr>
                </pic:pic>
              </a:graphicData>
            </a:graphic>
          </wp:inline>
        </w:drawing>
      </w:r>
    </w:p>
    <w:p w14:paraId="20382DEE" w14:textId="78E8C0E1" w:rsidR="009A5752" w:rsidRDefault="005D0552" w:rsidP="003A51AC">
      <w:pPr>
        <w:pStyle w:val="Caption"/>
        <w:spacing w:line="480" w:lineRule="auto"/>
      </w:pPr>
      <w:bookmarkStart w:id="2" w:name="_Ref41428156"/>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5</w:t>
      </w:r>
      <w:r w:rsidR="00C81F4A">
        <w:rPr>
          <w:noProof/>
        </w:rPr>
        <w:fldChar w:fldCharType="end"/>
      </w:r>
      <w:bookmarkEnd w:id="2"/>
      <w:r>
        <w:t xml:space="preserve"> - AP authenticator with connected client</w:t>
      </w:r>
    </w:p>
    <w:p w14:paraId="04E125FB" w14:textId="4C7ACF98" w:rsidR="00AE6F91" w:rsidRDefault="00BF3295" w:rsidP="003A51AC">
      <w:pPr>
        <w:keepNext/>
        <w:spacing w:line="480" w:lineRule="auto"/>
        <w:jc w:val="center"/>
      </w:pPr>
      <w:r>
        <w:rPr>
          <w:noProof/>
        </w:rPr>
        <w:drawing>
          <wp:inline distT="0" distB="0" distL="0" distR="0" wp14:anchorId="2146C84F" wp14:editId="6885918E">
            <wp:extent cx="5731510" cy="14986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498600"/>
                    </a:xfrm>
                    <a:prstGeom prst="rect">
                      <a:avLst/>
                    </a:prstGeom>
                  </pic:spPr>
                </pic:pic>
              </a:graphicData>
            </a:graphic>
          </wp:inline>
        </w:drawing>
      </w:r>
    </w:p>
    <w:p w14:paraId="0260814D" w14:textId="55FA8F0A" w:rsidR="009A5752" w:rsidRDefault="00BF3295" w:rsidP="003A51AC">
      <w:pPr>
        <w:pStyle w:val="Caption"/>
        <w:spacing w:line="480" w:lineRule="auto"/>
      </w:pPr>
      <w:bookmarkStart w:id="3" w:name="_Ref41428627"/>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6</w:t>
      </w:r>
      <w:r w:rsidR="00C81F4A">
        <w:rPr>
          <w:noProof/>
        </w:rPr>
        <w:fldChar w:fldCharType="end"/>
      </w:r>
      <w:bookmarkEnd w:id="3"/>
      <w:r>
        <w:t xml:space="preserve"> - Successfully obtained the password</w:t>
      </w:r>
    </w:p>
    <w:p w14:paraId="3E1E16E2" w14:textId="498187BA" w:rsidR="006148EA" w:rsidRDefault="006148EA" w:rsidP="003A51AC">
      <w:pPr>
        <w:pStyle w:val="Caption"/>
        <w:keepNext/>
        <w:spacing w:line="480" w:lineRule="auto"/>
      </w:pPr>
      <w:r>
        <w:lastRenderedPageBreak/>
        <w:t xml:space="preserve">Table </w:t>
      </w:r>
      <w:r w:rsidR="00C81F4A">
        <w:fldChar w:fldCharType="begin"/>
      </w:r>
      <w:r w:rsidR="00C81F4A">
        <w:instrText xml:space="preserve"> SEQ Table \* ARABIC </w:instrText>
      </w:r>
      <w:r w:rsidR="00C81F4A">
        <w:fldChar w:fldCharType="separate"/>
      </w:r>
      <w:r w:rsidR="009E35C9">
        <w:rPr>
          <w:noProof/>
        </w:rPr>
        <w:t>1</w:t>
      </w:r>
      <w:r w:rsidR="00C81F4A">
        <w:rPr>
          <w:noProof/>
        </w:rPr>
        <w:fldChar w:fldCharType="end"/>
      </w:r>
      <w:r>
        <w:t xml:space="preserve"> – Comparison between attacks</w:t>
      </w:r>
    </w:p>
    <w:tbl>
      <w:tblPr>
        <w:tblStyle w:val="TableGrid"/>
        <w:tblW w:w="0" w:type="auto"/>
        <w:tblLook w:val="04A0" w:firstRow="1" w:lastRow="0" w:firstColumn="1" w:lastColumn="0" w:noHBand="0" w:noVBand="1"/>
      </w:tblPr>
      <w:tblGrid>
        <w:gridCol w:w="3005"/>
        <w:gridCol w:w="3005"/>
        <w:gridCol w:w="3006"/>
      </w:tblGrid>
      <w:tr w:rsidR="003F20EC" w14:paraId="1403DBB8" w14:textId="77777777" w:rsidTr="00555B75">
        <w:trPr>
          <w:trHeight w:val="579"/>
        </w:trPr>
        <w:tc>
          <w:tcPr>
            <w:tcW w:w="3005" w:type="dxa"/>
          </w:tcPr>
          <w:p w14:paraId="356E737D" w14:textId="2AEAE2DF" w:rsidR="003F20EC" w:rsidRDefault="003F20EC" w:rsidP="00B646E4">
            <w:pPr>
              <w:spacing w:line="360" w:lineRule="auto"/>
            </w:pPr>
            <w:r>
              <w:br w:type="page"/>
            </w:r>
          </w:p>
        </w:tc>
        <w:tc>
          <w:tcPr>
            <w:tcW w:w="3005" w:type="dxa"/>
          </w:tcPr>
          <w:p w14:paraId="6951591A" w14:textId="77777777" w:rsidR="003F20EC" w:rsidRPr="001B20AC" w:rsidRDefault="003F20EC" w:rsidP="00B646E4">
            <w:pPr>
              <w:spacing w:line="360" w:lineRule="auto"/>
              <w:jc w:val="center"/>
              <w:rPr>
                <w:b/>
                <w:bCs/>
              </w:rPr>
            </w:pPr>
            <w:r w:rsidRPr="001B20AC">
              <w:rPr>
                <w:b/>
                <w:bCs/>
              </w:rPr>
              <w:t>Aircrack-ng (Dictionary attack)</w:t>
            </w:r>
          </w:p>
        </w:tc>
        <w:tc>
          <w:tcPr>
            <w:tcW w:w="3006" w:type="dxa"/>
          </w:tcPr>
          <w:p w14:paraId="70D41A5A" w14:textId="77777777" w:rsidR="003F20EC" w:rsidRPr="001B20AC" w:rsidRDefault="003F20EC" w:rsidP="00B646E4">
            <w:pPr>
              <w:spacing w:line="360" w:lineRule="auto"/>
              <w:jc w:val="center"/>
              <w:rPr>
                <w:b/>
                <w:bCs/>
              </w:rPr>
            </w:pPr>
            <w:r w:rsidRPr="001B20AC">
              <w:rPr>
                <w:b/>
                <w:bCs/>
              </w:rPr>
              <w:t>Evil Twin Attack</w:t>
            </w:r>
          </w:p>
        </w:tc>
      </w:tr>
      <w:tr w:rsidR="003F20EC" w14:paraId="4EE393F4" w14:textId="77777777" w:rsidTr="00555B75">
        <w:tc>
          <w:tcPr>
            <w:tcW w:w="3005" w:type="dxa"/>
          </w:tcPr>
          <w:p w14:paraId="7310E068" w14:textId="77777777" w:rsidR="003F20EC" w:rsidRPr="001B20AC" w:rsidRDefault="003F20EC" w:rsidP="00B646E4">
            <w:pPr>
              <w:spacing w:line="360" w:lineRule="auto"/>
              <w:jc w:val="center"/>
              <w:rPr>
                <w:b/>
                <w:bCs/>
              </w:rPr>
            </w:pPr>
            <w:r w:rsidRPr="001B20AC">
              <w:rPr>
                <w:b/>
                <w:bCs/>
              </w:rPr>
              <w:t>Script Setup</w:t>
            </w:r>
          </w:p>
        </w:tc>
        <w:tc>
          <w:tcPr>
            <w:tcW w:w="3005" w:type="dxa"/>
          </w:tcPr>
          <w:p w14:paraId="697DE952" w14:textId="6E68199D" w:rsidR="003F20EC" w:rsidRDefault="003F20EC" w:rsidP="00B646E4">
            <w:pPr>
              <w:spacing w:line="360" w:lineRule="auto"/>
              <w:jc w:val="center"/>
            </w:pPr>
            <w:r>
              <w:t xml:space="preserve">The script was </w:t>
            </w:r>
            <w:r w:rsidR="007C79FD">
              <w:t>initiated</w:t>
            </w:r>
            <w:r>
              <w:t xml:space="preserve"> where the strongest AP was </w:t>
            </w:r>
            <w:r w:rsidR="007C79FD">
              <w:t>chosen automatically</w:t>
            </w:r>
          </w:p>
        </w:tc>
        <w:tc>
          <w:tcPr>
            <w:tcW w:w="3006" w:type="dxa"/>
          </w:tcPr>
          <w:p w14:paraId="1E6CCC3A" w14:textId="2EC75CEC" w:rsidR="003F20EC" w:rsidRDefault="003F20EC" w:rsidP="00B646E4">
            <w:pPr>
              <w:spacing w:line="360" w:lineRule="auto"/>
              <w:jc w:val="center"/>
            </w:pPr>
            <w:r>
              <w:t xml:space="preserve">The script was </w:t>
            </w:r>
            <w:r w:rsidR="00340CBE">
              <w:t>deployed,</w:t>
            </w:r>
            <w:r w:rsidR="008F327B">
              <w:t xml:space="preserve"> </w:t>
            </w:r>
            <w:r>
              <w:t xml:space="preserve">and the penetration tester had to choose the desired AP </w:t>
            </w:r>
          </w:p>
        </w:tc>
      </w:tr>
      <w:tr w:rsidR="003F20EC" w14:paraId="3D0279A4" w14:textId="77777777" w:rsidTr="00555B75">
        <w:tc>
          <w:tcPr>
            <w:tcW w:w="3005" w:type="dxa"/>
          </w:tcPr>
          <w:p w14:paraId="0BAFCB0A" w14:textId="77777777" w:rsidR="003F20EC" w:rsidRPr="001B20AC" w:rsidRDefault="003F20EC" w:rsidP="00B646E4">
            <w:pPr>
              <w:spacing w:line="360" w:lineRule="auto"/>
              <w:jc w:val="center"/>
              <w:rPr>
                <w:b/>
                <w:bCs/>
              </w:rPr>
            </w:pPr>
            <w:r w:rsidRPr="001B20AC">
              <w:rPr>
                <w:b/>
                <w:bCs/>
              </w:rPr>
              <w:t xml:space="preserve">Access Point BSSID </w:t>
            </w:r>
          </w:p>
        </w:tc>
        <w:tc>
          <w:tcPr>
            <w:tcW w:w="3005" w:type="dxa"/>
          </w:tcPr>
          <w:p w14:paraId="720CF87A" w14:textId="77777777" w:rsidR="003F20EC" w:rsidRDefault="003F20EC" w:rsidP="00B646E4">
            <w:pPr>
              <w:spacing w:line="360" w:lineRule="auto"/>
              <w:jc w:val="center"/>
            </w:pPr>
            <w:r>
              <w:t>2C:99:24:65:84: A9</w:t>
            </w:r>
          </w:p>
        </w:tc>
        <w:tc>
          <w:tcPr>
            <w:tcW w:w="3006" w:type="dxa"/>
          </w:tcPr>
          <w:p w14:paraId="76A542D9" w14:textId="77777777" w:rsidR="003F20EC" w:rsidRDefault="003F20EC" w:rsidP="00B646E4">
            <w:pPr>
              <w:spacing w:line="360" w:lineRule="auto"/>
              <w:jc w:val="center"/>
            </w:pPr>
            <w:r>
              <w:t>2C:99:24:65:84: A9</w:t>
            </w:r>
          </w:p>
        </w:tc>
      </w:tr>
      <w:tr w:rsidR="003F20EC" w14:paraId="542A61AE" w14:textId="77777777" w:rsidTr="00555B75">
        <w:tc>
          <w:tcPr>
            <w:tcW w:w="3005" w:type="dxa"/>
          </w:tcPr>
          <w:p w14:paraId="23015754" w14:textId="77777777" w:rsidR="003F20EC" w:rsidRPr="001B20AC" w:rsidRDefault="003F20EC" w:rsidP="00B646E4">
            <w:pPr>
              <w:spacing w:line="360" w:lineRule="auto"/>
              <w:jc w:val="center"/>
              <w:rPr>
                <w:b/>
                <w:bCs/>
              </w:rPr>
            </w:pPr>
            <w:r w:rsidRPr="001B20AC">
              <w:rPr>
                <w:b/>
                <w:bCs/>
              </w:rPr>
              <w:t>Client MAC</w:t>
            </w:r>
          </w:p>
        </w:tc>
        <w:tc>
          <w:tcPr>
            <w:tcW w:w="3005" w:type="dxa"/>
          </w:tcPr>
          <w:p w14:paraId="058007B0" w14:textId="77777777" w:rsidR="003F20EC" w:rsidRDefault="003F20EC" w:rsidP="00B646E4">
            <w:pPr>
              <w:spacing w:line="360" w:lineRule="auto"/>
              <w:jc w:val="center"/>
            </w:pPr>
            <w:r>
              <w:t>FC:DE:90:79:64:A9</w:t>
            </w:r>
          </w:p>
        </w:tc>
        <w:tc>
          <w:tcPr>
            <w:tcW w:w="3006" w:type="dxa"/>
          </w:tcPr>
          <w:p w14:paraId="1BB39A12" w14:textId="77777777" w:rsidR="003F20EC" w:rsidRDefault="003F20EC" w:rsidP="00B646E4">
            <w:pPr>
              <w:spacing w:line="360" w:lineRule="auto"/>
              <w:jc w:val="center"/>
            </w:pPr>
            <w:r>
              <w:t>FC:DE:90:79:64:A9</w:t>
            </w:r>
          </w:p>
        </w:tc>
      </w:tr>
      <w:tr w:rsidR="003F20EC" w14:paraId="19E20C62" w14:textId="77777777" w:rsidTr="00555B75">
        <w:tc>
          <w:tcPr>
            <w:tcW w:w="3005" w:type="dxa"/>
          </w:tcPr>
          <w:p w14:paraId="78F23270" w14:textId="705B4C24" w:rsidR="003F20EC" w:rsidRPr="001B20AC" w:rsidRDefault="003F20EC" w:rsidP="00B646E4">
            <w:pPr>
              <w:spacing w:line="360" w:lineRule="auto"/>
              <w:jc w:val="center"/>
              <w:rPr>
                <w:b/>
                <w:bCs/>
              </w:rPr>
            </w:pPr>
            <w:r w:rsidRPr="001B20AC">
              <w:rPr>
                <w:b/>
                <w:bCs/>
              </w:rPr>
              <w:t>Success?</w:t>
            </w:r>
          </w:p>
        </w:tc>
        <w:tc>
          <w:tcPr>
            <w:tcW w:w="3005" w:type="dxa"/>
          </w:tcPr>
          <w:p w14:paraId="7E85F7E8" w14:textId="161B2D71" w:rsidR="003F20EC" w:rsidRDefault="00340CBE" w:rsidP="00B646E4">
            <w:pPr>
              <w:spacing w:line="360" w:lineRule="auto"/>
              <w:jc w:val="center"/>
            </w:pPr>
            <w:r>
              <w:t>It was successful</w:t>
            </w:r>
          </w:p>
        </w:tc>
        <w:tc>
          <w:tcPr>
            <w:tcW w:w="3006" w:type="dxa"/>
          </w:tcPr>
          <w:p w14:paraId="74847DFB" w14:textId="389A4DE9" w:rsidR="003F20EC" w:rsidRDefault="00340CBE" w:rsidP="00B646E4">
            <w:pPr>
              <w:spacing w:line="360" w:lineRule="auto"/>
              <w:jc w:val="center"/>
            </w:pPr>
            <w:r>
              <w:t>It was successful</w:t>
            </w:r>
          </w:p>
        </w:tc>
      </w:tr>
      <w:tr w:rsidR="003F20EC" w14:paraId="712C528A" w14:textId="77777777" w:rsidTr="00555B75">
        <w:tc>
          <w:tcPr>
            <w:tcW w:w="3005" w:type="dxa"/>
          </w:tcPr>
          <w:p w14:paraId="1001CB5E" w14:textId="3DDA076A" w:rsidR="003F20EC" w:rsidRPr="001B20AC" w:rsidRDefault="003F20EC" w:rsidP="00B646E4">
            <w:pPr>
              <w:spacing w:line="360" w:lineRule="auto"/>
              <w:jc w:val="center"/>
              <w:rPr>
                <w:b/>
                <w:bCs/>
              </w:rPr>
            </w:pPr>
            <w:r w:rsidRPr="001B20AC">
              <w:rPr>
                <w:b/>
                <w:bCs/>
              </w:rPr>
              <w:t xml:space="preserve">Time </w:t>
            </w:r>
            <w:r w:rsidR="00A57E29" w:rsidRPr="001B20AC">
              <w:rPr>
                <w:b/>
                <w:bCs/>
              </w:rPr>
              <w:t xml:space="preserve">is </w:t>
            </w:r>
            <w:r w:rsidRPr="001B20AC">
              <w:rPr>
                <w:b/>
                <w:bCs/>
              </w:rPr>
              <w:t xml:space="preserve">taken for </w:t>
            </w:r>
            <w:r w:rsidR="00A57E29" w:rsidRPr="001B20AC">
              <w:rPr>
                <w:b/>
                <w:bCs/>
              </w:rPr>
              <w:t xml:space="preserve">an </w:t>
            </w:r>
            <w:r w:rsidRPr="001B20AC">
              <w:rPr>
                <w:b/>
                <w:bCs/>
              </w:rPr>
              <w:t>attack</w:t>
            </w:r>
          </w:p>
        </w:tc>
        <w:tc>
          <w:tcPr>
            <w:tcW w:w="3005" w:type="dxa"/>
          </w:tcPr>
          <w:p w14:paraId="2FE39EBB" w14:textId="22964275" w:rsidR="003F20EC" w:rsidRDefault="007C79FD" w:rsidP="00B646E4">
            <w:pPr>
              <w:spacing w:line="360" w:lineRule="auto"/>
              <w:jc w:val="center"/>
            </w:pPr>
            <w:r>
              <w:t>To obtain handshake 5 minutes, the time taken for an attack to crack the password took around 9 hours</w:t>
            </w:r>
          </w:p>
        </w:tc>
        <w:tc>
          <w:tcPr>
            <w:tcW w:w="3006" w:type="dxa"/>
          </w:tcPr>
          <w:p w14:paraId="2C9B25BF" w14:textId="616CD3B2" w:rsidR="00340CBE" w:rsidRDefault="00340CBE" w:rsidP="00B646E4">
            <w:pPr>
              <w:spacing w:line="360" w:lineRule="auto"/>
              <w:jc w:val="center"/>
            </w:pPr>
            <w:r>
              <w:t>The total time taken for the evil twin attack to crack the password was around 7 minutes.</w:t>
            </w:r>
          </w:p>
          <w:p w14:paraId="0DDCF83F" w14:textId="389706BD" w:rsidR="00340CBE" w:rsidRDefault="00340CBE" w:rsidP="00B646E4">
            <w:pPr>
              <w:spacing w:line="360" w:lineRule="auto"/>
            </w:pPr>
          </w:p>
        </w:tc>
      </w:tr>
      <w:tr w:rsidR="003F20EC" w14:paraId="4A60DAA1" w14:textId="77777777" w:rsidTr="00555B75">
        <w:tc>
          <w:tcPr>
            <w:tcW w:w="3005" w:type="dxa"/>
          </w:tcPr>
          <w:p w14:paraId="4C67672D" w14:textId="77777777" w:rsidR="003F20EC" w:rsidRPr="001B20AC" w:rsidRDefault="003F20EC" w:rsidP="00B646E4">
            <w:pPr>
              <w:spacing w:line="360" w:lineRule="auto"/>
              <w:jc w:val="center"/>
              <w:rPr>
                <w:b/>
                <w:bCs/>
              </w:rPr>
            </w:pPr>
            <w:r w:rsidRPr="001B20AC">
              <w:rPr>
                <w:b/>
                <w:bCs/>
              </w:rPr>
              <w:t xml:space="preserve">Efficiency </w:t>
            </w:r>
          </w:p>
        </w:tc>
        <w:tc>
          <w:tcPr>
            <w:tcW w:w="3005" w:type="dxa"/>
          </w:tcPr>
          <w:p w14:paraId="0A54DBBA" w14:textId="72AE2AF8" w:rsidR="008F327B" w:rsidRDefault="008F327B" w:rsidP="00B646E4">
            <w:pPr>
              <w:spacing w:line="360" w:lineRule="auto"/>
              <w:jc w:val="center"/>
            </w:pPr>
            <w:r>
              <w:t xml:space="preserve">Such </w:t>
            </w:r>
            <w:r w:rsidR="00F6588C">
              <w:t xml:space="preserve">an </w:t>
            </w:r>
            <w:r>
              <w:t>attack is more efficient as it is much simpler and is user friendly.</w:t>
            </w:r>
          </w:p>
          <w:p w14:paraId="647E087D" w14:textId="77777777" w:rsidR="008F327B" w:rsidRDefault="008F327B" w:rsidP="00B646E4">
            <w:pPr>
              <w:spacing w:line="360" w:lineRule="auto"/>
            </w:pPr>
          </w:p>
          <w:p w14:paraId="35EE0AAE" w14:textId="3E703BAD" w:rsidR="003F20EC" w:rsidRDefault="008F327B" w:rsidP="00B646E4">
            <w:pPr>
              <w:spacing w:line="360" w:lineRule="auto"/>
            </w:pPr>
            <w:r>
              <w:t xml:space="preserve">A downside of this attack is that although it is efficient, it takes a lot of time to construct such </w:t>
            </w:r>
            <w:r w:rsidR="00F6588C">
              <w:t xml:space="preserve">an </w:t>
            </w:r>
            <w:r>
              <w:t>attack.</w:t>
            </w:r>
          </w:p>
        </w:tc>
        <w:tc>
          <w:tcPr>
            <w:tcW w:w="3006" w:type="dxa"/>
          </w:tcPr>
          <w:p w14:paraId="1ED9C303" w14:textId="5D166010" w:rsidR="00340CBE" w:rsidRDefault="00340CBE" w:rsidP="00B646E4">
            <w:pPr>
              <w:spacing w:line="360" w:lineRule="auto"/>
              <w:jc w:val="center"/>
            </w:pPr>
            <w:r>
              <w:t xml:space="preserve">Such </w:t>
            </w:r>
            <w:r w:rsidR="00F6588C">
              <w:t xml:space="preserve">an </w:t>
            </w:r>
            <w:r>
              <w:t>attack is much more complex</w:t>
            </w:r>
            <w:r w:rsidR="008C6824">
              <w:t xml:space="preserve"> to obtain the password</w:t>
            </w:r>
            <w:r w:rsidR="0067111F">
              <w:t xml:space="preserve">. </w:t>
            </w:r>
          </w:p>
          <w:p w14:paraId="384A9A6D" w14:textId="21130BDC" w:rsidR="0067111F" w:rsidRDefault="0067111F" w:rsidP="00B646E4">
            <w:pPr>
              <w:spacing w:line="360" w:lineRule="auto"/>
              <w:jc w:val="center"/>
            </w:pPr>
          </w:p>
          <w:p w14:paraId="081C8D2E" w14:textId="37373C70" w:rsidR="003F20EC" w:rsidRDefault="0067111F" w:rsidP="00B646E4">
            <w:pPr>
              <w:spacing w:line="360" w:lineRule="auto"/>
              <w:jc w:val="center"/>
            </w:pPr>
            <w:r>
              <w:t xml:space="preserve">In comparison to the Aircrack-ng, the Evil Twin attack took </w:t>
            </w:r>
            <w:r w:rsidR="00F6588C">
              <w:t>fewer</w:t>
            </w:r>
            <w:r>
              <w:t xml:space="preserve"> minutes to perform.</w:t>
            </w:r>
          </w:p>
        </w:tc>
      </w:tr>
      <w:tr w:rsidR="003F20EC" w14:paraId="554C78BD" w14:textId="77777777" w:rsidTr="00555B75">
        <w:tc>
          <w:tcPr>
            <w:tcW w:w="3005" w:type="dxa"/>
          </w:tcPr>
          <w:p w14:paraId="00B01FD2" w14:textId="77777777" w:rsidR="003F20EC" w:rsidRPr="001B20AC" w:rsidRDefault="003F20EC" w:rsidP="00B646E4">
            <w:pPr>
              <w:spacing w:line="360" w:lineRule="auto"/>
              <w:jc w:val="center"/>
              <w:rPr>
                <w:b/>
                <w:bCs/>
              </w:rPr>
            </w:pPr>
            <w:r w:rsidRPr="001B20AC">
              <w:rPr>
                <w:b/>
                <w:bCs/>
              </w:rPr>
              <w:t>Output Password</w:t>
            </w:r>
          </w:p>
        </w:tc>
        <w:tc>
          <w:tcPr>
            <w:tcW w:w="3005" w:type="dxa"/>
          </w:tcPr>
          <w:p w14:paraId="147224EB" w14:textId="0EF0AED5" w:rsidR="008F327B" w:rsidRDefault="008F327B" w:rsidP="00B646E4">
            <w:pPr>
              <w:spacing w:line="360" w:lineRule="auto"/>
              <w:jc w:val="center"/>
            </w:pPr>
            <w:r>
              <w:t>The output password was displayed on the screen</w:t>
            </w:r>
          </w:p>
          <w:p w14:paraId="7FC159C8" w14:textId="426FEC15" w:rsidR="003F20EC" w:rsidRDefault="003F20EC" w:rsidP="00B646E4">
            <w:pPr>
              <w:spacing w:line="360" w:lineRule="auto"/>
            </w:pPr>
          </w:p>
        </w:tc>
        <w:tc>
          <w:tcPr>
            <w:tcW w:w="3006" w:type="dxa"/>
          </w:tcPr>
          <w:p w14:paraId="379E4B17" w14:textId="5C18BCAD" w:rsidR="003F20EC" w:rsidRDefault="008C6824" w:rsidP="00B646E4">
            <w:pPr>
              <w:spacing w:line="360" w:lineRule="auto"/>
              <w:jc w:val="center"/>
            </w:pPr>
            <w:r>
              <w:t>The output password was s</w:t>
            </w:r>
            <w:r w:rsidR="003F20EC">
              <w:t>aved in a log file</w:t>
            </w:r>
          </w:p>
          <w:p w14:paraId="4EB372EB" w14:textId="77777777" w:rsidR="003F20EC" w:rsidRDefault="003F20EC" w:rsidP="00B646E4">
            <w:pPr>
              <w:spacing w:line="360" w:lineRule="auto"/>
              <w:jc w:val="center"/>
            </w:pPr>
          </w:p>
        </w:tc>
      </w:tr>
      <w:tr w:rsidR="003F20EC" w14:paraId="405BDC9B" w14:textId="77777777" w:rsidTr="00555B75">
        <w:tc>
          <w:tcPr>
            <w:tcW w:w="3005" w:type="dxa"/>
          </w:tcPr>
          <w:p w14:paraId="71C0BC8E" w14:textId="34E1706D" w:rsidR="003F20EC" w:rsidRPr="001B20AC" w:rsidRDefault="003F20EC" w:rsidP="00B646E4">
            <w:pPr>
              <w:spacing w:line="360" w:lineRule="auto"/>
              <w:jc w:val="center"/>
              <w:rPr>
                <w:b/>
                <w:bCs/>
              </w:rPr>
            </w:pPr>
            <w:r w:rsidRPr="001B20AC">
              <w:rPr>
                <w:b/>
                <w:bCs/>
              </w:rPr>
              <w:t>Handshake needed?</w:t>
            </w:r>
          </w:p>
        </w:tc>
        <w:tc>
          <w:tcPr>
            <w:tcW w:w="3005" w:type="dxa"/>
          </w:tcPr>
          <w:p w14:paraId="0A0E81E2" w14:textId="305F0F61" w:rsidR="003F20EC" w:rsidRDefault="008F327B" w:rsidP="00B646E4">
            <w:pPr>
              <w:spacing w:line="360" w:lineRule="auto"/>
              <w:jc w:val="center"/>
            </w:pPr>
            <w:r>
              <w:t>Handshake is required</w:t>
            </w:r>
          </w:p>
        </w:tc>
        <w:tc>
          <w:tcPr>
            <w:tcW w:w="3006" w:type="dxa"/>
          </w:tcPr>
          <w:p w14:paraId="69997CF6" w14:textId="1AF662CE" w:rsidR="003F20EC" w:rsidRDefault="008F327B" w:rsidP="00B646E4">
            <w:pPr>
              <w:spacing w:line="360" w:lineRule="auto"/>
              <w:jc w:val="center"/>
            </w:pPr>
            <w:r>
              <w:t>Handshake is required</w:t>
            </w:r>
          </w:p>
        </w:tc>
      </w:tr>
    </w:tbl>
    <w:p w14:paraId="6C704F3A" w14:textId="77777777" w:rsidR="00AE6F91" w:rsidRPr="00AE6F91" w:rsidRDefault="00AE6F91" w:rsidP="003A51AC">
      <w:pPr>
        <w:spacing w:line="480" w:lineRule="auto"/>
      </w:pPr>
    </w:p>
    <w:p w14:paraId="36ECDE34" w14:textId="65A2F2C6" w:rsidR="000D3F03" w:rsidRDefault="0020437B" w:rsidP="003A51AC">
      <w:pPr>
        <w:pStyle w:val="Heading2"/>
        <w:spacing w:line="480" w:lineRule="auto"/>
      </w:pPr>
      <w:r>
        <w:lastRenderedPageBreak/>
        <w:t>Network Scanning</w:t>
      </w:r>
    </w:p>
    <w:p w14:paraId="0ED5EB59" w14:textId="2B38CE5C" w:rsidR="003F20EC" w:rsidRPr="003F20EC" w:rsidRDefault="00A51324" w:rsidP="003A51AC">
      <w:pPr>
        <w:pStyle w:val="Heading3"/>
        <w:spacing w:line="480" w:lineRule="auto"/>
      </w:pPr>
      <w:r>
        <w:t>Nmap Simple Scan</w:t>
      </w:r>
    </w:p>
    <w:p w14:paraId="135E8C01" w14:textId="2756BB83" w:rsidR="00D33984" w:rsidRDefault="003F20EC" w:rsidP="003A51AC">
      <w:pPr>
        <w:spacing w:line="480" w:lineRule="auto"/>
      </w:pPr>
      <w:r>
        <w:t xml:space="preserve">The first network scan </w:t>
      </w:r>
      <w:r w:rsidR="00217018">
        <w:t>which was performed</w:t>
      </w:r>
      <w:r>
        <w:t xml:space="preserve"> was a</w:t>
      </w:r>
      <w:r w:rsidR="002B34A3">
        <w:t xml:space="preserve"> </w:t>
      </w:r>
      <w:r>
        <w:t>ping Nmap scan</w:t>
      </w:r>
      <w:r w:rsidR="00903523">
        <w:t>. This scan</w:t>
      </w:r>
      <w:r>
        <w:t xml:space="preserve"> conduct</w:t>
      </w:r>
      <w:r w:rsidR="00217018">
        <w:t>ed</w:t>
      </w:r>
      <w:r>
        <w:t xml:space="preserve"> a ping of all the addresses that </w:t>
      </w:r>
      <w:r w:rsidR="00217018">
        <w:t>were</w:t>
      </w:r>
      <w:r>
        <w:t xml:space="preserve"> </w:t>
      </w:r>
      <w:r w:rsidR="002B746B">
        <w:t xml:space="preserve">answering to ICMP. </w:t>
      </w:r>
      <w:r w:rsidR="00217018">
        <w:t>This was done to gain a clear and vivid view of the topology of the hosts using the network. Moreover, the I</w:t>
      </w:r>
      <w:r w:rsidR="003077EA">
        <w:t xml:space="preserve">P </w:t>
      </w:r>
      <w:r w:rsidR="00903523">
        <w:t xml:space="preserve">addresses discovered in this attack could be used </w:t>
      </w:r>
      <w:r w:rsidR="00AF0430">
        <w:t xml:space="preserve">in </w:t>
      </w:r>
      <w:r w:rsidR="00F94806">
        <w:t>another</w:t>
      </w:r>
      <w:r w:rsidR="00903523">
        <w:t>.</w:t>
      </w:r>
      <w:r w:rsidR="00646880">
        <w:t xml:space="preserve"> The Nmap scan discovered five hosts when the script was deployed after connecting to the access point. From the Nmap scan, a text file emerged which was saved with the output of the scan being shown </w:t>
      </w:r>
      <w:r w:rsidR="0045466C">
        <w:t xml:space="preserve">in </w:t>
      </w:r>
      <w:r w:rsidR="0045466C">
        <w:fldChar w:fldCharType="begin"/>
      </w:r>
      <w:r w:rsidR="0045466C">
        <w:instrText xml:space="preserve"> REF _Ref41472310 \h </w:instrText>
      </w:r>
      <w:r w:rsidR="003A51AC">
        <w:instrText xml:space="preserve"> \* MERGEFORMAT </w:instrText>
      </w:r>
      <w:r w:rsidR="0045466C">
        <w:fldChar w:fldCharType="separate"/>
      </w:r>
      <w:r w:rsidR="0045466C">
        <w:t xml:space="preserve">Figure </w:t>
      </w:r>
      <w:r w:rsidR="0045466C">
        <w:rPr>
          <w:noProof/>
        </w:rPr>
        <w:t>4</w:t>
      </w:r>
      <w:r w:rsidR="0045466C">
        <w:t>.</w:t>
      </w:r>
      <w:r w:rsidR="0045466C">
        <w:rPr>
          <w:noProof/>
        </w:rPr>
        <w:t>7</w:t>
      </w:r>
      <w:r w:rsidR="0045466C">
        <w:fldChar w:fldCharType="end"/>
      </w:r>
      <w:r w:rsidR="0045466C">
        <w:t>.</w:t>
      </w:r>
      <w:r w:rsidR="00354BB3">
        <w:t xml:space="preserve"> </w:t>
      </w:r>
      <w:r w:rsidR="00D33984">
        <w:t>T</w:t>
      </w:r>
      <w:r w:rsidR="00556D9E">
        <w:t>he I</w:t>
      </w:r>
      <w:r w:rsidR="00D33984">
        <w:t>P</w:t>
      </w:r>
      <w:r w:rsidR="00556D9E">
        <w:t xml:space="preserve"> </w:t>
      </w:r>
      <w:r w:rsidR="0096062F">
        <w:t>address</w:t>
      </w:r>
      <w:r w:rsidR="00354BB3">
        <w:t xml:space="preserve"> 192.168.0.1</w:t>
      </w:r>
      <w:r w:rsidR="00D33984">
        <w:t xml:space="preserve"> was the gateway of the network under test. From such tests, the ARRIS device highlighted that it had four TCP open ports and two filtered ports. </w:t>
      </w:r>
      <w:r w:rsidR="0096062F">
        <w:t>From this host</w:t>
      </w:r>
      <w:r w:rsidR="00A57E29">
        <w:t>,</w:t>
      </w:r>
      <w:r w:rsidR="0096062F">
        <w:t xml:space="preserve"> </w:t>
      </w:r>
      <w:r w:rsidR="000117C9">
        <w:t xml:space="preserve">it </w:t>
      </w:r>
      <w:r w:rsidR="00D33984">
        <w:t>was</w:t>
      </w:r>
      <w:r w:rsidR="0096062F">
        <w:t xml:space="preserve"> notice</w:t>
      </w:r>
      <w:r w:rsidR="000117C9">
        <w:t>d</w:t>
      </w:r>
      <w:r w:rsidR="0096062F">
        <w:t xml:space="preserve"> that </w:t>
      </w:r>
      <w:r w:rsidR="00A52429">
        <w:t xml:space="preserve">port 80 and 443 </w:t>
      </w:r>
      <w:r w:rsidR="00D33984">
        <w:t>were</w:t>
      </w:r>
      <w:r w:rsidR="00A52429">
        <w:t xml:space="preserve"> open</w:t>
      </w:r>
      <w:r w:rsidR="000117C9">
        <w:t xml:space="preserve">. To further </w:t>
      </w:r>
      <w:r w:rsidR="00D33984">
        <w:t>strengthen</w:t>
      </w:r>
      <w:r w:rsidR="000117C9">
        <w:t xml:space="preserve"> th</w:t>
      </w:r>
      <w:r w:rsidR="00D33984">
        <w:t>e</w:t>
      </w:r>
      <w:r w:rsidR="000117C9">
        <w:t xml:space="preserve"> test</w:t>
      </w:r>
      <w:r w:rsidR="00D33984">
        <w:t>,</w:t>
      </w:r>
      <w:r w:rsidR="000117C9">
        <w:t xml:space="preserve"> </w:t>
      </w:r>
      <w:r w:rsidR="00FB6D27">
        <w:t xml:space="preserve">an internet browser was used and </w:t>
      </w:r>
      <w:r w:rsidR="001A1DD4">
        <w:t xml:space="preserve">the address </w:t>
      </w:r>
      <w:r w:rsidR="00FB6D27">
        <w:t>192.168.0.1:80 searched</w:t>
      </w:r>
      <w:r w:rsidR="0004411A">
        <w:t xml:space="preserve"> as depicted</w:t>
      </w:r>
      <w:r w:rsidR="00FB6D27">
        <w:t xml:space="preserve">. </w:t>
      </w:r>
      <w:r w:rsidR="001A1DD4">
        <w:t>In addition to this, the default and main router login page w</w:t>
      </w:r>
      <w:r w:rsidR="00F6588C">
        <w:t>ere</w:t>
      </w:r>
      <w:r w:rsidR="001A1DD4">
        <w:t xml:space="preserve"> shown once the address was searched.</w:t>
      </w:r>
    </w:p>
    <w:p w14:paraId="130E6C1F" w14:textId="47295C7E" w:rsidR="006245D4" w:rsidRDefault="001A1DD4" w:rsidP="003A51AC">
      <w:pPr>
        <w:spacing w:line="480" w:lineRule="auto"/>
      </w:pPr>
      <w:r>
        <w:t>Moreover, a</w:t>
      </w:r>
      <w:r w:rsidR="00BC3E99">
        <w:t xml:space="preserve">n online database provided by </w:t>
      </w:r>
      <w:r>
        <w:t>‘</w:t>
      </w:r>
      <w:r w:rsidR="00BC3E99">
        <w:t>routerpasswords.com</w:t>
      </w:r>
      <w:r>
        <w:t>’</w:t>
      </w:r>
      <w:r w:rsidR="00BC3E99">
        <w:t xml:space="preserve"> was used</w:t>
      </w:r>
      <w:r w:rsidR="006245D4">
        <w:t>.</w:t>
      </w:r>
      <w:r w:rsidR="00BC3E99">
        <w:t xml:space="preserve"> </w:t>
      </w:r>
      <w:r w:rsidR="006245D4">
        <w:t xml:space="preserve">Its </w:t>
      </w:r>
      <w:r w:rsidR="00BC3E99">
        <w:t xml:space="preserve">manufacturer was </w:t>
      </w:r>
      <w:r w:rsidR="006245D4">
        <w:t>searched,</w:t>
      </w:r>
      <w:r w:rsidR="00BC3E99">
        <w:t xml:space="preserve"> and</w:t>
      </w:r>
      <w:r w:rsidR="006245D4">
        <w:t xml:space="preserve"> the</w:t>
      </w:r>
      <w:r w:rsidR="00BC3E99">
        <w:t xml:space="preserve"> default login credentials were listed.</w:t>
      </w:r>
      <w:r w:rsidR="00074F6B">
        <w:t xml:space="preserve"> </w:t>
      </w:r>
    </w:p>
    <w:p w14:paraId="57D5AF4D" w14:textId="50DB40E8" w:rsidR="006245D4" w:rsidRDefault="006245D4" w:rsidP="003A51AC">
      <w:pPr>
        <w:spacing w:line="480" w:lineRule="auto"/>
      </w:pPr>
      <w:r>
        <w:t>From the tested credentials, it was discovered that the login was successful. This employs that it is a major vulnerability in the network which needs to be highly addressed. Moreover, both t</w:t>
      </w:r>
      <w:r w:rsidR="0017483B">
        <w:t xml:space="preserve">he universal plug and play port </w:t>
      </w:r>
      <w:r>
        <w:t>were</w:t>
      </w:r>
      <w:r w:rsidR="0017483B">
        <w:t xml:space="preserve"> also open</w:t>
      </w:r>
      <w:r>
        <w:t>.</w:t>
      </w:r>
      <w:r w:rsidR="006D3423">
        <w:t xml:space="preserve"> Another vulnerability of such </w:t>
      </w:r>
      <w:r w:rsidR="00F6588C">
        <w:t xml:space="preserve">a </w:t>
      </w:r>
      <w:r w:rsidR="006D3423">
        <w:t>network is that various and numerous attacks can be conducted on such services. For this reason, this might even cause damage to the internal network. To strengthen the security technique for this device against a harmful attack is to close all the ports which are not required or needed.</w:t>
      </w:r>
    </w:p>
    <w:p w14:paraId="1DF1780E" w14:textId="77777777" w:rsidR="0045466C" w:rsidRDefault="0045466C" w:rsidP="003A51AC">
      <w:pPr>
        <w:keepNext/>
        <w:spacing w:line="480" w:lineRule="auto"/>
        <w:jc w:val="center"/>
      </w:pPr>
      <w:r>
        <w:rPr>
          <w:noProof/>
        </w:rPr>
        <w:lastRenderedPageBreak/>
        <w:drawing>
          <wp:inline distT="0" distB="0" distL="0" distR="0" wp14:anchorId="3EE806FA" wp14:editId="587B71C3">
            <wp:extent cx="2407360" cy="379062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18507" cy="3808173"/>
                    </a:xfrm>
                    <a:prstGeom prst="rect">
                      <a:avLst/>
                    </a:prstGeom>
                  </pic:spPr>
                </pic:pic>
              </a:graphicData>
            </a:graphic>
          </wp:inline>
        </w:drawing>
      </w:r>
    </w:p>
    <w:p w14:paraId="0351DD32" w14:textId="7BD3CD1D" w:rsidR="0045466C" w:rsidRPr="00A51324" w:rsidRDefault="0045466C" w:rsidP="003A51AC">
      <w:pPr>
        <w:pStyle w:val="Caption"/>
        <w:spacing w:line="480" w:lineRule="auto"/>
      </w:pPr>
      <w:bookmarkStart w:id="4" w:name="_Ref41472310"/>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7</w:t>
      </w:r>
      <w:r w:rsidR="00C81F4A">
        <w:rPr>
          <w:noProof/>
        </w:rPr>
        <w:fldChar w:fldCharType="end"/>
      </w:r>
      <w:bookmarkEnd w:id="4"/>
      <w:r>
        <w:t xml:space="preserve"> - Simple Ping Nmap Scan</w:t>
      </w:r>
    </w:p>
    <w:p w14:paraId="3421BC96" w14:textId="0D4C85F6" w:rsidR="009A5752" w:rsidRDefault="009A5752" w:rsidP="003A51AC">
      <w:pPr>
        <w:spacing w:line="480" w:lineRule="auto"/>
      </w:pPr>
    </w:p>
    <w:p w14:paraId="3ADB1564" w14:textId="77777777" w:rsidR="0004411A" w:rsidRDefault="0004411A" w:rsidP="003A51AC">
      <w:pPr>
        <w:keepNext/>
        <w:spacing w:line="480" w:lineRule="auto"/>
        <w:jc w:val="center"/>
      </w:pPr>
      <w:r w:rsidRPr="0004411A">
        <w:rPr>
          <w:noProof/>
        </w:rPr>
        <w:drawing>
          <wp:inline distT="0" distB="0" distL="0" distR="0" wp14:anchorId="7703170A" wp14:editId="43DAEB09">
            <wp:extent cx="3987613" cy="20622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7495" cy="2077739"/>
                    </a:xfrm>
                    <a:prstGeom prst="rect">
                      <a:avLst/>
                    </a:prstGeom>
                  </pic:spPr>
                </pic:pic>
              </a:graphicData>
            </a:graphic>
          </wp:inline>
        </w:drawing>
      </w:r>
    </w:p>
    <w:p w14:paraId="4BBBDC13" w14:textId="1DD6BE9A" w:rsidR="009A5752" w:rsidRDefault="0004411A" w:rsidP="003A51AC">
      <w:pPr>
        <w:pStyle w:val="Caption"/>
        <w:spacing w:line="480" w:lineRule="auto"/>
      </w:pPr>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8</w:t>
      </w:r>
      <w:r w:rsidR="00C81F4A">
        <w:rPr>
          <w:noProof/>
        </w:rPr>
        <w:fldChar w:fldCharType="end"/>
      </w:r>
      <w:r>
        <w:t xml:space="preserve"> - Router Login page</w:t>
      </w:r>
    </w:p>
    <w:p w14:paraId="0F0F7DE4" w14:textId="5A91662A" w:rsidR="009A5752" w:rsidRDefault="00CB0229" w:rsidP="003A51AC">
      <w:pPr>
        <w:pStyle w:val="Heading3"/>
        <w:spacing w:line="480" w:lineRule="auto"/>
      </w:pPr>
      <w:r>
        <w:lastRenderedPageBreak/>
        <w:t>Vulnerability Nmap Scan</w:t>
      </w:r>
    </w:p>
    <w:p w14:paraId="77D34214" w14:textId="421C404A" w:rsidR="005421D3" w:rsidRDefault="006D3423" w:rsidP="003A51AC">
      <w:pPr>
        <w:spacing w:line="480" w:lineRule="auto"/>
      </w:pPr>
      <w:r>
        <w:t xml:space="preserve">To obtain any vulnerabilities of the connected devices, the </w:t>
      </w:r>
      <w:r w:rsidR="00E21630">
        <w:t xml:space="preserve">Vuln script was used. Such script is included in Nmap scan which makes it easier to scan and find these types of vulnerabilities. The Nmap scan </w:t>
      </w:r>
      <w:r w:rsidR="00DD47C6">
        <w:t>offered the ability to check whether the network was set up to standards.</w:t>
      </w:r>
      <w:r w:rsidR="00536E18">
        <w:t xml:space="preserve"> </w:t>
      </w:r>
      <w:r w:rsidR="000F1EBA">
        <w:t>These vulnerabilities called holes was found by using a script which is included in Nmap. From the results obtained</w:t>
      </w:r>
      <w:r w:rsidR="00536E18">
        <w:t>,</w:t>
      </w:r>
      <w:r w:rsidR="003C457F">
        <w:t xml:space="preserve"> the </w:t>
      </w:r>
      <w:r w:rsidR="00A57E29">
        <w:t>HTTP</w:t>
      </w:r>
      <w:r w:rsidR="003C457F">
        <w:t xml:space="preserve"> port of</w:t>
      </w:r>
      <w:r w:rsidR="000F1EBA">
        <w:t xml:space="preserve"> the access point which </w:t>
      </w:r>
      <w:r w:rsidR="00536E18">
        <w:t>w</w:t>
      </w:r>
      <w:r w:rsidR="00F6588C">
        <w:t>as</w:t>
      </w:r>
      <w:r w:rsidR="000F1EBA">
        <w:t xml:space="preserve"> being tested had two locations</w:t>
      </w:r>
      <w:r w:rsidR="00536E18">
        <w:t xml:space="preserve">. This evoked the possibility of a </w:t>
      </w:r>
      <w:r w:rsidR="000F1EBA">
        <w:t xml:space="preserve">backup </w:t>
      </w:r>
      <w:r w:rsidR="00536E18">
        <w:t xml:space="preserve">which </w:t>
      </w:r>
      <w:r w:rsidR="000F1EBA">
        <w:t>could be stored.</w:t>
      </w:r>
      <w:r w:rsidR="00751A11">
        <w:t xml:space="preserve"> Furthermore,  the scan discovered that a</w:t>
      </w:r>
      <w:r w:rsidR="00A57E29">
        <w:t>n</w:t>
      </w:r>
      <w:r w:rsidR="00751A11">
        <w:t xml:space="preserve"> </w:t>
      </w:r>
      <w:r w:rsidR="00A57E29">
        <w:t>HTTP</w:t>
      </w:r>
      <w:r w:rsidR="00751A11">
        <w:t>-</w:t>
      </w:r>
      <w:r w:rsidR="00A57E29">
        <w:t>SQL</w:t>
      </w:r>
      <w:r w:rsidR="00751A11">
        <w:t xml:space="preserve">-injection attack </w:t>
      </w:r>
      <w:r w:rsidR="00536E18">
        <w:t>could be conducted by two dissimilar queries</w:t>
      </w:r>
      <w:r w:rsidR="00BD5C5E">
        <w:t xml:space="preserve"> which are found in figure 4.9. To be able to successfully implement HTTP-SQL-injection, one must use a malicious SQL statement to control the database of the device behind the web application.</w:t>
      </w:r>
      <w:r w:rsidR="005421D3">
        <w:t xml:space="preserve"> </w:t>
      </w:r>
      <w:r w:rsidR="003C457F">
        <w:t xml:space="preserve">Similar results as the port 80 can be seen in the scan of port 443. </w:t>
      </w:r>
      <w:r w:rsidR="005421D3">
        <w:t>Both the</w:t>
      </w:r>
      <w:r w:rsidR="003C457F">
        <w:t xml:space="preserve"> </w:t>
      </w:r>
      <w:r w:rsidR="00787F49">
        <w:t xml:space="preserve">universal plug and play port </w:t>
      </w:r>
      <w:r w:rsidR="00A57E29">
        <w:t>were</w:t>
      </w:r>
      <w:r w:rsidR="00787F49">
        <w:t xml:space="preserve"> vulnerable to three versions of </w:t>
      </w:r>
      <w:r w:rsidR="005421D3">
        <w:t xml:space="preserve">the </w:t>
      </w:r>
      <w:r w:rsidR="00787F49">
        <w:t>denial of service attack</w:t>
      </w:r>
      <w:r w:rsidR="005421D3">
        <w:t>.</w:t>
      </w:r>
      <w:r w:rsidR="00787F49">
        <w:t xml:space="preserve"> </w:t>
      </w:r>
      <w:r w:rsidR="005421D3">
        <w:t>These</w:t>
      </w:r>
      <w:r w:rsidR="00787F49">
        <w:t xml:space="preserve"> </w:t>
      </w:r>
      <w:r w:rsidR="00A57E29">
        <w:t>were</w:t>
      </w:r>
      <w:r w:rsidR="00787F49">
        <w:t xml:space="preserve"> discovered by th</w:t>
      </w:r>
      <w:r w:rsidR="005421D3">
        <w:t>e</w:t>
      </w:r>
      <w:r w:rsidR="00787F49">
        <w:t xml:space="preserve"> scan</w:t>
      </w:r>
      <w:r w:rsidR="00BF32DA">
        <w:t xml:space="preserve"> </w:t>
      </w:r>
      <w:r w:rsidR="005421D3">
        <w:t>as</w:t>
      </w:r>
      <w:r w:rsidR="00BF32DA">
        <w:t xml:space="preserve"> </w:t>
      </w:r>
      <w:r w:rsidR="005421D3">
        <w:t>seen</w:t>
      </w:r>
      <w:r w:rsidR="00BF32DA">
        <w:t xml:space="preserve"> in </w:t>
      </w:r>
      <w:r w:rsidR="00BF32DA">
        <w:fldChar w:fldCharType="begin"/>
      </w:r>
      <w:r w:rsidR="00BF32DA">
        <w:instrText xml:space="preserve"> REF _Ref41497989 \h </w:instrText>
      </w:r>
      <w:r w:rsidR="003A51AC">
        <w:instrText xml:space="preserve"> \* MERGEFORMAT </w:instrText>
      </w:r>
      <w:r w:rsidR="00BF32DA">
        <w:fldChar w:fldCharType="separate"/>
      </w:r>
      <w:r w:rsidR="00BF32DA">
        <w:t xml:space="preserve">Figure </w:t>
      </w:r>
      <w:r w:rsidR="00BF32DA">
        <w:rPr>
          <w:noProof/>
        </w:rPr>
        <w:t>4</w:t>
      </w:r>
      <w:r w:rsidR="00BF32DA">
        <w:t>.</w:t>
      </w:r>
      <w:r w:rsidR="00BF32DA">
        <w:rPr>
          <w:noProof/>
        </w:rPr>
        <w:t>9</w:t>
      </w:r>
      <w:r w:rsidR="00BF32DA">
        <w:fldChar w:fldCharType="end"/>
      </w:r>
      <w:r w:rsidR="00BB0E98">
        <w:t xml:space="preserve">. </w:t>
      </w:r>
    </w:p>
    <w:p w14:paraId="554DFB09" w14:textId="566283FD" w:rsidR="00BF32DA" w:rsidRDefault="00BB0E98" w:rsidP="003A51AC">
      <w:pPr>
        <w:spacing w:line="480" w:lineRule="auto"/>
      </w:pPr>
      <w:r>
        <w:t xml:space="preserve">A Linux operating system </w:t>
      </w:r>
      <w:r w:rsidR="005421D3">
        <w:t xml:space="preserve">was </w:t>
      </w:r>
      <w:r>
        <w:t>used by the access point.</w:t>
      </w:r>
      <w:r w:rsidR="00B10F8B">
        <w:t xml:space="preserve"> The other devices which were discovered consisted of </w:t>
      </w:r>
      <w:r w:rsidR="00EB4C23">
        <w:t xml:space="preserve">various devices </w:t>
      </w:r>
      <w:r w:rsidR="005421D3">
        <w:t>such as</w:t>
      </w:r>
      <w:r w:rsidR="00EB4C23">
        <w:t xml:space="preserve"> </w:t>
      </w:r>
      <w:r w:rsidR="00B10F8B">
        <w:t>Ap</w:t>
      </w:r>
      <w:r w:rsidR="00EB4C23">
        <w:t xml:space="preserve">ple, Xiaomi and another Linux device as depicted in </w:t>
      </w:r>
      <w:r w:rsidR="006860D0">
        <w:fldChar w:fldCharType="begin"/>
      </w:r>
      <w:r w:rsidR="006860D0">
        <w:instrText xml:space="preserve"> REF _Ref41498337 \h </w:instrText>
      </w:r>
      <w:r w:rsidR="003A51AC">
        <w:instrText xml:space="preserve"> \* MERGEFORMAT </w:instrText>
      </w:r>
      <w:r w:rsidR="006860D0">
        <w:fldChar w:fldCharType="separate"/>
      </w:r>
      <w:r w:rsidR="006860D0">
        <w:t xml:space="preserve">Figure </w:t>
      </w:r>
      <w:r w:rsidR="006860D0">
        <w:rPr>
          <w:noProof/>
        </w:rPr>
        <w:t>4</w:t>
      </w:r>
      <w:r w:rsidR="006860D0">
        <w:t>.</w:t>
      </w:r>
      <w:r w:rsidR="006860D0">
        <w:rPr>
          <w:noProof/>
        </w:rPr>
        <w:t>10</w:t>
      </w:r>
      <w:r w:rsidR="006860D0">
        <w:fldChar w:fldCharType="end"/>
      </w:r>
      <w:r w:rsidR="006860D0">
        <w:t xml:space="preserve">. </w:t>
      </w:r>
    </w:p>
    <w:p w14:paraId="1C8F61B9" w14:textId="77777777" w:rsidR="00BF32DA" w:rsidRDefault="00BF32DA" w:rsidP="003A51AC">
      <w:pPr>
        <w:keepNext/>
        <w:spacing w:line="480" w:lineRule="auto"/>
        <w:jc w:val="center"/>
      </w:pPr>
      <w:r>
        <w:rPr>
          <w:noProof/>
        </w:rPr>
        <w:lastRenderedPageBreak/>
        <w:drawing>
          <wp:inline distT="0" distB="0" distL="0" distR="0" wp14:anchorId="28BC75F6" wp14:editId="273A52DA">
            <wp:extent cx="3332413" cy="4806268"/>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29215" cy="4945884"/>
                    </a:xfrm>
                    <a:prstGeom prst="rect">
                      <a:avLst/>
                    </a:prstGeom>
                  </pic:spPr>
                </pic:pic>
              </a:graphicData>
            </a:graphic>
          </wp:inline>
        </w:drawing>
      </w:r>
    </w:p>
    <w:p w14:paraId="7BB0C3C0" w14:textId="7BA4FE36" w:rsidR="006860D0" w:rsidRPr="006860D0" w:rsidRDefault="00BF32DA" w:rsidP="003A51AC">
      <w:pPr>
        <w:pStyle w:val="Caption"/>
        <w:spacing w:line="480" w:lineRule="auto"/>
      </w:pPr>
      <w:bookmarkStart w:id="5" w:name="_Ref41497989"/>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9</w:t>
      </w:r>
      <w:r w:rsidR="00C81F4A">
        <w:rPr>
          <w:noProof/>
        </w:rPr>
        <w:fldChar w:fldCharType="end"/>
      </w:r>
      <w:bookmarkEnd w:id="5"/>
      <w:r>
        <w:t xml:space="preserve"> – Vulnerability Nmap scan of 192.168.0.1</w:t>
      </w:r>
    </w:p>
    <w:p w14:paraId="28F0F262" w14:textId="77777777" w:rsidR="00EB4C23" w:rsidRDefault="00EB4C23" w:rsidP="003A51AC">
      <w:pPr>
        <w:keepNext/>
        <w:spacing w:line="480" w:lineRule="auto"/>
        <w:jc w:val="center"/>
      </w:pPr>
      <w:r>
        <w:rPr>
          <w:noProof/>
        </w:rPr>
        <w:drawing>
          <wp:inline distT="0" distB="0" distL="0" distR="0" wp14:anchorId="45A05519" wp14:editId="14729D92">
            <wp:extent cx="4750345" cy="2463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7255" cy="2493104"/>
                    </a:xfrm>
                    <a:prstGeom prst="rect">
                      <a:avLst/>
                    </a:prstGeom>
                  </pic:spPr>
                </pic:pic>
              </a:graphicData>
            </a:graphic>
          </wp:inline>
        </w:drawing>
      </w:r>
    </w:p>
    <w:p w14:paraId="25B3E9E0" w14:textId="31E4B46B" w:rsidR="009A5752" w:rsidRDefault="00EB4C23" w:rsidP="003A51AC">
      <w:pPr>
        <w:pStyle w:val="Caption"/>
        <w:spacing w:line="480" w:lineRule="auto"/>
      </w:pPr>
      <w:bookmarkStart w:id="6" w:name="_Ref41498337"/>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0</w:t>
      </w:r>
      <w:r w:rsidR="00C81F4A">
        <w:rPr>
          <w:noProof/>
        </w:rPr>
        <w:fldChar w:fldCharType="end"/>
      </w:r>
      <w:r>
        <w:t xml:space="preserve"> - The devices discovered by the Nmap scan</w:t>
      </w:r>
      <w:bookmarkEnd w:id="6"/>
    </w:p>
    <w:p w14:paraId="22A22516" w14:textId="417583A7" w:rsidR="009A5752" w:rsidRDefault="009A5752" w:rsidP="003A51AC">
      <w:pPr>
        <w:spacing w:line="480" w:lineRule="auto"/>
      </w:pPr>
    </w:p>
    <w:p w14:paraId="431E81B9" w14:textId="1FF2AD15" w:rsidR="006148EA" w:rsidRDefault="006148EA" w:rsidP="003A51AC">
      <w:pPr>
        <w:pStyle w:val="Caption"/>
        <w:keepNext/>
        <w:spacing w:line="480" w:lineRule="auto"/>
      </w:pPr>
      <w:r>
        <w:t xml:space="preserve">Table </w:t>
      </w:r>
      <w:r w:rsidR="00C81F4A">
        <w:fldChar w:fldCharType="begin"/>
      </w:r>
      <w:r w:rsidR="00C81F4A">
        <w:instrText xml:space="preserve"> SEQ Table \* ARABIC </w:instrText>
      </w:r>
      <w:r w:rsidR="00C81F4A">
        <w:fldChar w:fldCharType="separate"/>
      </w:r>
      <w:r w:rsidR="009E35C9">
        <w:rPr>
          <w:noProof/>
        </w:rPr>
        <w:t>2</w:t>
      </w:r>
      <w:r w:rsidR="00C81F4A">
        <w:rPr>
          <w:noProof/>
        </w:rPr>
        <w:fldChar w:fldCharType="end"/>
      </w:r>
      <w:r>
        <w:t xml:space="preserve"> - Network Scan results</w:t>
      </w:r>
    </w:p>
    <w:tbl>
      <w:tblPr>
        <w:tblStyle w:val="TableGrid"/>
        <w:tblW w:w="0" w:type="auto"/>
        <w:tblLook w:val="04A0" w:firstRow="1" w:lastRow="0" w:firstColumn="1" w:lastColumn="0" w:noHBand="0" w:noVBand="1"/>
      </w:tblPr>
      <w:tblGrid>
        <w:gridCol w:w="3005"/>
        <w:gridCol w:w="3005"/>
        <w:gridCol w:w="3006"/>
      </w:tblGrid>
      <w:tr w:rsidR="001B20AC" w14:paraId="4D73212C" w14:textId="77777777" w:rsidTr="001B20AC">
        <w:tc>
          <w:tcPr>
            <w:tcW w:w="3005" w:type="dxa"/>
          </w:tcPr>
          <w:p w14:paraId="70479546" w14:textId="77777777" w:rsidR="001B20AC" w:rsidRPr="001B20AC" w:rsidRDefault="001B20AC" w:rsidP="003A51AC">
            <w:pPr>
              <w:spacing w:line="480" w:lineRule="auto"/>
              <w:jc w:val="center"/>
              <w:rPr>
                <w:b/>
                <w:bCs/>
              </w:rPr>
            </w:pPr>
          </w:p>
        </w:tc>
        <w:tc>
          <w:tcPr>
            <w:tcW w:w="3005" w:type="dxa"/>
          </w:tcPr>
          <w:p w14:paraId="0536A48E" w14:textId="724ACDCC" w:rsidR="001B20AC" w:rsidRPr="001B20AC" w:rsidRDefault="001B20AC" w:rsidP="003A51AC">
            <w:pPr>
              <w:spacing w:line="480" w:lineRule="auto"/>
              <w:jc w:val="center"/>
              <w:rPr>
                <w:b/>
                <w:bCs/>
              </w:rPr>
            </w:pPr>
            <w:r w:rsidRPr="001B20AC">
              <w:rPr>
                <w:b/>
                <w:bCs/>
              </w:rPr>
              <w:t>Simple Nmap Scan</w:t>
            </w:r>
          </w:p>
        </w:tc>
        <w:tc>
          <w:tcPr>
            <w:tcW w:w="3006" w:type="dxa"/>
          </w:tcPr>
          <w:p w14:paraId="1C539476" w14:textId="6081079F" w:rsidR="001B20AC" w:rsidRPr="001B20AC" w:rsidRDefault="001B20AC" w:rsidP="003A51AC">
            <w:pPr>
              <w:spacing w:line="480" w:lineRule="auto"/>
              <w:jc w:val="center"/>
              <w:rPr>
                <w:b/>
                <w:bCs/>
              </w:rPr>
            </w:pPr>
            <w:r w:rsidRPr="001B20AC">
              <w:rPr>
                <w:b/>
                <w:bCs/>
              </w:rPr>
              <w:t>Vulnerability Nmap Scan</w:t>
            </w:r>
          </w:p>
        </w:tc>
      </w:tr>
      <w:tr w:rsidR="001B20AC" w14:paraId="1D69F815" w14:textId="77777777" w:rsidTr="001B20AC">
        <w:tc>
          <w:tcPr>
            <w:tcW w:w="3005" w:type="dxa"/>
          </w:tcPr>
          <w:p w14:paraId="54CC7890" w14:textId="279A0B73" w:rsidR="001B20AC" w:rsidRPr="001B20AC" w:rsidRDefault="001B20AC" w:rsidP="003A51AC">
            <w:pPr>
              <w:spacing w:line="480" w:lineRule="auto"/>
              <w:jc w:val="center"/>
              <w:rPr>
                <w:b/>
                <w:bCs/>
              </w:rPr>
            </w:pPr>
            <w:r w:rsidRPr="001B20AC">
              <w:rPr>
                <w:b/>
                <w:bCs/>
              </w:rPr>
              <w:t>Test successful?</w:t>
            </w:r>
          </w:p>
        </w:tc>
        <w:tc>
          <w:tcPr>
            <w:tcW w:w="3005" w:type="dxa"/>
          </w:tcPr>
          <w:p w14:paraId="433A1583" w14:textId="0A30CF6A" w:rsidR="001B20AC" w:rsidRDefault="001B20AC" w:rsidP="003A51AC">
            <w:pPr>
              <w:spacing w:line="480" w:lineRule="auto"/>
              <w:jc w:val="center"/>
            </w:pPr>
            <w:r>
              <w:t>Yes</w:t>
            </w:r>
          </w:p>
        </w:tc>
        <w:tc>
          <w:tcPr>
            <w:tcW w:w="3006" w:type="dxa"/>
          </w:tcPr>
          <w:p w14:paraId="26581D54" w14:textId="0C7519B3" w:rsidR="001B20AC" w:rsidRDefault="001B20AC" w:rsidP="003A51AC">
            <w:pPr>
              <w:spacing w:line="480" w:lineRule="auto"/>
              <w:jc w:val="center"/>
            </w:pPr>
            <w:r>
              <w:t>Yes</w:t>
            </w:r>
          </w:p>
        </w:tc>
      </w:tr>
      <w:tr w:rsidR="001B20AC" w14:paraId="375E31B8" w14:textId="77777777" w:rsidTr="001B20AC">
        <w:tc>
          <w:tcPr>
            <w:tcW w:w="3005" w:type="dxa"/>
          </w:tcPr>
          <w:p w14:paraId="055F0BEF" w14:textId="251EF28E" w:rsidR="001B20AC" w:rsidRPr="001B20AC" w:rsidRDefault="007C1860" w:rsidP="003A51AC">
            <w:pPr>
              <w:spacing w:line="480" w:lineRule="auto"/>
              <w:jc w:val="center"/>
              <w:rPr>
                <w:b/>
                <w:bCs/>
              </w:rPr>
            </w:pPr>
            <w:r>
              <w:rPr>
                <w:b/>
                <w:bCs/>
              </w:rPr>
              <w:t>Time</w:t>
            </w:r>
          </w:p>
        </w:tc>
        <w:tc>
          <w:tcPr>
            <w:tcW w:w="3005" w:type="dxa"/>
          </w:tcPr>
          <w:p w14:paraId="2A597C2F" w14:textId="5AE6C967" w:rsidR="001B20AC" w:rsidRDefault="007F4D38" w:rsidP="003A51AC">
            <w:pPr>
              <w:spacing w:line="480" w:lineRule="auto"/>
              <w:jc w:val="center"/>
            </w:pPr>
            <w:r>
              <w:t>The simple Nmap scan t</w:t>
            </w:r>
            <w:r w:rsidR="007C1860">
              <w:t>akes minimum</w:t>
            </w:r>
            <w:r w:rsidR="005F234A">
              <w:t xml:space="preserve"> time</w:t>
            </w:r>
            <w:r>
              <w:t xml:space="preserve">. Hence, </w:t>
            </w:r>
            <w:r w:rsidR="007C1860">
              <w:t xml:space="preserve">the penetration tester </w:t>
            </w:r>
            <w:r w:rsidR="005F234A">
              <w:t>could</w:t>
            </w:r>
            <w:r w:rsidR="007C1860">
              <w:t xml:space="preserve"> use the information obtained in the next attacks</w:t>
            </w:r>
            <w:r w:rsidR="005F234A">
              <w:t>.</w:t>
            </w:r>
          </w:p>
        </w:tc>
        <w:tc>
          <w:tcPr>
            <w:tcW w:w="3006" w:type="dxa"/>
          </w:tcPr>
          <w:p w14:paraId="45FDDEEE" w14:textId="6EBDEF34" w:rsidR="001B20AC" w:rsidRDefault="005F234A" w:rsidP="003A51AC">
            <w:pPr>
              <w:spacing w:line="480" w:lineRule="auto"/>
              <w:jc w:val="center"/>
            </w:pPr>
            <w:r>
              <w:t>The vulnerability Nmap scan t</w:t>
            </w:r>
            <w:r w:rsidR="007C1860">
              <w:t xml:space="preserve">akes more time to check </w:t>
            </w:r>
            <w:r>
              <w:t xml:space="preserve">and establish </w:t>
            </w:r>
            <w:r w:rsidR="007C1860">
              <w:t>all vulnerabilities</w:t>
            </w:r>
            <w:r>
              <w:t>.</w:t>
            </w:r>
          </w:p>
        </w:tc>
      </w:tr>
      <w:tr w:rsidR="001B20AC" w14:paraId="6F8D1C17" w14:textId="77777777" w:rsidTr="001B20AC">
        <w:tc>
          <w:tcPr>
            <w:tcW w:w="3005" w:type="dxa"/>
          </w:tcPr>
          <w:p w14:paraId="33A630D8" w14:textId="77644B02" w:rsidR="001B20AC" w:rsidRPr="001B20AC" w:rsidRDefault="00466874" w:rsidP="003A51AC">
            <w:pPr>
              <w:spacing w:line="480" w:lineRule="auto"/>
              <w:jc w:val="center"/>
              <w:rPr>
                <w:b/>
                <w:bCs/>
              </w:rPr>
            </w:pPr>
            <w:r>
              <w:rPr>
                <w:b/>
                <w:bCs/>
              </w:rPr>
              <w:t>Looking for targets</w:t>
            </w:r>
          </w:p>
        </w:tc>
        <w:tc>
          <w:tcPr>
            <w:tcW w:w="3005" w:type="dxa"/>
          </w:tcPr>
          <w:p w14:paraId="09AC8F83" w14:textId="741A9CA0" w:rsidR="001B20AC" w:rsidRDefault="005F234A" w:rsidP="003A51AC">
            <w:pPr>
              <w:spacing w:line="480" w:lineRule="auto"/>
              <w:jc w:val="center"/>
            </w:pPr>
            <w:r>
              <w:t>In order to look for targets, such scan c</w:t>
            </w:r>
            <w:r w:rsidR="00466874">
              <w:t>reated a simple list of all</w:t>
            </w:r>
            <w:r>
              <w:t xml:space="preserve"> the required </w:t>
            </w:r>
            <w:r w:rsidR="00466874">
              <w:t>hosts and ports</w:t>
            </w:r>
            <w:r>
              <w:t>.</w:t>
            </w:r>
          </w:p>
        </w:tc>
        <w:tc>
          <w:tcPr>
            <w:tcW w:w="3006" w:type="dxa"/>
          </w:tcPr>
          <w:p w14:paraId="3C0A3B2E" w14:textId="49531CDF" w:rsidR="001B20AC" w:rsidRDefault="005F234A" w:rsidP="003A51AC">
            <w:pPr>
              <w:spacing w:line="480" w:lineRule="auto"/>
              <w:jc w:val="center"/>
            </w:pPr>
            <w:r>
              <w:t>In order to look for targets, this scan c</w:t>
            </w:r>
            <w:r w:rsidR="00466874">
              <w:t xml:space="preserve">reated a list with known vulnerabilities of </w:t>
            </w:r>
            <w:r>
              <w:t xml:space="preserve">the </w:t>
            </w:r>
            <w:r w:rsidR="00466874">
              <w:t>hosts</w:t>
            </w:r>
            <w:r>
              <w:t>.</w:t>
            </w:r>
          </w:p>
        </w:tc>
      </w:tr>
      <w:tr w:rsidR="001B20AC" w14:paraId="15EC9EBB" w14:textId="77777777" w:rsidTr="001B20AC">
        <w:tc>
          <w:tcPr>
            <w:tcW w:w="3005" w:type="dxa"/>
          </w:tcPr>
          <w:p w14:paraId="137B8A08" w14:textId="080372A0" w:rsidR="001B20AC" w:rsidRPr="001B20AC" w:rsidRDefault="00466874" w:rsidP="003A51AC">
            <w:pPr>
              <w:spacing w:line="480" w:lineRule="auto"/>
              <w:jc w:val="center"/>
              <w:rPr>
                <w:b/>
                <w:bCs/>
              </w:rPr>
            </w:pPr>
            <w:r>
              <w:rPr>
                <w:b/>
                <w:bCs/>
              </w:rPr>
              <w:t>Use</w:t>
            </w:r>
          </w:p>
        </w:tc>
        <w:tc>
          <w:tcPr>
            <w:tcW w:w="3005" w:type="dxa"/>
          </w:tcPr>
          <w:p w14:paraId="056B0923" w14:textId="4BCCFD4E" w:rsidR="001B20AC" w:rsidRDefault="005F234A" w:rsidP="003A51AC">
            <w:pPr>
              <w:spacing w:line="480" w:lineRule="auto"/>
              <w:jc w:val="center"/>
            </w:pPr>
            <w:r>
              <w:t xml:space="preserve">This scan is used to </w:t>
            </w:r>
            <w:r w:rsidR="00466874">
              <w:t>identify the topology of the network behind the access point</w:t>
            </w:r>
            <w:r>
              <w:t>.</w:t>
            </w:r>
          </w:p>
        </w:tc>
        <w:tc>
          <w:tcPr>
            <w:tcW w:w="3006" w:type="dxa"/>
          </w:tcPr>
          <w:p w14:paraId="764A27FA" w14:textId="52B4551A" w:rsidR="001B20AC" w:rsidRDefault="005F234A" w:rsidP="003A51AC">
            <w:pPr>
              <w:spacing w:line="480" w:lineRule="auto"/>
              <w:jc w:val="center"/>
            </w:pPr>
            <w:r>
              <w:t xml:space="preserve">This scan is used </w:t>
            </w:r>
            <w:r w:rsidR="00A43521">
              <w:t>by a</w:t>
            </w:r>
            <w:r w:rsidR="009B4000">
              <w:t xml:space="preserve"> p</w:t>
            </w:r>
            <w:r w:rsidR="00466874">
              <w:t>enetration tester</w:t>
            </w:r>
            <w:r w:rsidR="00A43521">
              <w:t>. This tester</w:t>
            </w:r>
            <w:r w:rsidR="00466874">
              <w:t xml:space="preserve"> can conduct any suggested tests </w:t>
            </w:r>
            <w:r w:rsidR="001F65A0">
              <w:t>on the host indicated in this scan</w:t>
            </w:r>
            <w:r w:rsidR="00A43521">
              <w:t>.</w:t>
            </w:r>
          </w:p>
        </w:tc>
      </w:tr>
      <w:tr w:rsidR="000847EE" w14:paraId="3FD911F0" w14:textId="77777777" w:rsidTr="001B20AC">
        <w:tc>
          <w:tcPr>
            <w:tcW w:w="3005" w:type="dxa"/>
          </w:tcPr>
          <w:p w14:paraId="21968D9A" w14:textId="734B63EA" w:rsidR="000847EE" w:rsidRDefault="000847EE" w:rsidP="003A51AC">
            <w:pPr>
              <w:spacing w:line="480" w:lineRule="auto"/>
              <w:jc w:val="center"/>
              <w:rPr>
                <w:b/>
                <w:bCs/>
              </w:rPr>
            </w:pPr>
            <w:r>
              <w:rPr>
                <w:b/>
                <w:bCs/>
              </w:rPr>
              <w:t>All hosts discovered?</w:t>
            </w:r>
          </w:p>
        </w:tc>
        <w:tc>
          <w:tcPr>
            <w:tcW w:w="3005" w:type="dxa"/>
          </w:tcPr>
          <w:p w14:paraId="27C31E65" w14:textId="50827537" w:rsidR="000847EE" w:rsidRDefault="000847EE" w:rsidP="003A51AC">
            <w:pPr>
              <w:spacing w:line="480" w:lineRule="auto"/>
              <w:jc w:val="center"/>
            </w:pPr>
            <w:r>
              <w:t>Yes</w:t>
            </w:r>
          </w:p>
        </w:tc>
        <w:tc>
          <w:tcPr>
            <w:tcW w:w="3006" w:type="dxa"/>
          </w:tcPr>
          <w:p w14:paraId="0371CD2E" w14:textId="5B3B6B0D" w:rsidR="000847EE" w:rsidRDefault="000847EE" w:rsidP="003A51AC">
            <w:pPr>
              <w:spacing w:line="480" w:lineRule="auto"/>
              <w:jc w:val="center"/>
            </w:pPr>
            <w:r>
              <w:t>Yes</w:t>
            </w:r>
          </w:p>
        </w:tc>
      </w:tr>
    </w:tbl>
    <w:p w14:paraId="53B0FD61" w14:textId="77777777" w:rsidR="006148EA" w:rsidRDefault="006148EA" w:rsidP="003A51AC">
      <w:pPr>
        <w:spacing w:line="480" w:lineRule="auto"/>
      </w:pPr>
    </w:p>
    <w:p w14:paraId="2A1AA0C0" w14:textId="606F0F41" w:rsidR="006C607F" w:rsidRDefault="006C607F" w:rsidP="003A51AC">
      <w:pPr>
        <w:pStyle w:val="Heading2"/>
        <w:spacing w:line="480" w:lineRule="auto"/>
      </w:pPr>
      <w:r>
        <w:t xml:space="preserve">Man-in-the-middle </w:t>
      </w:r>
    </w:p>
    <w:p w14:paraId="79631A22" w14:textId="3E538774" w:rsidR="002E3914" w:rsidRDefault="000847EE" w:rsidP="003A51AC">
      <w:pPr>
        <w:spacing w:line="480" w:lineRule="auto"/>
      </w:pPr>
      <w:r>
        <w:t>A man-in-the-middle attack was conducted after collecting a list of all the hosts from the previous simple Nmap scan.</w:t>
      </w:r>
      <w:r w:rsidR="005C6960">
        <w:t xml:space="preserve"> The script intended for this attack was successfully </w:t>
      </w:r>
      <w:r w:rsidR="005C6960">
        <w:lastRenderedPageBreak/>
        <w:t>implemented</w:t>
      </w:r>
      <w:r w:rsidR="004A4ED1">
        <w:t>. The man-in-the-middle attack initiated by taking the IP addresses of both access points</w:t>
      </w:r>
      <w:r w:rsidR="0041502B">
        <w:t xml:space="preserve">. In addition to this, as pointed out in Figure 4.11, the man-in-the-middle attack included a client who entered at the beginning of the script. </w:t>
      </w:r>
      <w:r w:rsidR="00CD140B">
        <w:t>The IP address of the access point was 192.168.0.1</w:t>
      </w:r>
      <w:r w:rsidR="0041502B">
        <w:t xml:space="preserve">, </w:t>
      </w:r>
      <w:r w:rsidR="00CD140B">
        <w:t xml:space="preserve"> </w:t>
      </w:r>
      <w:r w:rsidR="00A4648C">
        <w:t xml:space="preserve">the gateway of the network </w:t>
      </w:r>
      <w:r w:rsidR="00CD140B">
        <w:t xml:space="preserve">and the client access point was 192.168.0.6. </w:t>
      </w:r>
      <w:r w:rsidR="0041502B">
        <w:t>Once this information was obtained and entered by the penetration tester, the attack emerged.</w:t>
      </w:r>
      <w:r w:rsidR="00701C80">
        <w:t xml:space="preserve"> </w:t>
      </w:r>
      <w:r w:rsidR="00A4648C">
        <w:t xml:space="preserve">The Raspberry PI began to collect the packets </w:t>
      </w:r>
      <w:r w:rsidR="00701C80">
        <w:t>which w</w:t>
      </w:r>
      <w:r w:rsidR="00F6588C">
        <w:t>ere</w:t>
      </w:r>
      <w:r w:rsidR="00A4648C">
        <w:t xml:space="preserve"> sent from the two nodes. </w:t>
      </w:r>
      <w:r w:rsidR="00D602EB">
        <w:t>For this attack to be successful</w:t>
      </w:r>
      <w:r w:rsidR="00701C80">
        <w:t xml:space="preserve">, </w:t>
      </w:r>
      <w:r w:rsidR="00D602EB">
        <w:t>two security issues</w:t>
      </w:r>
      <w:r w:rsidR="00701C80">
        <w:t xml:space="preserve"> such as </w:t>
      </w:r>
      <w:r w:rsidR="002E3914">
        <w:t xml:space="preserve">ARP request and ARP reply. </w:t>
      </w:r>
    </w:p>
    <w:p w14:paraId="60F7F937" w14:textId="77777777" w:rsidR="002E3914" w:rsidRDefault="002E3914" w:rsidP="003A51AC">
      <w:pPr>
        <w:spacing w:line="480" w:lineRule="auto"/>
      </w:pPr>
      <w:r>
        <w:t xml:space="preserve">The </w:t>
      </w:r>
      <w:r w:rsidR="00A93D46">
        <w:t>ARP request was used to tell any device that</w:t>
      </w:r>
      <w:r>
        <w:t xml:space="preserve"> it</w:t>
      </w:r>
      <w:r w:rsidR="00A93D46">
        <w:t xml:space="preserve"> is in the network</w:t>
      </w:r>
      <w:r>
        <w:t xml:space="preserve"> and</w:t>
      </w:r>
      <w:r w:rsidR="00A93D46">
        <w:t xml:space="preserve"> that the Raspberry PI is the gateway. </w:t>
      </w:r>
      <w:r>
        <w:t xml:space="preserve">On another hand, the ARP reply </w:t>
      </w:r>
      <w:r w:rsidR="009B4000">
        <w:t>was used to allow the Raspberry PI to respond to ARP requests from devices under test</w:t>
      </w:r>
      <w:r w:rsidR="00106BB6">
        <w:t xml:space="preserve">. </w:t>
      </w:r>
    </w:p>
    <w:p w14:paraId="38C520B5" w14:textId="1917D1EB" w:rsidR="00E34DBF" w:rsidRDefault="00106BB6" w:rsidP="003A51AC">
      <w:pPr>
        <w:spacing w:line="480" w:lineRule="auto"/>
      </w:pPr>
      <w:r>
        <w:t>The</w:t>
      </w:r>
      <w:r w:rsidR="00A4648C">
        <w:t xml:space="preserve"> attack was left to run for around two minutes </w:t>
      </w:r>
      <w:r w:rsidR="00B932FA">
        <w:t>and</w:t>
      </w:r>
      <w:r w:rsidR="00A4648C">
        <w:t xml:space="preserve"> resulted in three different results. </w:t>
      </w:r>
      <w:r w:rsidR="00272F31">
        <w:t xml:space="preserve"> </w:t>
      </w:r>
      <w:r w:rsidR="007F6E0E">
        <w:t xml:space="preserve">As illustrated in </w:t>
      </w:r>
      <w:r w:rsidR="00AF2748">
        <w:fldChar w:fldCharType="begin"/>
      </w:r>
      <w:r w:rsidR="00AF2748">
        <w:instrText xml:space="preserve"> REF _Ref41560402 \h </w:instrText>
      </w:r>
      <w:r w:rsidR="003A51AC">
        <w:instrText xml:space="preserve"> \* MERGEFORMAT </w:instrText>
      </w:r>
      <w:r w:rsidR="00AF2748">
        <w:fldChar w:fldCharType="separate"/>
      </w:r>
      <w:r w:rsidR="00AF2748">
        <w:t xml:space="preserve">Figure </w:t>
      </w:r>
      <w:r w:rsidR="00AF2748">
        <w:rPr>
          <w:noProof/>
        </w:rPr>
        <w:t>4</w:t>
      </w:r>
      <w:r w:rsidR="00AF2748">
        <w:t>.</w:t>
      </w:r>
      <w:r w:rsidR="00AF2748">
        <w:rPr>
          <w:noProof/>
        </w:rPr>
        <w:t>12</w:t>
      </w:r>
      <w:r w:rsidR="00AF2748">
        <w:fldChar w:fldCharType="end"/>
      </w:r>
      <w:r w:rsidR="00B932FA">
        <w:t>,</w:t>
      </w:r>
      <w:r w:rsidR="00AF2748">
        <w:t xml:space="preserve"> this scan was conducted</w:t>
      </w:r>
      <w:r w:rsidR="003F0EEA">
        <w:t xml:space="preserve"> to see network traffic. The result of this command was a list of </w:t>
      </w:r>
      <w:r w:rsidR="005E1D05">
        <w:t>all the network</w:t>
      </w:r>
      <w:r w:rsidR="00B932FA">
        <w:t>s</w:t>
      </w:r>
      <w:r w:rsidR="005E1D05">
        <w:t xml:space="preserve"> traffic being generated between the AP and the client.</w:t>
      </w:r>
      <w:r w:rsidR="00195F2E">
        <w:t xml:space="preserve"> </w:t>
      </w:r>
      <w:r w:rsidR="00B932FA">
        <w:t xml:space="preserve">Furthermore, </w:t>
      </w:r>
      <w:r w:rsidR="002963B5">
        <w:t xml:space="preserve">it was noticeable that the client used </w:t>
      </w:r>
      <w:r w:rsidR="00E34DBF">
        <w:t>‘</w:t>
      </w:r>
      <w:r w:rsidR="002963B5">
        <w:t>google.com</w:t>
      </w:r>
      <w:r w:rsidR="00E34DBF">
        <w:t>’</w:t>
      </w:r>
      <w:r w:rsidR="002963B5">
        <w:t xml:space="preserve"> to </w:t>
      </w:r>
      <w:r w:rsidR="00E34DBF">
        <w:t>enter</w:t>
      </w:r>
      <w:r w:rsidR="002963B5">
        <w:t xml:space="preserve"> into </w:t>
      </w:r>
      <w:r w:rsidR="00E34DBF">
        <w:t>‘</w:t>
      </w:r>
      <w:r w:rsidR="002963B5">
        <w:t>facebook.com</w:t>
      </w:r>
      <w:r w:rsidR="00E34DBF">
        <w:t>’. This analysis</w:t>
      </w:r>
      <w:r w:rsidR="002963B5">
        <w:t xml:space="preserve"> can be seen in </w:t>
      </w:r>
      <w:r w:rsidR="002963B5">
        <w:fldChar w:fldCharType="begin"/>
      </w:r>
      <w:r w:rsidR="002963B5">
        <w:instrText xml:space="preserve"> REF _Ref41564856 \h </w:instrText>
      </w:r>
      <w:r w:rsidR="003A51AC">
        <w:instrText xml:space="preserve"> \* MERGEFORMAT </w:instrText>
      </w:r>
      <w:r w:rsidR="002963B5">
        <w:fldChar w:fldCharType="separate"/>
      </w:r>
      <w:r w:rsidR="002963B5">
        <w:t xml:space="preserve">Figure </w:t>
      </w:r>
      <w:r w:rsidR="002963B5">
        <w:rPr>
          <w:noProof/>
        </w:rPr>
        <w:t>4</w:t>
      </w:r>
      <w:r w:rsidR="002963B5">
        <w:t>.</w:t>
      </w:r>
      <w:r w:rsidR="002963B5">
        <w:rPr>
          <w:noProof/>
        </w:rPr>
        <w:t>15</w:t>
      </w:r>
      <w:r w:rsidR="002963B5">
        <w:fldChar w:fldCharType="end"/>
      </w:r>
      <w:r w:rsidR="002963B5">
        <w:t xml:space="preserve">. This command is also useful in order to monitor any activity that </w:t>
      </w:r>
      <w:r w:rsidR="00E34DBF">
        <w:t xml:space="preserve">takes </w:t>
      </w:r>
      <w:r w:rsidR="002963B5">
        <w:t>place on the network in real</w:t>
      </w:r>
      <w:r w:rsidR="00F6588C">
        <w:t>-</w:t>
      </w:r>
      <w:r w:rsidR="002963B5">
        <w:t>time.</w:t>
      </w:r>
    </w:p>
    <w:p w14:paraId="634FC176" w14:textId="7E9076CC" w:rsidR="00D45CBA" w:rsidRDefault="00BB597A" w:rsidP="003A51AC">
      <w:pPr>
        <w:spacing w:line="480" w:lineRule="auto"/>
      </w:pPr>
      <w:r>
        <w:t xml:space="preserve"> </w:t>
      </w:r>
      <w:r w:rsidR="001071C1">
        <w:t xml:space="preserve">The </w:t>
      </w:r>
      <w:r w:rsidR="00E34DBF">
        <w:t>‘</w:t>
      </w:r>
      <w:r w:rsidR="001071C1">
        <w:t>S</w:t>
      </w:r>
      <w:r w:rsidR="00E34DBF">
        <w:t>’</w:t>
      </w:r>
      <w:r w:rsidR="001071C1">
        <w:t xml:space="preserve"> and </w:t>
      </w:r>
      <w:r w:rsidR="00E34DBF">
        <w:t>‘</w:t>
      </w:r>
      <w:r w:rsidR="001071C1">
        <w:t>F</w:t>
      </w:r>
      <w:r w:rsidR="00E34DBF">
        <w:t>’</w:t>
      </w:r>
      <w:r w:rsidR="001071C1">
        <w:t xml:space="preserve"> flags can be seen w</w:t>
      </w:r>
      <w:r w:rsidR="00F6588C">
        <w:t>h</w:t>
      </w:r>
      <w:r w:rsidR="001071C1">
        <w:t>ere they are matched to random destination ports. The S flag shows that a connection has started</w:t>
      </w:r>
      <w:r w:rsidR="00FB72AF">
        <w:t>. The connection</w:t>
      </w:r>
      <w:r w:rsidR="001071C1">
        <w:t xml:space="preserve"> is a</w:t>
      </w:r>
      <w:r w:rsidR="00F6588C">
        <w:t>n</w:t>
      </w:r>
      <w:r w:rsidR="001071C1">
        <w:t xml:space="preserve"> SYN scan. </w:t>
      </w:r>
      <w:r w:rsidR="00FB72AF">
        <w:t>On another note, t</w:t>
      </w:r>
      <w:r w:rsidR="001071C1">
        <w:t xml:space="preserve">he F </w:t>
      </w:r>
      <w:r w:rsidR="00625FA3">
        <w:t xml:space="preserve">flag is a Fin flag which is shown as a </w:t>
      </w:r>
      <w:r w:rsidR="00FB72AF">
        <w:t>c</w:t>
      </w:r>
      <w:r w:rsidR="00625FA3">
        <w:t xml:space="preserve">onnection finish flag. </w:t>
      </w:r>
      <w:r w:rsidR="00C0187C">
        <w:t xml:space="preserve"> </w:t>
      </w:r>
      <w:r w:rsidR="00D45CBA">
        <w:t xml:space="preserve">As seen </w:t>
      </w:r>
      <w:r w:rsidR="00F6588C">
        <w:t>in</w:t>
      </w:r>
      <w:r w:rsidR="00D45CBA">
        <w:t xml:space="preserve"> Figure 4.16, one can notice that </w:t>
      </w:r>
      <w:r w:rsidR="003F497F">
        <w:t>a mixture of internal and external IP addresses</w:t>
      </w:r>
      <w:r w:rsidR="00D45CBA">
        <w:t xml:space="preserve"> has been found</w:t>
      </w:r>
      <w:r w:rsidR="003F497F">
        <w:t xml:space="preserve">. </w:t>
      </w:r>
    </w:p>
    <w:p w14:paraId="054444C2" w14:textId="578F520B" w:rsidR="003A51AC" w:rsidRPr="00701C80" w:rsidRDefault="003F497F" w:rsidP="00D47A37">
      <w:pPr>
        <w:spacing w:line="480" w:lineRule="auto"/>
      </w:pPr>
      <w:r>
        <w:t xml:space="preserve">The server IP address </w:t>
      </w:r>
      <w:r w:rsidR="00D45CBA">
        <w:t xml:space="preserve">which has </w:t>
      </w:r>
      <w:r w:rsidR="00214462">
        <w:t xml:space="preserve">the </w:t>
      </w:r>
      <w:r>
        <w:t>most hits is</w:t>
      </w:r>
      <w:r w:rsidR="00214462">
        <w:t xml:space="preserve"> the address</w:t>
      </w:r>
      <w:r>
        <w:t xml:space="preserve"> 31.12.86.36</w:t>
      </w:r>
      <w:r w:rsidR="00214462">
        <w:t xml:space="preserve"> and</w:t>
      </w:r>
      <w:r>
        <w:t xml:space="preserve"> that ha</w:t>
      </w:r>
      <w:r w:rsidR="00214462">
        <w:t>s</w:t>
      </w:r>
      <w:r>
        <w:t xml:space="preserve"> </w:t>
      </w:r>
      <w:r w:rsidR="00F6588C">
        <w:t xml:space="preserve">a </w:t>
      </w:r>
      <w:r>
        <w:t>total</w:t>
      </w:r>
      <w:r w:rsidR="00214462">
        <w:t xml:space="preserve"> number</w:t>
      </w:r>
      <w:r>
        <w:t xml:space="preserve"> of 42 hits. This IP address is used by</w:t>
      </w:r>
      <w:r w:rsidR="00214462">
        <w:t>’</w:t>
      </w:r>
      <w:r>
        <w:t xml:space="preserve"> facebook.com</w:t>
      </w:r>
      <w:r w:rsidR="00214462">
        <w:t>’</w:t>
      </w:r>
      <w:r>
        <w:t xml:space="preserve"> which verifies that the first scan conducted offered valid results when compared together.</w:t>
      </w:r>
      <w:r w:rsidR="00DD47C6">
        <w:t xml:space="preserve"> The final command used was the </w:t>
      </w:r>
      <w:proofErr w:type="spellStart"/>
      <w:r w:rsidR="003A4110">
        <w:t>urlsnarf</w:t>
      </w:r>
      <w:proofErr w:type="spellEnd"/>
      <w:r w:rsidR="00214462">
        <w:t xml:space="preserve">. This </w:t>
      </w:r>
      <w:r w:rsidR="00AF4586">
        <w:t>was not able to</w:t>
      </w:r>
      <w:r w:rsidR="00214462">
        <w:t xml:space="preserve"> </w:t>
      </w:r>
      <w:r w:rsidR="00AF4586">
        <w:t xml:space="preserve">record any packets that have been passing inside the network. </w:t>
      </w:r>
      <w:r w:rsidR="00AF4586">
        <w:lastRenderedPageBreak/>
        <w:t xml:space="preserve">The main use </w:t>
      </w:r>
      <w:r w:rsidR="00214462">
        <w:t xml:space="preserve">and objective </w:t>
      </w:r>
      <w:r w:rsidR="00AF4586">
        <w:t xml:space="preserve">of </w:t>
      </w:r>
      <w:proofErr w:type="spellStart"/>
      <w:r w:rsidR="00AF4586">
        <w:t>urlsnarf</w:t>
      </w:r>
      <w:proofErr w:type="spellEnd"/>
      <w:r w:rsidR="00AF4586">
        <w:t xml:space="preserve"> </w:t>
      </w:r>
      <w:r w:rsidR="00C81F4A">
        <w:t>are</w:t>
      </w:r>
      <w:r w:rsidR="00AF4586">
        <w:t xml:space="preserve"> </w:t>
      </w:r>
      <w:r w:rsidR="00214462">
        <w:t xml:space="preserve">to provide results accordingly. This </w:t>
      </w:r>
      <w:r w:rsidR="00F17B58">
        <w:t xml:space="preserve">can especially be seen when using an old operating system such as Windows XP or Windows 7. </w:t>
      </w:r>
      <w:r w:rsidR="00295F73">
        <w:t xml:space="preserve">Through the use of this attack, communication is intercepted and there is a possibility where the </w:t>
      </w:r>
      <w:r w:rsidR="00D47A37" w:rsidRPr="00D47A37">
        <w:rPr>
          <w:noProof/>
        </w:rPr>
        <w:drawing>
          <wp:anchor distT="0" distB="0" distL="114300" distR="114300" simplePos="0" relativeHeight="251671552" behindDoc="0" locked="0" layoutInCell="1" allowOverlap="1" wp14:anchorId="4F488862" wp14:editId="110FB8F1">
            <wp:simplePos x="0" y="0"/>
            <wp:positionH relativeFrom="column">
              <wp:posOffset>550719</wp:posOffset>
            </wp:positionH>
            <wp:positionV relativeFrom="paragraph">
              <wp:posOffset>1662487</wp:posOffset>
            </wp:positionV>
            <wp:extent cx="4305300" cy="24384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05300" cy="2438400"/>
                    </a:xfrm>
                    <a:prstGeom prst="rect">
                      <a:avLst/>
                    </a:prstGeom>
                  </pic:spPr>
                </pic:pic>
              </a:graphicData>
            </a:graphic>
            <wp14:sizeRelH relativeFrom="page">
              <wp14:pctWidth>0</wp14:pctWidth>
            </wp14:sizeRelH>
            <wp14:sizeRelV relativeFrom="page">
              <wp14:pctHeight>0</wp14:pctHeight>
            </wp14:sizeRelV>
          </wp:anchor>
        </w:drawing>
      </w:r>
      <w:r w:rsidR="00295F73">
        <w:t xml:space="preserve">communication can be modified with further tools. </w:t>
      </w:r>
    </w:p>
    <w:p w14:paraId="1EFD63A9" w14:textId="0292ED45" w:rsidR="00AB11AA" w:rsidRDefault="00370A6D" w:rsidP="003A51AC">
      <w:pPr>
        <w:spacing w:line="480" w:lineRule="auto"/>
        <w:ind w:left="1440" w:firstLine="720"/>
      </w:pPr>
      <w:bookmarkStart w:id="7" w:name="_Ref41557946"/>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1</w:t>
      </w:r>
      <w:r w:rsidR="00C81F4A">
        <w:rPr>
          <w:noProof/>
        </w:rPr>
        <w:fldChar w:fldCharType="end"/>
      </w:r>
      <w:bookmarkEnd w:id="7"/>
      <w:r>
        <w:t xml:space="preserve"> - Targets  for the man-in-the-middle</w:t>
      </w:r>
    </w:p>
    <w:p w14:paraId="79E9C371" w14:textId="77777777" w:rsidR="006960F5" w:rsidRDefault="006960F5" w:rsidP="003A51AC">
      <w:pPr>
        <w:keepNext/>
        <w:spacing w:line="480" w:lineRule="auto"/>
        <w:jc w:val="center"/>
      </w:pPr>
      <w:r>
        <w:rPr>
          <w:noProof/>
        </w:rPr>
        <w:drawing>
          <wp:inline distT="0" distB="0" distL="0" distR="0" wp14:anchorId="49F256F7" wp14:editId="4D599D5B">
            <wp:extent cx="4495800" cy="603094"/>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95800" cy="603094"/>
                    </a:xfrm>
                    <a:prstGeom prst="rect">
                      <a:avLst/>
                    </a:prstGeom>
                  </pic:spPr>
                </pic:pic>
              </a:graphicData>
            </a:graphic>
          </wp:inline>
        </w:drawing>
      </w:r>
    </w:p>
    <w:p w14:paraId="6DC61BC1" w14:textId="2443C30C" w:rsidR="006960F5" w:rsidRDefault="006960F5" w:rsidP="003A51AC">
      <w:pPr>
        <w:pStyle w:val="Caption"/>
        <w:spacing w:line="480" w:lineRule="auto"/>
      </w:pPr>
      <w:bookmarkStart w:id="8" w:name="_Ref41560402"/>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2</w:t>
      </w:r>
      <w:r w:rsidR="00C81F4A">
        <w:rPr>
          <w:noProof/>
        </w:rPr>
        <w:fldChar w:fldCharType="end"/>
      </w:r>
      <w:bookmarkEnd w:id="8"/>
      <w:r>
        <w:t xml:space="preserve"> - TCPdump to capture any port 80 traffic</w:t>
      </w:r>
    </w:p>
    <w:p w14:paraId="58B7C6EA" w14:textId="77777777" w:rsidR="006960F5" w:rsidRDefault="006960F5" w:rsidP="003A51AC">
      <w:pPr>
        <w:keepNext/>
        <w:spacing w:line="480" w:lineRule="auto"/>
        <w:jc w:val="center"/>
      </w:pPr>
      <w:r>
        <w:rPr>
          <w:noProof/>
        </w:rPr>
        <w:drawing>
          <wp:inline distT="0" distB="0" distL="0" distR="0" wp14:anchorId="6AAD0D90" wp14:editId="0BEE3CF6">
            <wp:extent cx="4467225" cy="657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657225"/>
                    </a:xfrm>
                    <a:prstGeom prst="rect">
                      <a:avLst/>
                    </a:prstGeom>
                  </pic:spPr>
                </pic:pic>
              </a:graphicData>
            </a:graphic>
          </wp:inline>
        </w:drawing>
      </w:r>
    </w:p>
    <w:p w14:paraId="3A8C6DA7" w14:textId="5FE7BC90" w:rsidR="006960F5" w:rsidRDefault="006960F5" w:rsidP="003A51AC">
      <w:pPr>
        <w:pStyle w:val="Caption"/>
        <w:spacing w:line="480" w:lineRule="auto"/>
      </w:pPr>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3</w:t>
      </w:r>
      <w:r w:rsidR="00C81F4A">
        <w:rPr>
          <w:noProof/>
        </w:rPr>
        <w:fldChar w:fldCharType="end"/>
      </w:r>
      <w:r>
        <w:t xml:space="preserve"> – TCPdump used to collect any external IP addresses used</w:t>
      </w:r>
    </w:p>
    <w:p w14:paraId="1DA3490F" w14:textId="77777777" w:rsidR="00272F31" w:rsidRDefault="00272F31" w:rsidP="003A51AC">
      <w:pPr>
        <w:keepNext/>
        <w:spacing w:line="480" w:lineRule="auto"/>
        <w:jc w:val="center"/>
      </w:pPr>
      <w:r>
        <w:rPr>
          <w:noProof/>
        </w:rPr>
        <w:drawing>
          <wp:inline distT="0" distB="0" distL="0" distR="0" wp14:anchorId="0EA9CFBE" wp14:editId="23936F50">
            <wp:extent cx="4429125" cy="523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9125" cy="523875"/>
                    </a:xfrm>
                    <a:prstGeom prst="rect">
                      <a:avLst/>
                    </a:prstGeom>
                  </pic:spPr>
                </pic:pic>
              </a:graphicData>
            </a:graphic>
          </wp:inline>
        </w:drawing>
      </w:r>
    </w:p>
    <w:p w14:paraId="2B93CE5B" w14:textId="0A5A0905" w:rsidR="006960F5" w:rsidRDefault="00272F31" w:rsidP="003A51AC">
      <w:pPr>
        <w:pStyle w:val="Caption"/>
        <w:spacing w:line="480" w:lineRule="auto"/>
      </w:pPr>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4</w:t>
      </w:r>
      <w:r w:rsidR="00C81F4A">
        <w:rPr>
          <w:noProof/>
        </w:rPr>
        <w:fldChar w:fldCharType="end"/>
      </w:r>
      <w:r>
        <w:t xml:space="preserve"> - URLsnarf to capture any websites being used</w:t>
      </w:r>
    </w:p>
    <w:p w14:paraId="74E4F50E" w14:textId="0F42A4FE" w:rsidR="003D46D3" w:rsidRDefault="00057E83" w:rsidP="00057E83">
      <w:pPr>
        <w:keepNext/>
        <w:spacing w:line="480" w:lineRule="auto"/>
        <w:jc w:val="center"/>
      </w:pPr>
      <w:bookmarkStart w:id="9" w:name="_Ref41564856"/>
      <w:r>
        <w:rPr>
          <w:noProof/>
        </w:rPr>
        <w:lastRenderedPageBreak/>
        <w:drawing>
          <wp:anchor distT="0" distB="0" distL="114300" distR="114300" simplePos="0" relativeHeight="251667456" behindDoc="1" locked="0" layoutInCell="1" allowOverlap="1" wp14:anchorId="56BB18B4" wp14:editId="6268E672">
            <wp:simplePos x="0" y="0"/>
            <wp:positionH relativeFrom="column">
              <wp:posOffset>3370292</wp:posOffset>
            </wp:positionH>
            <wp:positionV relativeFrom="paragraph">
              <wp:posOffset>2677795</wp:posOffset>
            </wp:positionV>
            <wp:extent cx="3140710" cy="1743710"/>
            <wp:effectExtent l="0" t="0" r="2540" b="8890"/>
            <wp:wrapTight wrapText="bothSides">
              <wp:wrapPolygon edited="0">
                <wp:start x="0" y="0"/>
                <wp:lineTo x="0" y="21474"/>
                <wp:lineTo x="21486" y="21474"/>
                <wp:lineTo x="2148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0710" cy="1743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187C">
        <w:rPr>
          <w:noProof/>
        </w:rPr>
        <w:drawing>
          <wp:anchor distT="0" distB="0" distL="114300" distR="114300" simplePos="0" relativeHeight="251666432" behindDoc="0" locked="0" layoutInCell="1" allowOverlap="1" wp14:anchorId="0CEF0E76" wp14:editId="76226027">
            <wp:simplePos x="0" y="0"/>
            <wp:positionH relativeFrom="column">
              <wp:posOffset>-299258</wp:posOffset>
            </wp:positionH>
            <wp:positionV relativeFrom="paragraph">
              <wp:posOffset>2752725</wp:posOffset>
            </wp:positionV>
            <wp:extent cx="3594735" cy="1213485"/>
            <wp:effectExtent l="0" t="0" r="5715" b="571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594735" cy="1213485"/>
                    </a:xfrm>
                    <a:prstGeom prst="rect">
                      <a:avLst/>
                    </a:prstGeom>
                  </pic:spPr>
                </pic:pic>
              </a:graphicData>
            </a:graphic>
            <wp14:sizeRelH relativeFrom="margin">
              <wp14:pctWidth>0</wp14:pctWidth>
            </wp14:sizeRelH>
            <wp14:sizeRelV relativeFrom="margin">
              <wp14:pctHeight>0</wp14:pctHeight>
            </wp14:sizeRelV>
          </wp:anchor>
        </w:drawing>
      </w:r>
      <w:r w:rsidRPr="005E1D05">
        <w:rPr>
          <w:noProof/>
        </w:rPr>
        <w:drawing>
          <wp:anchor distT="0" distB="0" distL="114300" distR="114300" simplePos="0" relativeHeight="251670528" behindDoc="0" locked="0" layoutInCell="1" allowOverlap="1" wp14:anchorId="3EC235C9" wp14:editId="6F118504">
            <wp:simplePos x="0" y="0"/>
            <wp:positionH relativeFrom="column">
              <wp:posOffset>353291</wp:posOffset>
            </wp:positionH>
            <wp:positionV relativeFrom="page">
              <wp:posOffset>616239</wp:posOffset>
            </wp:positionV>
            <wp:extent cx="5731510" cy="2454275"/>
            <wp:effectExtent l="0" t="0" r="2540" b="31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454275"/>
                    </a:xfrm>
                    <a:prstGeom prst="rect">
                      <a:avLst/>
                    </a:prstGeom>
                  </pic:spPr>
                </pic:pic>
              </a:graphicData>
            </a:graphic>
            <wp14:sizeRelH relativeFrom="page">
              <wp14:pctWidth>0</wp14:pctWidth>
            </wp14:sizeRelH>
            <wp14:sizeRelV relativeFrom="page">
              <wp14:pctHeight>0</wp14:pctHeight>
            </wp14:sizeRelV>
          </wp:anchor>
        </w:drawing>
      </w:r>
      <w:r w:rsidR="005E1D05">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5</w:t>
      </w:r>
      <w:r w:rsidR="00C81F4A">
        <w:rPr>
          <w:noProof/>
        </w:rPr>
        <w:fldChar w:fldCharType="end"/>
      </w:r>
      <w:bookmarkEnd w:id="9"/>
      <w:r w:rsidR="005E1D05">
        <w:t xml:space="preserve"> - Result of </w:t>
      </w:r>
      <w:proofErr w:type="spellStart"/>
      <w:r w:rsidR="005E1D05">
        <w:t>tcpdump</w:t>
      </w:r>
      <w:proofErr w:type="spellEnd"/>
      <w:r w:rsidR="005E1D05">
        <w:t xml:space="preserve"> -</w:t>
      </w:r>
      <w:proofErr w:type="spellStart"/>
      <w:r w:rsidR="005E1D05">
        <w:t>nn</w:t>
      </w:r>
      <w:proofErr w:type="spellEnd"/>
      <w:r w:rsidR="005E1D05">
        <w:t xml:space="preserve"> command</w:t>
      </w:r>
    </w:p>
    <w:p w14:paraId="6624F8CE" w14:textId="42B562D2" w:rsidR="00C0187C" w:rsidRPr="00C0187C" w:rsidRDefault="009E35C9" w:rsidP="003A51AC">
      <w:pPr>
        <w:pStyle w:val="Caption"/>
        <w:spacing w:line="480" w:lineRule="auto"/>
        <w:jc w:val="left"/>
      </w:pPr>
      <w:r>
        <w:t xml:space="preserve">          </w:t>
      </w:r>
      <w:r w:rsidR="003D46D3">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6</w:t>
      </w:r>
      <w:r w:rsidR="00C81F4A">
        <w:rPr>
          <w:noProof/>
        </w:rPr>
        <w:fldChar w:fldCharType="end"/>
      </w:r>
      <w:r w:rsidR="003D46D3">
        <w:t xml:space="preserve"> - IP  addresses used</w:t>
      </w:r>
    </w:p>
    <w:p w14:paraId="3D8ADF8C" w14:textId="3EC61DFD" w:rsidR="009E35C9" w:rsidRDefault="009E35C9" w:rsidP="003A51AC">
      <w:pPr>
        <w:spacing w:line="480" w:lineRule="auto"/>
        <w:rPr>
          <w:b/>
          <w:bCs/>
          <w:u w:val="single"/>
        </w:rPr>
      </w:pPr>
      <w:r>
        <w:rPr>
          <w:noProof/>
        </w:rPr>
        <mc:AlternateContent>
          <mc:Choice Requires="wps">
            <w:drawing>
              <wp:anchor distT="0" distB="0" distL="114300" distR="114300" simplePos="0" relativeHeight="251669504" behindDoc="1" locked="0" layoutInCell="1" allowOverlap="1" wp14:anchorId="5A02E649" wp14:editId="388F5BF9">
                <wp:simplePos x="0" y="0"/>
                <wp:positionH relativeFrom="column">
                  <wp:posOffset>3252470</wp:posOffset>
                </wp:positionH>
                <wp:positionV relativeFrom="paragraph">
                  <wp:posOffset>7620</wp:posOffset>
                </wp:positionV>
                <wp:extent cx="3140710" cy="221615"/>
                <wp:effectExtent l="0" t="0" r="2540" b="6985"/>
                <wp:wrapTight wrapText="bothSides">
                  <wp:wrapPolygon edited="0">
                    <wp:start x="0" y="0"/>
                    <wp:lineTo x="0" y="20424"/>
                    <wp:lineTo x="21486" y="20424"/>
                    <wp:lineTo x="21486"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3140710" cy="221615"/>
                        </a:xfrm>
                        <a:prstGeom prst="rect">
                          <a:avLst/>
                        </a:prstGeom>
                        <a:solidFill>
                          <a:prstClr val="white"/>
                        </a:solidFill>
                        <a:ln>
                          <a:noFill/>
                        </a:ln>
                      </wps:spPr>
                      <wps:txbx>
                        <w:txbxContent>
                          <w:p w14:paraId="390187D3" w14:textId="5F13F1D2" w:rsidR="008166FB" w:rsidRPr="009E35C9" w:rsidRDefault="008166FB" w:rsidP="009E35C9">
                            <w:pPr>
                              <w:pStyle w:val="Caption"/>
                              <w:rPr>
                                <w:szCs w:val="24"/>
                              </w:rPr>
                            </w:pPr>
                            <w:r w:rsidRPr="009E35C9">
                              <w:rPr>
                                <w:szCs w:val="24"/>
                              </w:rPr>
                              <w:t xml:space="preserve">Table </w:t>
                            </w:r>
                            <w:r w:rsidRPr="009E35C9">
                              <w:rPr>
                                <w:szCs w:val="24"/>
                              </w:rPr>
                              <w:fldChar w:fldCharType="begin"/>
                            </w:r>
                            <w:r w:rsidRPr="009E35C9">
                              <w:rPr>
                                <w:szCs w:val="24"/>
                              </w:rPr>
                              <w:instrText xml:space="preserve"> SEQ Table \* ARABIC </w:instrText>
                            </w:r>
                            <w:r w:rsidRPr="009E35C9">
                              <w:rPr>
                                <w:szCs w:val="24"/>
                              </w:rPr>
                              <w:fldChar w:fldCharType="separate"/>
                            </w:r>
                            <w:r w:rsidRPr="009E35C9">
                              <w:rPr>
                                <w:noProof/>
                                <w:szCs w:val="24"/>
                              </w:rPr>
                              <w:t>3</w:t>
                            </w:r>
                            <w:r w:rsidRPr="009E35C9">
                              <w:rPr>
                                <w:szCs w:val="24"/>
                              </w:rPr>
                              <w:fldChar w:fldCharType="end"/>
                            </w:r>
                            <w:r>
                              <w:rPr>
                                <w:szCs w:val="24"/>
                              </w:rPr>
                              <w:t xml:space="preserve"> – TCP Stat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02E649" id="_x0000_t202" coordsize="21600,21600" o:spt="202" path="m,l,21600r21600,l21600,xe">
                <v:stroke joinstyle="miter"/>
                <v:path gradientshapeok="t" o:connecttype="rect"/>
              </v:shapetype>
              <v:shape id="Text Box 22" o:spid="_x0000_s1026" type="#_x0000_t202" style="position:absolute;margin-left:256.1pt;margin-top:.6pt;width:247.3pt;height:17.4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" stroked="f">
                <v:textbox inset="0,0,0,0">
                  <w:txbxContent>
                    <w:p w14:paraId="390187D3" w14:textId="5F13F1D2" w:rsidR="008166FB" w:rsidRPr="009E35C9" w:rsidRDefault="008166FB" w:rsidP="009E35C9">
                      <w:pPr>
                        <w:pStyle w:val="Caption"/>
                        <w:rPr>
                          <w:szCs w:val="24"/>
                        </w:rPr>
                      </w:pPr>
                      <w:r w:rsidRPr="009E35C9">
                        <w:rPr>
                          <w:szCs w:val="24"/>
                        </w:rPr>
                        <w:t xml:space="preserve">Table </w:t>
                      </w:r>
                      <w:r w:rsidRPr="009E35C9">
                        <w:rPr>
                          <w:szCs w:val="24"/>
                        </w:rPr>
                        <w:fldChar w:fldCharType="begin"/>
                      </w:r>
                      <w:r w:rsidRPr="009E35C9">
                        <w:rPr>
                          <w:szCs w:val="24"/>
                        </w:rPr>
                        <w:instrText xml:space="preserve"> SEQ Table \* ARABIC </w:instrText>
                      </w:r>
                      <w:r w:rsidRPr="009E35C9">
                        <w:rPr>
                          <w:szCs w:val="24"/>
                        </w:rPr>
                        <w:fldChar w:fldCharType="separate"/>
                      </w:r>
                      <w:r w:rsidRPr="009E35C9">
                        <w:rPr>
                          <w:noProof/>
                          <w:szCs w:val="24"/>
                        </w:rPr>
                        <w:t>3</w:t>
                      </w:r>
                      <w:r w:rsidRPr="009E35C9">
                        <w:rPr>
                          <w:szCs w:val="24"/>
                        </w:rPr>
                        <w:fldChar w:fldCharType="end"/>
                      </w:r>
                      <w:r>
                        <w:rPr>
                          <w:szCs w:val="24"/>
                        </w:rPr>
                        <w:t xml:space="preserve"> – TCP Statistics</w:t>
                      </w:r>
                    </w:p>
                  </w:txbxContent>
                </v:textbox>
                <w10:wrap type="tight"/>
              </v:shape>
            </w:pict>
          </mc:Fallback>
        </mc:AlternateContent>
      </w:r>
    </w:p>
    <w:p w14:paraId="23AEB0C2" w14:textId="62CB480D" w:rsidR="009E35C9" w:rsidRDefault="00654E9F" w:rsidP="003A51AC">
      <w:pPr>
        <w:pStyle w:val="Heading2"/>
        <w:spacing w:line="480" w:lineRule="auto"/>
      </w:pPr>
      <w:r>
        <w:t xml:space="preserve">Mac </w:t>
      </w:r>
      <w:r w:rsidR="005452EE">
        <w:t>Spoofing Attack</w:t>
      </w:r>
    </w:p>
    <w:p w14:paraId="2B9805A6" w14:textId="5B83E2BC" w:rsidR="005452EE" w:rsidRDefault="00B83B23" w:rsidP="003A51AC">
      <w:pPr>
        <w:spacing w:line="480" w:lineRule="auto"/>
      </w:pPr>
      <w:r>
        <w:t xml:space="preserve">Mac Spoofing main </w:t>
      </w:r>
      <w:r w:rsidR="009C11E8">
        <w:t>objective</w:t>
      </w:r>
      <w:r>
        <w:t xml:space="preserve"> was </w:t>
      </w:r>
      <w:r w:rsidR="009C11E8">
        <w:t>to</w:t>
      </w:r>
      <w:r>
        <w:t xml:space="preserve"> chang</w:t>
      </w:r>
      <w:r w:rsidR="009C11E8">
        <w:t>e</w:t>
      </w:r>
      <w:r>
        <w:t xml:space="preserve"> the MAC address of the WI-FI adapter on the Raspberry </w:t>
      </w:r>
      <w:proofErr w:type="gramStart"/>
      <w:r>
        <w:t>PI</w:t>
      </w:r>
      <w:proofErr w:type="gramEnd"/>
      <w:r>
        <w:t xml:space="preserve"> </w:t>
      </w:r>
      <w:r w:rsidR="009C11E8">
        <w:t>as necessary</w:t>
      </w:r>
      <w:r>
        <w:t>. For the purpose of this attack</w:t>
      </w:r>
      <w:r w:rsidR="00623285">
        <w:t>,</w:t>
      </w:r>
      <w:r>
        <w:t xml:space="preserve"> an open network </w:t>
      </w:r>
      <w:r w:rsidR="00623285">
        <w:t xml:space="preserve">was </w:t>
      </w:r>
      <w:r>
        <w:t>implemented with MAC filtering. Although this network was open</w:t>
      </w:r>
      <w:r w:rsidR="00623285">
        <w:t xml:space="preserve">, </w:t>
      </w:r>
      <w:r>
        <w:t>t</w:t>
      </w:r>
      <w:r w:rsidR="00992931">
        <w:t>he Raspberry PI was not able to connect to the access point. At this stage</w:t>
      </w:r>
      <w:r w:rsidR="00F6588C">
        <w:t>,</w:t>
      </w:r>
      <w:r w:rsidR="00992931">
        <w:t xml:space="preserve"> it was clear that some kind of restrictions were being used against certain MAC addresses. With the use of a script created for this function</w:t>
      </w:r>
      <w:r w:rsidR="00F6588C">
        <w:t>,</w:t>
      </w:r>
      <w:r w:rsidR="00992931">
        <w:t xml:space="preserve"> it was possible to check what </w:t>
      </w:r>
      <w:r w:rsidR="00623285">
        <w:t xml:space="preserve">the </w:t>
      </w:r>
      <w:r w:rsidR="00992931">
        <w:t xml:space="preserve">clients are using </w:t>
      </w:r>
      <w:r w:rsidR="00623285">
        <w:t xml:space="preserve">on </w:t>
      </w:r>
      <w:r w:rsidR="00992931">
        <w:t xml:space="preserve">the network. </w:t>
      </w:r>
      <w:r w:rsidR="00274DA8">
        <w:t>This was needed in order to obtain one available client MAC address and save it.</w:t>
      </w:r>
      <w:r w:rsidR="00623285">
        <w:t xml:space="preserve"> In addition to this,</w:t>
      </w:r>
      <w:r w:rsidR="00274DA8">
        <w:t xml:space="preserve"> </w:t>
      </w:r>
      <w:r w:rsidR="00623285">
        <w:t>t</w:t>
      </w:r>
      <w:r w:rsidR="00274DA8">
        <w:t xml:space="preserve">his was </w:t>
      </w:r>
      <w:r w:rsidR="00623285">
        <w:t>needed</w:t>
      </w:r>
      <w:r w:rsidR="00274DA8">
        <w:t xml:space="preserve"> </w:t>
      </w:r>
      <w:r w:rsidR="00F6588C">
        <w:t>to change</w:t>
      </w:r>
      <w:r w:rsidR="00274DA8">
        <w:t xml:space="preserve"> the MAC address of the Raspberry PI into the one being used by the client. </w:t>
      </w:r>
      <w:r w:rsidR="00623285">
        <w:t>Hence, t</w:t>
      </w:r>
      <w:r w:rsidR="00274DA8">
        <w:t xml:space="preserve">he client connected had a MAC address of </w:t>
      </w:r>
      <w:r w:rsidR="00274DA8" w:rsidRPr="00274DA8">
        <w:t>B8:53:AC:7E:9D:AA</w:t>
      </w:r>
      <w:r w:rsidR="004F21E9">
        <w:t xml:space="preserve">. </w:t>
      </w:r>
      <w:r w:rsidR="00623285">
        <w:t xml:space="preserve">The </w:t>
      </w:r>
      <w:r w:rsidR="004F21E9">
        <w:t xml:space="preserve">original MAC address </w:t>
      </w:r>
      <w:r w:rsidR="004F21E9">
        <w:lastRenderedPageBreak/>
        <w:t>of the Raspberry PI network adapter was</w:t>
      </w:r>
      <w:r w:rsidR="008166FB">
        <w:t xml:space="preserve"> B8:27:EB:C4:AE:35. </w:t>
      </w:r>
      <w:r w:rsidR="00057E83">
        <w:t xml:space="preserve">As can be seen in </w:t>
      </w:r>
      <w:r w:rsidR="00057E83">
        <w:fldChar w:fldCharType="begin"/>
      </w:r>
      <w:r w:rsidR="00057E83">
        <w:instrText xml:space="preserve"> REF _Ref41600669 \h </w:instrText>
      </w:r>
      <w:r w:rsidR="00057E83">
        <w:fldChar w:fldCharType="separate"/>
      </w:r>
      <w:r w:rsidR="00057E83">
        <w:t xml:space="preserve">Figure </w:t>
      </w:r>
      <w:r w:rsidR="00057E83">
        <w:rPr>
          <w:noProof/>
        </w:rPr>
        <w:t>4</w:t>
      </w:r>
      <w:r w:rsidR="00057E83">
        <w:t>.</w:t>
      </w:r>
      <w:r w:rsidR="00057E83">
        <w:rPr>
          <w:noProof/>
        </w:rPr>
        <w:t>15</w:t>
      </w:r>
      <w:r w:rsidR="00057E83">
        <w:fldChar w:fldCharType="end"/>
      </w:r>
      <w:r w:rsidR="00623285">
        <w:t xml:space="preserve">, </w:t>
      </w:r>
      <w:r w:rsidR="00057E83">
        <w:t xml:space="preserve">the mac address was changed temporarily. </w:t>
      </w:r>
      <w:r w:rsidR="00623285">
        <w:t>For this reason, t</w:t>
      </w:r>
      <w:r w:rsidR="00057E83">
        <w:t>he connection to the Access Point was tested again and it was successful.</w:t>
      </w:r>
      <w:r w:rsidR="003C1C27">
        <w:t xml:space="preserve"> After the attack was conducted</w:t>
      </w:r>
      <w:r w:rsidR="00623285">
        <w:t>,</w:t>
      </w:r>
      <w:r w:rsidR="003C1C27">
        <w:t xml:space="preserve"> the MAC address was reversed back into its original state</w:t>
      </w:r>
      <w:r w:rsidR="00623285">
        <w:t>. This is done in order to be</w:t>
      </w:r>
      <w:r w:rsidR="003C1C27">
        <w:t xml:space="preserve"> changed again if needed when another attack was conducted. As suggested by </w:t>
      </w:r>
      <w:r w:rsidR="003B27A5">
        <w:t xml:space="preserve">Touchette  Barbara; </w:t>
      </w:r>
      <w:proofErr w:type="spellStart"/>
      <w:r w:rsidR="003B27A5">
        <w:t>Huson</w:t>
      </w:r>
      <w:proofErr w:type="spellEnd"/>
      <w:r w:rsidR="003B27A5">
        <w:t>, Mark L., T. H. (2012</w:t>
      </w:r>
      <w:r w:rsidR="001D52E6" w:rsidRPr="001D52E6">
        <w:t>)</w:t>
      </w:r>
      <w:r w:rsidR="00623285">
        <w:t xml:space="preserve">, </w:t>
      </w:r>
      <w:r w:rsidR="001D52E6">
        <w:t>it might be challenging to discover such attack</w:t>
      </w:r>
      <w:r w:rsidR="00623285">
        <w:t xml:space="preserve">. Hence, one can make use </w:t>
      </w:r>
      <w:r w:rsidR="001D52E6">
        <w:t>of Reverse Address Resolution protocol which can be comp</w:t>
      </w:r>
      <w:r w:rsidR="00F6588C">
        <w:t>a</w:t>
      </w:r>
      <w:r w:rsidR="001D52E6">
        <w:t>red to the MAC addres</w:t>
      </w:r>
      <w:r w:rsidR="00623285">
        <w:t>s. The Reverse Address Resolution protocol is used</w:t>
      </w:r>
      <w:r w:rsidR="001D52E6">
        <w:t xml:space="preserve"> to </w:t>
      </w:r>
      <w:r w:rsidR="00623285">
        <w:t>check</w:t>
      </w:r>
      <w:r w:rsidR="001D52E6">
        <w:t xml:space="preserve"> if the client using the services are legitimate or malicious. Furthermore</w:t>
      </w:r>
      <w:r w:rsidR="00F6588C">
        <w:t>,</w:t>
      </w:r>
      <w:r w:rsidR="001D52E6">
        <w:t xml:space="preserve"> </w:t>
      </w:r>
      <w:proofErr w:type="spellStart"/>
      <w:r w:rsidR="001D52E6">
        <w:t>Sweigart</w:t>
      </w:r>
      <w:proofErr w:type="spellEnd"/>
      <w:r w:rsidR="001D52E6">
        <w:t>, C. (2003) also highlight</w:t>
      </w:r>
      <w:r w:rsidR="00623285">
        <w:t>ed</w:t>
      </w:r>
      <w:r w:rsidR="001D52E6">
        <w:t xml:space="preserve"> that MAC address Spoofing </w:t>
      </w:r>
      <w:r w:rsidR="00F6588C">
        <w:t>offers multiple advantages when conducting penetration testing. This will allow untraceable scans from both nodes of the network and also redirect network traffic as needed.</w:t>
      </w:r>
    </w:p>
    <w:p w14:paraId="107928D3" w14:textId="77777777" w:rsidR="00057E83" w:rsidRDefault="00057E83" w:rsidP="00057E83">
      <w:pPr>
        <w:keepNext/>
        <w:spacing w:line="480" w:lineRule="auto"/>
        <w:jc w:val="center"/>
      </w:pPr>
      <w:r>
        <w:rPr>
          <w:noProof/>
        </w:rPr>
        <w:drawing>
          <wp:inline distT="0" distB="0" distL="0" distR="0" wp14:anchorId="1EAD128E" wp14:editId="70AD8E0D">
            <wp:extent cx="4581525" cy="9715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1525" cy="971550"/>
                    </a:xfrm>
                    <a:prstGeom prst="rect">
                      <a:avLst/>
                    </a:prstGeom>
                  </pic:spPr>
                </pic:pic>
              </a:graphicData>
            </a:graphic>
          </wp:inline>
        </w:drawing>
      </w:r>
    </w:p>
    <w:p w14:paraId="4E465528" w14:textId="5EE4CC95" w:rsidR="00057E83" w:rsidRPr="005452EE" w:rsidRDefault="00057E83" w:rsidP="00057E83">
      <w:pPr>
        <w:pStyle w:val="Caption"/>
      </w:pPr>
      <w:bookmarkStart w:id="10" w:name="_Ref41600669"/>
      <w:r>
        <w:t xml:space="preserve">Figure </w:t>
      </w:r>
      <w:r w:rsidR="00C81F4A">
        <w:fldChar w:fldCharType="begin"/>
      </w:r>
      <w:r w:rsidR="00C81F4A">
        <w:instrText xml:space="preserve"> STYLEREF 1 \s </w:instrText>
      </w:r>
      <w:r w:rsidR="00C81F4A">
        <w:fldChar w:fldCharType="separate"/>
      </w:r>
      <w:r w:rsidR="009F684E">
        <w:rPr>
          <w:noProof/>
        </w:rPr>
        <w:t>4</w:t>
      </w:r>
      <w:r w:rsidR="00C81F4A">
        <w:rPr>
          <w:noProof/>
        </w:rPr>
        <w:fldChar w:fldCharType="end"/>
      </w:r>
      <w:r w:rsidR="009F684E">
        <w:t>.</w:t>
      </w:r>
      <w:r w:rsidR="00C81F4A">
        <w:fldChar w:fldCharType="begin"/>
      </w:r>
      <w:r w:rsidR="00C81F4A">
        <w:instrText xml:space="preserve"> SEQ Figure \* ARABIC \s 1 </w:instrText>
      </w:r>
      <w:r w:rsidR="00C81F4A">
        <w:fldChar w:fldCharType="separate"/>
      </w:r>
      <w:r w:rsidR="009F684E">
        <w:rPr>
          <w:noProof/>
        </w:rPr>
        <w:t>17</w:t>
      </w:r>
      <w:r w:rsidR="00C81F4A">
        <w:rPr>
          <w:noProof/>
        </w:rPr>
        <w:fldChar w:fldCharType="end"/>
      </w:r>
      <w:bookmarkEnd w:id="10"/>
      <w:r>
        <w:t xml:space="preserve">  - MAC Address Change</w:t>
      </w:r>
    </w:p>
    <w:p w14:paraId="6BA0893E" w14:textId="00458068" w:rsidR="00B53DA8" w:rsidRDefault="00346AFD" w:rsidP="007F6096">
      <w:pPr>
        <w:pStyle w:val="Heading2"/>
      </w:pPr>
      <w:r>
        <w:t>Concluding the Penetration testing using the drone.</w:t>
      </w:r>
    </w:p>
    <w:p w14:paraId="574D8E27" w14:textId="1F319BBA" w:rsidR="007F6096" w:rsidRPr="007F6096" w:rsidRDefault="007F6096" w:rsidP="007F6096">
      <w:pPr>
        <w:spacing w:line="480" w:lineRule="auto"/>
      </w:pPr>
      <w:r>
        <w:t xml:space="preserve">The tests conducted were </w:t>
      </w:r>
      <w:r w:rsidR="00623285">
        <w:t>done</w:t>
      </w:r>
      <w:r>
        <w:t xml:space="preserve"> in order to obtain how a drone can be used to penetration test a network.</w:t>
      </w:r>
      <w:r w:rsidR="00346AFD">
        <w:t xml:space="preserve"> Once all tests where done</w:t>
      </w:r>
      <w:r w:rsidR="00623285">
        <w:t>,</w:t>
      </w:r>
      <w:r w:rsidR="00346AFD">
        <w:t xml:space="preserve"> the data was placed into different text files. </w:t>
      </w:r>
      <w:r w:rsidR="00623285">
        <w:t xml:space="preserve">The </w:t>
      </w:r>
      <w:r w:rsidR="00091809">
        <w:t xml:space="preserve">files </w:t>
      </w:r>
      <w:r w:rsidR="00623285">
        <w:t xml:space="preserve">were then </w:t>
      </w:r>
      <w:r w:rsidR="00091809">
        <w:t xml:space="preserve">transferred from the Raspberry PI using an FTP server. </w:t>
      </w:r>
      <w:r w:rsidR="00623285">
        <w:t>Moreover, t</w:t>
      </w:r>
      <w:r w:rsidR="00091809">
        <w:t xml:space="preserve">he </w:t>
      </w:r>
      <w:r w:rsidR="00346AFD">
        <w:t xml:space="preserve">data collected </w:t>
      </w:r>
      <w:r w:rsidR="00091809">
        <w:t>w</w:t>
      </w:r>
      <w:r w:rsidR="00956F78">
        <w:t>ere</w:t>
      </w:r>
      <w:r w:rsidR="00091809">
        <w:t xml:space="preserve"> merged into a document. This document provides a user</w:t>
      </w:r>
      <w:r w:rsidR="001A4238">
        <w:t>-</w:t>
      </w:r>
      <w:r w:rsidR="00091809">
        <w:t xml:space="preserve">friendly representation of </w:t>
      </w:r>
      <w:r w:rsidR="00E86741">
        <w:t>all of the results obtained during tests</w:t>
      </w:r>
      <w:r w:rsidR="00623285">
        <w:t xml:space="preserve">, </w:t>
      </w:r>
      <w:r w:rsidR="00E86741">
        <w:t>which w</w:t>
      </w:r>
      <w:r w:rsidR="00956F78">
        <w:t>ere</w:t>
      </w:r>
      <w:r w:rsidR="00E86741">
        <w:t xml:space="preserve"> carried out by the Raspberry PI and the drone.</w:t>
      </w:r>
      <w:r w:rsidR="001A4238">
        <w:t xml:space="preserve"> The results obtained outlines that the access point and network under test need to be made more secure and less </w:t>
      </w:r>
      <w:r w:rsidR="00B1440A">
        <w:t xml:space="preserve">vulnerable to attacks. The best practice for protecting the network and access points </w:t>
      </w:r>
      <w:r w:rsidR="004D72E2">
        <w:t xml:space="preserve">is to </w:t>
      </w:r>
      <w:r w:rsidR="000668AF">
        <w:t>implement</w:t>
      </w:r>
      <w:r w:rsidR="004D72E2">
        <w:t xml:space="preserve"> a</w:t>
      </w:r>
      <w:r w:rsidR="000668AF">
        <w:t xml:space="preserve"> third-party wireless intrusion </w:t>
      </w:r>
      <w:r w:rsidR="000668AF">
        <w:lastRenderedPageBreak/>
        <w:t>detection system</w:t>
      </w:r>
      <w:r w:rsidR="00623285">
        <w:t xml:space="preserve">. According to </w:t>
      </w:r>
      <w:r w:rsidR="00623285" w:rsidRPr="004D72E2">
        <w:t>Avenue, N. B., &amp; View, M. (2006</w:t>
      </w:r>
      <w:r w:rsidR="00623285">
        <w:t xml:space="preserve">), through such </w:t>
      </w:r>
      <w:r w:rsidR="00C81F4A">
        <w:t xml:space="preserve">a </w:t>
      </w:r>
      <w:r w:rsidR="00623285">
        <w:t xml:space="preserve">system one can </w:t>
      </w:r>
      <w:r w:rsidR="000668AF">
        <w:t>minimize the ri</w:t>
      </w:r>
      <w:r w:rsidR="00956F78">
        <w:t>s</w:t>
      </w:r>
      <w:r w:rsidR="000668AF">
        <w:t xml:space="preserve">k of such attacks. This system can detect and stop different forms of attacks before they are </w:t>
      </w:r>
      <w:r w:rsidR="005A3407">
        <w:t>applied</w:t>
      </w:r>
      <w:r w:rsidR="000668AF">
        <w:t xml:space="preserve"> and harming an enterprise. </w:t>
      </w:r>
      <w:r w:rsidR="00623285">
        <w:t xml:space="preserve">An important aspect is that all of the vulnerabilities in the network are addressed. </w:t>
      </w:r>
      <w:r w:rsidR="00577CB4">
        <w:t>Using the results obtained</w:t>
      </w:r>
      <w:r w:rsidR="00243963">
        <w:t xml:space="preserve"> from the penetration tests done </w:t>
      </w:r>
      <w:r w:rsidR="00577CB4">
        <w:t>above</w:t>
      </w:r>
      <w:r w:rsidR="00623285">
        <w:t>,</w:t>
      </w:r>
      <w:r w:rsidR="00577CB4">
        <w:t xml:space="preserve"> a vulnerability assessment can be conducted. </w:t>
      </w:r>
      <w:r w:rsidR="00956F78">
        <w:t xml:space="preserve">This includes a scale of highest and lowest </w:t>
      </w:r>
      <w:r w:rsidR="00FF2017">
        <w:t>vulnerabilities. The</w:t>
      </w:r>
      <w:r w:rsidR="00243963">
        <w:t xml:space="preserve"> results of the assessment </w:t>
      </w:r>
      <w:r w:rsidR="00956F78">
        <w:t xml:space="preserve">are tabulated in order to allow the owner of the network to </w:t>
      </w:r>
      <w:r w:rsidR="00243963">
        <w:t xml:space="preserve">first </w:t>
      </w:r>
      <w:r w:rsidR="00956F78">
        <w:t>fix the most important vulnerabilities</w:t>
      </w:r>
      <w:r w:rsidR="00243963">
        <w:t xml:space="preserve"> </w:t>
      </w:r>
      <w:r w:rsidR="00E37EC9">
        <w:t>with the recommendations and mitigations to remove the risks of an attack.</w:t>
      </w:r>
    </w:p>
    <w:p w14:paraId="79271E23" w14:textId="77777777" w:rsidR="009E35C9" w:rsidRDefault="009E35C9" w:rsidP="003A51AC">
      <w:pPr>
        <w:spacing w:line="480" w:lineRule="auto"/>
        <w:rPr>
          <w:b/>
          <w:bCs/>
          <w:u w:val="single"/>
        </w:rPr>
      </w:pPr>
    </w:p>
    <w:p w14:paraId="0720B14C" w14:textId="77777777" w:rsidR="009E35C9" w:rsidRDefault="009E35C9" w:rsidP="003A51AC">
      <w:pPr>
        <w:spacing w:line="480" w:lineRule="auto"/>
        <w:rPr>
          <w:b/>
          <w:bCs/>
          <w:u w:val="single"/>
        </w:rPr>
      </w:pPr>
    </w:p>
    <w:p w14:paraId="502AF652" w14:textId="77777777" w:rsidR="009E35C9" w:rsidRDefault="009E35C9" w:rsidP="003A51AC">
      <w:pPr>
        <w:spacing w:line="480" w:lineRule="auto"/>
        <w:rPr>
          <w:b/>
          <w:bCs/>
          <w:u w:val="single"/>
        </w:rPr>
      </w:pPr>
    </w:p>
    <w:p w14:paraId="60FD18BB" w14:textId="6DF6176B" w:rsidR="009E35C9" w:rsidRDefault="009E35C9" w:rsidP="003A51AC">
      <w:pPr>
        <w:spacing w:line="480" w:lineRule="auto"/>
        <w:rPr>
          <w:b/>
          <w:bCs/>
          <w:u w:val="single"/>
        </w:rPr>
      </w:pPr>
    </w:p>
    <w:p w14:paraId="14ED4D73" w14:textId="6EC0E5B4" w:rsidR="003D7C8D" w:rsidRDefault="003D7C8D" w:rsidP="003A51AC">
      <w:pPr>
        <w:spacing w:line="480" w:lineRule="auto"/>
        <w:rPr>
          <w:b/>
          <w:bCs/>
          <w:u w:val="single"/>
        </w:rPr>
      </w:pPr>
    </w:p>
    <w:p w14:paraId="79391BAE" w14:textId="1EE7D4A1" w:rsidR="003D7C8D" w:rsidRDefault="003D7C8D" w:rsidP="003A51AC">
      <w:pPr>
        <w:spacing w:line="480" w:lineRule="auto"/>
        <w:rPr>
          <w:b/>
          <w:bCs/>
          <w:u w:val="single"/>
        </w:rPr>
      </w:pPr>
    </w:p>
    <w:p w14:paraId="3ED4E60D" w14:textId="088A5818" w:rsidR="003D7C8D" w:rsidRDefault="003D7C8D" w:rsidP="003A51AC">
      <w:pPr>
        <w:spacing w:line="480" w:lineRule="auto"/>
        <w:rPr>
          <w:b/>
          <w:bCs/>
          <w:u w:val="single"/>
        </w:rPr>
      </w:pPr>
    </w:p>
    <w:p w14:paraId="3E623C41" w14:textId="59AE518B" w:rsidR="003D7C8D" w:rsidRDefault="003D7C8D" w:rsidP="003A51AC">
      <w:pPr>
        <w:spacing w:line="480" w:lineRule="auto"/>
        <w:rPr>
          <w:b/>
          <w:bCs/>
          <w:u w:val="single"/>
        </w:rPr>
      </w:pPr>
    </w:p>
    <w:p w14:paraId="0F7B29BA" w14:textId="02FC6B16" w:rsidR="003D7C8D" w:rsidRDefault="003D7C8D" w:rsidP="003A51AC">
      <w:pPr>
        <w:spacing w:line="480" w:lineRule="auto"/>
        <w:rPr>
          <w:b/>
          <w:bCs/>
          <w:u w:val="single"/>
        </w:rPr>
      </w:pPr>
    </w:p>
    <w:p w14:paraId="28A4EC68" w14:textId="5A0E1B36" w:rsidR="003D7C8D" w:rsidRDefault="003D7C8D" w:rsidP="003A51AC">
      <w:pPr>
        <w:spacing w:line="480" w:lineRule="auto"/>
        <w:rPr>
          <w:b/>
          <w:bCs/>
          <w:u w:val="single"/>
        </w:rPr>
      </w:pPr>
    </w:p>
    <w:p w14:paraId="6A36D7C2" w14:textId="550011F4" w:rsidR="003D7C8D" w:rsidRDefault="003D7C8D" w:rsidP="003A51AC">
      <w:pPr>
        <w:spacing w:line="480" w:lineRule="auto"/>
        <w:rPr>
          <w:b/>
          <w:bCs/>
          <w:u w:val="single"/>
        </w:rPr>
      </w:pPr>
    </w:p>
    <w:p w14:paraId="7EBDADBB" w14:textId="4DBED4F2" w:rsidR="003D7C8D" w:rsidRDefault="003D7C8D" w:rsidP="003A51AC">
      <w:pPr>
        <w:spacing w:line="480" w:lineRule="auto"/>
        <w:rPr>
          <w:b/>
          <w:bCs/>
          <w:u w:val="single"/>
        </w:rPr>
      </w:pPr>
    </w:p>
    <w:p w14:paraId="2CFC250D" w14:textId="60263518" w:rsidR="003D7C8D" w:rsidRDefault="003D7C8D" w:rsidP="003A51AC">
      <w:pPr>
        <w:spacing w:line="480" w:lineRule="auto"/>
        <w:rPr>
          <w:b/>
          <w:bCs/>
          <w:u w:val="single"/>
        </w:rPr>
      </w:pPr>
    </w:p>
    <w:p w14:paraId="34CFBD99" w14:textId="77777777" w:rsidR="003D7C8D" w:rsidRDefault="003D7C8D" w:rsidP="003A51AC">
      <w:pPr>
        <w:spacing w:line="480" w:lineRule="auto"/>
        <w:rPr>
          <w:b/>
          <w:bCs/>
          <w:u w:val="single"/>
        </w:rPr>
      </w:pPr>
    </w:p>
    <w:p w14:paraId="7865424C" w14:textId="1B387C16" w:rsidR="009A5752" w:rsidRDefault="009A5752" w:rsidP="003A51AC">
      <w:pPr>
        <w:spacing w:line="480" w:lineRule="auto"/>
        <w:rPr>
          <w:b/>
          <w:bCs/>
          <w:u w:val="single"/>
        </w:rPr>
      </w:pPr>
      <w:r w:rsidRPr="009A5752">
        <w:rPr>
          <w:b/>
          <w:bCs/>
          <w:u w:val="single"/>
        </w:rPr>
        <w:t>Bibliography</w:t>
      </w:r>
    </w:p>
    <w:p w14:paraId="76942806" w14:textId="77777777" w:rsidR="003D7C8D" w:rsidRDefault="003D7C8D" w:rsidP="003D7C8D">
      <w:pPr>
        <w:pStyle w:val="NormalWeb"/>
        <w:ind w:left="480" w:hanging="480"/>
      </w:pPr>
      <w:r>
        <w:t xml:space="preserve">Abramov, E., </w:t>
      </w:r>
      <w:proofErr w:type="spellStart"/>
      <w:r>
        <w:t>Kobilev</w:t>
      </w:r>
      <w:proofErr w:type="spellEnd"/>
      <w:r>
        <w:t xml:space="preserve">, M., &amp; </w:t>
      </w:r>
      <w:proofErr w:type="spellStart"/>
      <w:r>
        <w:t>Makarevich</w:t>
      </w:r>
      <w:proofErr w:type="spellEnd"/>
      <w:r>
        <w:t xml:space="preserve">, O. (2013). Using </w:t>
      </w:r>
      <w:proofErr w:type="spellStart"/>
      <w:r>
        <w:t>quadrocopter</w:t>
      </w:r>
      <w:proofErr w:type="spellEnd"/>
      <w:r>
        <w:t xml:space="preserve"> as a </w:t>
      </w:r>
      <w:proofErr w:type="spellStart"/>
      <w:r>
        <w:t>pentest</w:t>
      </w:r>
      <w:proofErr w:type="spellEnd"/>
      <w:r>
        <w:t xml:space="preserve"> tool. </w:t>
      </w:r>
      <w:r>
        <w:rPr>
          <w:i/>
          <w:iCs/>
        </w:rPr>
        <w:t>SIN 2013 - Proceedings of the 6th International Conference on Security of Information and Networks</w:t>
      </w:r>
      <w:r>
        <w:t>, 404–407. https://doi.org/10.1145/2523514.2527019</w:t>
      </w:r>
    </w:p>
    <w:p w14:paraId="2CD05EF3" w14:textId="77777777" w:rsidR="003D7C8D" w:rsidRDefault="003D7C8D" w:rsidP="003D7C8D">
      <w:pPr>
        <w:pStyle w:val="NormalWeb"/>
        <w:ind w:left="480" w:hanging="480"/>
      </w:pPr>
      <w:r>
        <w:t xml:space="preserve">Avenue, N. B., &amp; View, M. (2006). </w:t>
      </w:r>
      <w:r>
        <w:rPr>
          <w:i/>
          <w:iCs/>
        </w:rPr>
        <w:t xml:space="preserve">Best Practices for Securing Your Enterprise Wireless Network Best Practices for Securing </w:t>
      </w:r>
      <w:proofErr w:type="spellStart"/>
      <w:proofErr w:type="gramStart"/>
      <w:r>
        <w:rPr>
          <w:i/>
          <w:iCs/>
        </w:rPr>
        <w:t>Your</w:t>
      </w:r>
      <w:proofErr w:type="spellEnd"/>
      <w:proofErr w:type="gramEnd"/>
      <w:r>
        <w:t>.</w:t>
      </w:r>
    </w:p>
    <w:p w14:paraId="50D751FD" w14:textId="77777777" w:rsidR="003D7C8D" w:rsidRDefault="003D7C8D" w:rsidP="003D7C8D">
      <w:pPr>
        <w:pStyle w:val="NormalWeb"/>
        <w:ind w:left="480" w:hanging="480"/>
      </w:pPr>
      <w:proofErr w:type="spellStart"/>
      <w:r>
        <w:t>Cangea</w:t>
      </w:r>
      <w:proofErr w:type="spellEnd"/>
      <w:r>
        <w:t xml:space="preserve">, O. (2018). </w:t>
      </w:r>
      <w:r>
        <w:rPr>
          <w:i/>
          <w:iCs/>
        </w:rPr>
        <w:t>to Defeat Cyber Attacks</w:t>
      </w:r>
      <w:r>
        <w:t xml:space="preserve">. </w:t>
      </w:r>
      <w:r>
        <w:rPr>
          <w:i/>
          <w:iCs/>
        </w:rPr>
        <w:t>LXX</w:t>
      </w:r>
      <w:r>
        <w:t>(2), 29–37.</w:t>
      </w:r>
    </w:p>
    <w:p w14:paraId="6E06DCF8" w14:textId="234D3ED8" w:rsidR="003D7C8D" w:rsidRDefault="003D7C8D" w:rsidP="003B27A5">
      <w:pPr>
        <w:pStyle w:val="NormalWeb"/>
        <w:ind w:left="480" w:hanging="480"/>
      </w:pPr>
      <w:r>
        <w:t xml:space="preserve">Gandhi, C., Suri, G., Golyan, R. P., Saxena, P., &amp; Saxena, B. K. (2014). Packet Sniffer – A Comparative Study. </w:t>
      </w:r>
      <w:r>
        <w:rPr>
          <w:i/>
          <w:iCs/>
        </w:rPr>
        <w:t>International Journal of Computer Networks and Communications Security</w:t>
      </w:r>
      <w:r>
        <w:t xml:space="preserve">, </w:t>
      </w:r>
      <w:r>
        <w:rPr>
          <w:i/>
          <w:iCs/>
        </w:rPr>
        <w:t>2</w:t>
      </w:r>
      <w:r>
        <w:t>(5), 179–187.</w:t>
      </w:r>
    </w:p>
    <w:p w14:paraId="1857FE3F" w14:textId="77777777" w:rsidR="003D7C8D" w:rsidRDefault="003D7C8D" w:rsidP="003D7C8D">
      <w:pPr>
        <w:pStyle w:val="NormalWeb"/>
        <w:ind w:left="480" w:hanging="480"/>
      </w:pPr>
      <w:proofErr w:type="spellStart"/>
      <w:r>
        <w:t>Ghering</w:t>
      </w:r>
      <w:proofErr w:type="spellEnd"/>
      <w:r>
        <w:t xml:space="preserve">, M., &amp; Poll, E. (2016). </w:t>
      </w:r>
      <w:r>
        <w:rPr>
          <w:i/>
          <w:iCs/>
        </w:rPr>
        <w:t>Evil Twin vulnerabilities in Wi-Fi networks</w:t>
      </w:r>
      <w:r>
        <w:t>. http://www.cs.ru.nl/bachelorscripties/2016/Matthias_Ghering___4395727___Evil_Twin_Vulnerabilities_in_Wi-Fi_Networks.pdf</w:t>
      </w:r>
    </w:p>
    <w:p w14:paraId="53E32362" w14:textId="77777777" w:rsidR="003D7C8D" w:rsidRDefault="003D7C8D" w:rsidP="003D7C8D">
      <w:pPr>
        <w:pStyle w:val="NormalWeb"/>
        <w:ind w:left="480" w:hanging="480"/>
      </w:pPr>
      <w:r>
        <w:t xml:space="preserve">Murphy, B. F. (2013). </w:t>
      </w:r>
      <w:r>
        <w:rPr>
          <w:i/>
          <w:iCs/>
        </w:rPr>
        <w:t>Network Penetration Testing and Research Major : Computer Science Program USRP Summer Network Penetration Testing and Research</w:t>
      </w:r>
      <w:r>
        <w:t>. 0–11.</w:t>
      </w:r>
    </w:p>
    <w:p w14:paraId="3E3F8655" w14:textId="77777777" w:rsidR="003D7C8D" w:rsidRDefault="003D7C8D" w:rsidP="003D7C8D">
      <w:pPr>
        <w:pStyle w:val="NormalWeb"/>
        <w:ind w:left="480" w:hanging="480"/>
      </w:pPr>
      <w:proofErr w:type="spellStart"/>
      <w:r>
        <w:t>Sweigart</w:t>
      </w:r>
      <w:proofErr w:type="spellEnd"/>
      <w:r>
        <w:t xml:space="preserve">, C. (2003). </w:t>
      </w:r>
      <w:r>
        <w:rPr>
          <w:i/>
          <w:iCs/>
        </w:rPr>
        <w:t xml:space="preserve">Interested in learning more ? In </w:t>
      </w:r>
      <w:proofErr w:type="spellStart"/>
      <w:r>
        <w:rPr>
          <w:i/>
          <w:iCs/>
        </w:rPr>
        <w:t>sti</w:t>
      </w:r>
      <w:proofErr w:type="spellEnd"/>
      <w:r>
        <w:rPr>
          <w:i/>
          <w:iCs/>
        </w:rPr>
        <w:t xml:space="preserve"> </w:t>
      </w:r>
      <w:proofErr w:type="spellStart"/>
      <w:r>
        <w:rPr>
          <w:i/>
          <w:iCs/>
        </w:rPr>
        <w:t>tu</w:t>
      </w:r>
      <w:proofErr w:type="spellEnd"/>
      <w:r>
        <w:rPr>
          <w:i/>
          <w:iCs/>
        </w:rPr>
        <w:t xml:space="preserve"> </w:t>
      </w:r>
      <w:proofErr w:type="spellStart"/>
      <w:r>
        <w:rPr>
          <w:i/>
          <w:iCs/>
        </w:rPr>
        <w:t>te</w:t>
      </w:r>
      <w:proofErr w:type="spellEnd"/>
      <w:r>
        <w:rPr>
          <w:i/>
          <w:iCs/>
        </w:rPr>
        <w:t xml:space="preserve"> , A </w:t>
      </w:r>
      <w:proofErr w:type="spellStart"/>
      <w:r>
        <w:rPr>
          <w:i/>
          <w:iCs/>
        </w:rPr>
        <w:t>ut</w:t>
      </w:r>
      <w:proofErr w:type="spellEnd"/>
      <w:r>
        <w:rPr>
          <w:i/>
          <w:iCs/>
        </w:rPr>
        <w:t xml:space="preserve"> ho ins </w:t>
      </w:r>
      <w:proofErr w:type="spellStart"/>
      <w:r>
        <w:rPr>
          <w:i/>
          <w:iCs/>
        </w:rPr>
        <w:t>ll</w:t>
      </w:r>
      <w:proofErr w:type="spellEnd"/>
      <w:r>
        <w:rPr>
          <w:i/>
          <w:iCs/>
        </w:rPr>
        <w:t xml:space="preserve"> r </w:t>
      </w:r>
      <w:proofErr w:type="spellStart"/>
      <w:r>
        <w:rPr>
          <w:i/>
          <w:iCs/>
        </w:rPr>
        <w:t>igh</w:t>
      </w:r>
      <w:proofErr w:type="spellEnd"/>
      <w:r>
        <w:t xml:space="preserve">. </w:t>
      </w:r>
      <w:r>
        <w:rPr>
          <w:i/>
          <w:iCs/>
        </w:rPr>
        <w:t>Security 401</w:t>
      </w:r>
      <w:r>
        <w:t>, 1–39. https://www.giac.org/paper/gsec/3907/introduction-computer-security-incident-response/106281</w:t>
      </w:r>
    </w:p>
    <w:p w14:paraId="26114FE2" w14:textId="77777777" w:rsidR="003D7C8D" w:rsidRDefault="003D7C8D" w:rsidP="003D7C8D">
      <w:pPr>
        <w:pStyle w:val="NormalWeb"/>
        <w:ind w:left="480" w:hanging="480"/>
      </w:pPr>
      <w:r>
        <w:t xml:space="preserve">Touchette  Barbara; </w:t>
      </w:r>
      <w:proofErr w:type="spellStart"/>
      <w:r>
        <w:t>Huson</w:t>
      </w:r>
      <w:proofErr w:type="spellEnd"/>
      <w:r>
        <w:t xml:space="preserve">, Mark L., T. H. (2012). Password Security - What Factors Influence Good Password Practices. </w:t>
      </w:r>
      <w:r>
        <w:rPr>
          <w:i/>
          <w:iCs/>
        </w:rPr>
        <w:t>Proceedings of the Southwest Decision Sciences Institute (SWDSI) 2012 Conference</w:t>
      </w:r>
      <w:r>
        <w:t xml:space="preserve">, </w:t>
      </w:r>
      <w:r>
        <w:rPr>
          <w:i/>
          <w:iCs/>
        </w:rPr>
        <w:t>March 2012</w:t>
      </w:r>
      <w:r>
        <w:t>, PA116.</w:t>
      </w:r>
    </w:p>
    <w:p w14:paraId="27B34E09" w14:textId="77777777" w:rsidR="009A5752" w:rsidRPr="009A5752" w:rsidRDefault="009A5752" w:rsidP="003A51AC">
      <w:pPr>
        <w:spacing w:line="480" w:lineRule="auto"/>
        <w:rPr>
          <w:b/>
          <w:bCs/>
          <w:u w:val="single"/>
        </w:rPr>
      </w:pPr>
    </w:p>
    <w:sectPr w:rsidR="009A5752" w:rsidRPr="009A57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7E7261E2"/>
    <w:lvl w:ilvl="0">
      <w:start w:val="4"/>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CzsLA0sTQ0NDZV0lEKTi0uzszPAykwNKgFAL1MlewtAAAA"/>
  </w:docVars>
  <w:rsids>
    <w:rsidRoot w:val="00E7197A"/>
    <w:rsid w:val="000117C9"/>
    <w:rsid w:val="0004411A"/>
    <w:rsid w:val="00057E83"/>
    <w:rsid w:val="00063223"/>
    <w:rsid w:val="000668AF"/>
    <w:rsid w:val="00074F6B"/>
    <w:rsid w:val="00080FA3"/>
    <w:rsid w:val="00081908"/>
    <w:rsid w:val="00083359"/>
    <w:rsid w:val="000847EE"/>
    <w:rsid w:val="00091809"/>
    <w:rsid w:val="000D3F03"/>
    <w:rsid w:val="000D5D21"/>
    <w:rsid w:val="000E2CBA"/>
    <w:rsid w:val="000F1EBA"/>
    <w:rsid w:val="000F37D8"/>
    <w:rsid w:val="00106BB6"/>
    <w:rsid w:val="001071C1"/>
    <w:rsid w:val="001117C9"/>
    <w:rsid w:val="001120F0"/>
    <w:rsid w:val="00162D26"/>
    <w:rsid w:val="0016776B"/>
    <w:rsid w:val="0017483B"/>
    <w:rsid w:val="00195F2E"/>
    <w:rsid w:val="001A1464"/>
    <w:rsid w:val="001A1DD4"/>
    <w:rsid w:val="001A1F24"/>
    <w:rsid w:val="001A4238"/>
    <w:rsid w:val="001A5CB8"/>
    <w:rsid w:val="001A6ABF"/>
    <w:rsid w:val="001B20AC"/>
    <w:rsid w:val="001B54FD"/>
    <w:rsid w:val="001D52BF"/>
    <w:rsid w:val="001D52E6"/>
    <w:rsid w:val="001E0A3B"/>
    <w:rsid w:val="001F65A0"/>
    <w:rsid w:val="0020150D"/>
    <w:rsid w:val="0020437B"/>
    <w:rsid w:val="0020499D"/>
    <w:rsid w:val="002051D6"/>
    <w:rsid w:val="00214462"/>
    <w:rsid w:val="00217018"/>
    <w:rsid w:val="00224065"/>
    <w:rsid w:val="00224DAD"/>
    <w:rsid w:val="00243963"/>
    <w:rsid w:val="00271F87"/>
    <w:rsid w:val="00272F31"/>
    <w:rsid w:val="00274DA8"/>
    <w:rsid w:val="00295E58"/>
    <w:rsid w:val="00295F73"/>
    <w:rsid w:val="002963B5"/>
    <w:rsid w:val="002B34A3"/>
    <w:rsid w:val="002B746B"/>
    <w:rsid w:val="002E3914"/>
    <w:rsid w:val="002F0DD0"/>
    <w:rsid w:val="002F59E9"/>
    <w:rsid w:val="002F7645"/>
    <w:rsid w:val="002F7E6A"/>
    <w:rsid w:val="003077EA"/>
    <w:rsid w:val="00310665"/>
    <w:rsid w:val="00311660"/>
    <w:rsid w:val="00334805"/>
    <w:rsid w:val="00340CBE"/>
    <w:rsid w:val="00346AFD"/>
    <w:rsid w:val="00351C2A"/>
    <w:rsid w:val="00353249"/>
    <w:rsid w:val="00354BB3"/>
    <w:rsid w:val="00370A6D"/>
    <w:rsid w:val="003A4110"/>
    <w:rsid w:val="003A51AC"/>
    <w:rsid w:val="003A65F5"/>
    <w:rsid w:val="003B27A5"/>
    <w:rsid w:val="003C03FA"/>
    <w:rsid w:val="003C1C27"/>
    <w:rsid w:val="003C457F"/>
    <w:rsid w:val="003D14B4"/>
    <w:rsid w:val="003D46D3"/>
    <w:rsid w:val="003D7C8D"/>
    <w:rsid w:val="003F049A"/>
    <w:rsid w:val="003F0EEA"/>
    <w:rsid w:val="003F20EC"/>
    <w:rsid w:val="003F497F"/>
    <w:rsid w:val="00405A8D"/>
    <w:rsid w:val="004075F9"/>
    <w:rsid w:val="0041502B"/>
    <w:rsid w:val="00417727"/>
    <w:rsid w:val="00421609"/>
    <w:rsid w:val="0045466C"/>
    <w:rsid w:val="00466874"/>
    <w:rsid w:val="0047509E"/>
    <w:rsid w:val="00482EBC"/>
    <w:rsid w:val="004835F1"/>
    <w:rsid w:val="004A4ED1"/>
    <w:rsid w:val="004D43C8"/>
    <w:rsid w:val="004D72E2"/>
    <w:rsid w:val="004F21E9"/>
    <w:rsid w:val="00521280"/>
    <w:rsid w:val="00521F1B"/>
    <w:rsid w:val="0052456E"/>
    <w:rsid w:val="00536E18"/>
    <w:rsid w:val="005421D3"/>
    <w:rsid w:val="005452EE"/>
    <w:rsid w:val="00555B75"/>
    <w:rsid w:val="00556D9E"/>
    <w:rsid w:val="00577CB4"/>
    <w:rsid w:val="00584F65"/>
    <w:rsid w:val="005A1118"/>
    <w:rsid w:val="005A3407"/>
    <w:rsid w:val="005C63BE"/>
    <w:rsid w:val="005C6960"/>
    <w:rsid w:val="005D0552"/>
    <w:rsid w:val="005E1D05"/>
    <w:rsid w:val="005F0D9B"/>
    <w:rsid w:val="005F234A"/>
    <w:rsid w:val="006148EA"/>
    <w:rsid w:val="00623285"/>
    <w:rsid w:val="006245D4"/>
    <w:rsid w:val="00625FA3"/>
    <w:rsid w:val="00626445"/>
    <w:rsid w:val="00646880"/>
    <w:rsid w:val="00654E9F"/>
    <w:rsid w:val="0067111F"/>
    <w:rsid w:val="006860D0"/>
    <w:rsid w:val="006960F5"/>
    <w:rsid w:val="006C1C97"/>
    <w:rsid w:val="006C607F"/>
    <w:rsid w:val="006C6F8A"/>
    <w:rsid w:val="006D3423"/>
    <w:rsid w:val="006F63D7"/>
    <w:rsid w:val="007014BB"/>
    <w:rsid w:val="00701C80"/>
    <w:rsid w:val="00705E90"/>
    <w:rsid w:val="00751A11"/>
    <w:rsid w:val="00787F49"/>
    <w:rsid w:val="00792569"/>
    <w:rsid w:val="007A0800"/>
    <w:rsid w:val="007B3D1F"/>
    <w:rsid w:val="007C1860"/>
    <w:rsid w:val="007C36F3"/>
    <w:rsid w:val="007C6970"/>
    <w:rsid w:val="007C79FD"/>
    <w:rsid w:val="007D3C9C"/>
    <w:rsid w:val="007E39ED"/>
    <w:rsid w:val="007F4D38"/>
    <w:rsid w:val="007F4E58"/>
    <w:rsid w:val="007F5D76"/>
    <w:rsid w:val="007F6096"/>
    <w:rsid w:val="007F63AE"/>
    <w:rsid w:val="007F6E0E"/>
    <w:rsid w:val="008114DA"/>
    <w:rsid w:val="008166FB"/>
    <w:rsid w:val="00823C4D"/>
    <w:rsid w:val="008277CC"/>
    <w:rsid w:val="00833626"/>
    <w:rsid w:val="00863A3D"/>
    <w:rsid w:val="0088686B"/>
    <w:rsid w:val="00893803"/>
    <w:rsid w:val="008A0360"/>
    <w:rsid w:val="008A2470"/>
    <w:rsid w:val="008A2A3B"/>
    <w:rsid w:val="008A6913"/>
    <w:rsid w:val="008B07B5"/>
    <w:rsid w:val="008B417D"/>
    <w:rsid w:val="008C6824"/>
    <w:rsid w:val="008C7FBD"/>
    <w:rsid w:val="008D45BB"/>
    <w:rsid w:val="008E3CCB"/>
    <w:rsid w:val="008F327B"/>
    <w:rsid w:val="00903523"/>
    <w:rsid w:val="009045FC"/>
    <w:rsid w:val="00916241"/>
    <w:rsid w:val="00927F02"/>
    <w:rsid w:val="00956F78"/>
    <w:rsid w:val="0096062F"/>
    <w:rsid w:val="00964F12"/>
    <w:rsid w:val="00974107"/>
    <w:rsid w:val="009762B3"/>
    <w:rsid w:val="00981894"/>
    <w:rsid w:val="00992931"/>
    <w:rsid w:val="009A5752"/>
    <w:rsid w:val="009B4000"/>
    <w:rsid w:val="009C11E8"/>
    <w:rsid w:val="009D36E7"/>
    <w:rsid w:val="009D5654"/>
    <w:rsid w:val="009E35C9"/>
    <w:rsid w:val="009E6266"/>
    <w:rsid w:val="009F03FC"/>
    <w:rsid w:val="009F1F8A"/>
    <w:rsid w:val="009F684E"/>
    <w:rsid w:val="00A0071A"/>
    <w:rsid w:val="00A0134F"/>
    <w:rsid w:val="00A04083"/>
    <w:rsid w:val="00A14B57"/>
    <w:rsid w:val="00A2224E"/>
    <w:rsid w:val="00A2464C"/>
    <w:rsid w:val="00A41A30"/>
    <w:rsid w:val="00A42772"/>
    <w:rsid w:val="00A43521"/>
    <w:rsid w:val="00A4405F"/>
    <w:rsid w:val="00A4648C"/>
    <w:rsid w:val="00A51324"/>
    <w:rsid w:val="00A52429"/>
    <w:rsid w:val="00A56163"/>
    <w:rsid w:val="00A57E29"/>
    <w:rsid w:val="00A93D46"/>
    <w:rsid w:val="00AA2E4C"/>
    <w:rsid w:val="00AB11AA"/>
    <w:rsid w:val="00AE0E86"/>
    <w:rsid w:val="00AE381B"/>
    <w:rsid w:val="00AE6F91"/>
    <w:rsid w:val="00AF0430"/>
    <w:rsid w:val="00AF2748"/>
    <w:rsid w:val="00AF4586"/>
    <w:rsid w:val="00B10F8B"/>
    <w:rsid w:val="00B1440A"/>
    <w:rsid w:val="00B46734"/>
    <w:rsid w:val="00B47552"/>
    <w:rsid w:val="00B53DA8"/>
    <w:rsid w:val="00B56C49"/>
    <w:rsid w:val="00B646E4"/>
    <w:rsid w:val="00B65441"/>
    <w:rsid w:val="00B83B23"/>
    <w:rsid w:val="00B932FA"/>
    <w:rsid w:val="00B949FB"/>
    <w:rsid w:val="00BA1FF6"/>
    <w:rsid w:val="00BA43AE"/>
    <w:rsid w:val="00BB0E98"/>
    <w:rsid w:val="00BB597A"/>
    <w:rsid w:val="00BC3E99"/>
    <w:rsid w:val="00BD265C"/>
    <w:rsid w:val="00BD5C5E"/>
    <w:rsid w:val="00BF3295"/>
    <w:rsid w:val="00BF32DA"/>
    <w:rsid w:val="00C0187C"/>
    <w:rsid w:val="00C46C37"/>
    <w:rsid w:val="00C54080"/>
    <w:rsid w:val="00C6031A"/>
    <w:rsid w:val="00C711B3"/>
    <w:rsid w:val="00C7384B"/>
    <w:rsid w:val="00C81F4A"/>
    <w:rsid w:val="00C8418F"/>
    <w:rsid w:val="00C92A4B"/>
    <w:rsid w:val="00CA21BE"/>
    <w:rsid w:val="00CB0229"/>
    <w:rsid w:val="00CD140B"/>
    <w:rsid w:val="00CD5881"/>
    <w:rsid w:val="00CE143A"/>
    <w:rsid w:val="00CF770A"/>
    <w:rsid w:val="00D05801"/>
    <w:rsid w:val="00D20D71"/>
    <w:rsid w:val="00D25BCA"/>
    <w:rsid w:val="00D33984"/>
    <w:rsid w:val="00D45CBA"/>
    <w:rsid w:val="00D47A37"/>
    <w:rsid w:val="00D602EB"/>
    <w:rsid w:val="00D66F42"/>
    <w:rsid w:val="00D92393"/>
    <w:rsid w:val="00DB0EFD"/>
    <w:rsid w:val="00DD47C6"/>
    <w:rsid w:val="00DE5560"/>
    <w:rsid w:val="00DF16ED"/>
    <w:rsid w:val="00E048E2"/>
    <w:rsid w:val="00E164B7"/>
    <w:rsid w:val="00E17BD7"/>
    <w:rsid w:val="00E21630"/>
    <w:rsid w:val="00E23270"/>
    <w:rsid w:val="00E34DBF"/>
    <w:rsid w:val="00E37EC9"/>
    <w:rsid w:val="00E623B1"/>
    <w:rsid w:val="00E711CE"/>
    <w:rsid w:val="00E7197A"/>
    <w:rsid w:val="00E86741"/>
    <w:rsid w:val="00EA4991"/>
    <w:rsid w:val="00EA5003"/>
    <w:rsid w:val="00EB4C23"/>
    <w:rsid w:val="00EF737B"/>
    <w:rsid w:val="00F17B58"/>
    <w:rsid w:val="00F4328F"/>
    <w:rsid w:val="00F45F7B"/>
    <w:rsid w:val="00F6588C"/>
    <w:rsid w:val="00F82095"/>
    <w:rsid w:val="00F94806"/>
    <w:rsid w:val="00FA07DA"/>
    <w:rsid w:val="00FA2934"/>
    <w:rsid w:val="00FB6D27"/>
    <w:rsid w:val="00FB72AF"/>
    <w:rsid w:val="00FB7551"/>
    <w:rsid w:val="00FF2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C5D00"/>
  <w15:chartTrackingRefBased/>
  <w15:docId w15:val="{72521E8F-3B41-4EB4-AC54-B05AF1A3B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3C8"/>
    <w:rPr>
      <w:rFonts w:ascii="Times New Roman" w:hAnsi="Times New Roman"/>
      <w:sz w:val="24"/>
    </w:rPr>
  </w:style>
  <w:style w:type="paragraph" w:styleId="Heading1">
    <w:name w:val="heading 1"/>
    <w:basedOn w:val="Normal"/>
    <w:next w:val="Normal"/>
    <w:link w:val="Heading1Char"/>
    <w:uiPriority w:val="9"/>
    <w:qFormat/>
    <w:rsid w:val="004D43C8"/>
    <w:pPr>
      <w:keepNext/>
      <w:keepLines/>
      <w:numPr>
        <w:numId w:val="10"/>
      </w:numPr>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 w:type="table" w:styleId="TableGrid">
    <w:name w:val="Table Grid"/>
    <w:basedOn w:val="TableNormal"/>
    <w:uiPriority w:val="39"/>
    <w:rsid w:val="000D3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03602">
      <w:bodyDiv w:val="1"/>
      <w:marLeft w:val="0"/>
      <w:marRight w:val="0"/>
      <w:marTop w:val="0"/>
      <w:marBottom w:val="0"/>
      <w:divBdr>
        <w:top w:val="none" w:sz="0" w:space="0" w:color="auto"/>
        <w:left w:val="none" w:sz="0" w:space="0" w:color="auto"/>
        <w:bottom w:val="none" w:sz="0" w:space="0" w:color="auto"/>
        <w:right w:val="none" w:sz="0" w:space="0" w:color="auto"/>
      </w:divBdr>
    </w:div>
    <w:div w:id="1041898886">
      <w:bodyDiv w:val="1"/>
      <w:marLeft w:val="0"/>
      <w:marRight w:val="0"/>
      <w:marTop w:val="0"/>
      <w:marBottom w:val="0"/>
      <w:divBdr>
        <w:top w:val="none" w:sz="0" w:space="0" w:color="auto"/>
        <w:left w:val="none" w:sz="0" w:space="0" w:color="auto"/>
        <w:bottom w:val="none" w:sz="0" w:space="0" w:color="auto"/>
        <w:right w:val="none" w:sz="0" w:space="0" w:color="auto"/>
      </w:divBdr>
    </w:div>
    <w:div w:id="1079446221">
      <w:bodyDiv w:val="1"/>
      <w:marLeft w:val="0"/>
      <w:marRight w:val="0"/>
      <w:marTop w:val="0"/>
      <w:marBottom w:val="0"/>
      <w:divBdr>
        <w:top w:val="none" w:sz="0" w:space="0" w:color="auto"/>
        <w:left w:val="none" w:sz="0" w:space="0" w:color="auto"/>
        <w:bottom w:val="none" w:sz="0" w:space="0" w:color="auto"/>
        <w:right w:val="none" w:sz="0" w:space="0" w:color="auto"/>
      </w:divBdr>
    </w:div>
    <w:div w:id="1333028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73288-69BB-4293-89AC-046AEFDAF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033</Words>
  <Characters>172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3</cp:revision>
  <dcterms:created xsi:type="dcterms:W3CDTF">2020-05-30T12:11:00Z</dcterms:created>
  <dcterms:modified xsi:type="dcterms:W3CDTF">2020-05-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